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RPr="001A59B6" w:rsidP="00A42C71" w14:paraId="4CC484CA" w14:textId="66A4FD1A">
      <w:pPr>
        <w:spacing w:after="0"/>
        <w:rPr>
          <w:rFonts w:eastAsia="Arial Unicode MS" w:cstheme="minorHAnsi"/>
          <w:b/>
          <w:noProof/>
          <w:sz w:val="40"/>
          <w:szCs w:val="40"/>
        </w:rPr>
      </w:pPr>
    </w:p>
    <w:p w:rsidR="00A42C71" w:rsidRPr="001A59B6" w:rsidP="00A42C71" w14:paraId="2A27214F" w14:textId="77777777">
      <w:pPr>
        <w:pStyle w:val="ReportCover-Title"/>
        <w:jc w:val="center"/>
        <w:rPr>
          <w:rFonts w:eastAsia="Arial Unicode MS" w:asciiTheme="minorHAnsi" w:hAnsiTheme="minorHAnsi" w:cstheme="minorHAnsi"/>
          <w:noProof/>
          <w:color w:val="auto"/>
        </w:rPr>
      </w:pPr>
    </w:p>
    <w:p w:rsidR="00A42C71" w:rsidRPr="001A59B6" w:rsidP="00A42C71" w14:paraId="3A35AB11" w14:textId="77777777">
      <w:pPr>
        <w:pStyle w:val="ReportCover-Title"/>
        <w:jc w:val="center"/>
        <w:rPr>
          <w:rFonts w:eastAsia="Arial Unicode MS" w:asciiTheme="minorHAnsi" w:hAnsiTheme="minorHAnsi" w:cstheme="minorHAnsi"/>
          <w:noProof/>
          <w:color w:val="auto"/>
        </w:rPr>
      </w:pPr>
    </w:p>
    <w:p w:rsidR="00A42C71" w:rsidRPr="001A59B6" w:rsidP="00A42C71" w14:paraId="37F07D13" w14:textId="77777777">
      <w:pPr>
        <w:pStyle w:val="ReportCover-Title"/>
        <w:jc w:val="center"/>
        <w:rPr>
          <w:rFonts w:eastAsia="Arial Unicode MS" w:asciiTheme="minorHAnsi" w:hAnsiTheme="minorHAnsi" w:cstheme="minorHAnsi"/>
          <w:noProof/>
          <w:color w:val="auto"/>
        </w:rPr>
      </w:pPr>
    </w:p>
    <w:p w:rsidR="00A42C71" w:rsidRPr="001A59B6" w:rsidP="00A42C71" w14:paraId="1FFB09D6" w14:textId="77777777">
      <w:pPr>
        <w:pStyle w:val="ReportCover-Title"/>
        <w:jc w:val="center"/>
        <w:rPr>
          <w:rFonts w:eastAsia="Arial Unicode MS" w:asciiTheme="minorHAnsi" w:hAnsiTheme="minorHAnsi" w:cstheme="minorHAnsi"/>
          <w:noProof/>
          <w:color w:val="auto"/>
        </w:rPr>
      </w:pPr>
    </w:p>
    <w:p w:rsidR="00A42C71" w:rsidRPr="001F54F6" w:rsidP="00A42C71" w14:paraId="7CB5189A" w14:textId="0A159807">
      <w:pPr>
        <w:pStyle w:val="ReportCover-Title"/>
        <w:jc w:val="center"/>
        <w:rPr>
          <w:rFonts w:ascii="Arial" w:hAnsi="Arial" w:cs="Arial"/>
          <w:color w:val="auto"/>
        </w:rPr>
      </w:pPr>
      <w:r w:rsidRPr="001F54F6">
        <w:rPr>
          <w:rFonts w:ascii="Arial" w:eastAsia="Arial Unicode MS" w:hAnsi="Arial" w:cs="Arial"/>
          <w:noProof/>
          <w:color w:val="auto"/>
        </w:rPr>
        <w:t>Supporting Youth to be Successful in Life (SYSIL)</w:t>
      </w:r>
      <w:r w:rsidRPr="001F54F6" w:rsidR="00906276">
        <w:rPr>
          <w:rFonts w:ascii="Arial" w:eastAsia="Arial Unicode MS" w:hAnsi="Arial" w:cs="Arial"/>
          <w:noProof/>
          <w:color w:val="auto"/>
        </w:rPr>
        <w:t xml:space="preserve"> Study</w:t>
      </w:r>
    </w:p>
    <w:p w:rsidR="00A42C71" w:rsidRPr="001F54F6" w:rsidP="00A42C71" w14:paraId="4A7DBF2F" w14:textId="77777777">
      <w:pPr>
        <w:pStyle w:val="ReportCover-Title"/>
        <w:rPr>
          <w:rFonts w:ascii="Arial" w:hAnsi="Arial" w:cs="Arial"/>
          <w:color w:val="auto"/>
        </w:rPr>
      </w:pPr>
    </w:p>
    <w:p w:rsidR="00A42C71" w:rsidRPr="001F54F6" w:rsidP="00A42C71" w14:paraId="551C5600" w14:textId="77777777">
      <w:pPr>
        <w:pStyle w:val="ReportCover-Title"/>
        <w:rPr>
          <w:rFonts w:ascii="Arial" w:hAnsi="Arial" w:cs="Arial"/>
          <w:color w:val="auto"/>
        </w:rPr>
      </w:pPr>
    </w:p>
    <w:p w:rsidR="00A42C71" w:rsidRPr="001F54F6" w:rsidP="00A42C71" w14:paraId="3B1C155E"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00A42C71" w:rsidRPr="001F54F6" w:rsidP="00A42C71" w14:paraId="3F6C890C" w14:textId="0B9F70BD">
      <w:pPr>
        <w:pStyle w:val="ReportCover-Title"/>
        <w:jc w:val="center"/>
        <w:rPr>
          <w:rFonts w:ascii="Arial" w:hAnsi="Arial" w:cs="Arial"/>
          <w:color w:val="auto"/>
          <w:sz w:val="32"/>
          <w:szCs w:val="32"/>
        </w:rPr>
      </w:pPr>
      <w:r w:rsidRPr="001F54F6">
        <w:rPr>
          <w:rFonts w:ascii="Arial" w:hAnsi="Arial" w:cs="Arial"/>
          <w:color w:val="auto"/>
          <w:sz w:val="32"/>
          <w:szCs w:val="32"/>
        </w:rPr>
        <w:t>New Collection</w:t>
      </w:r>
    </w:p>
    <w:p w:rsidR="00A42C71" w:rsidRPr="001A59B6" w:rsidP="00A42C71" w14:paraId="41D2594A" w14:textId="77777777">
      <w:pPr>
        <w:spacing w:after="0"/>
        <w:rPr>
          <w:rFonts w:cstheme="minorHAnsi"/>
        </w:rPr>
      </w:pPr>
    </w:p>
    <w:p w:rsidR="00A42C71" w:rsidRPr="001A59B6" w:rsidP="00A42C71" w14:paraId="3DB8541C" w14:textId="77777777">
      <w:pPr>
        <w:pStyle w:val="ReportCover-Date"/>
        <w:spacing w:after="0"/>
        <w:jc w:val="center"/>
        <w:rPr>
          <w:rFonts w:asciiTheme="minorHAnsi" w:hAnsiTheme="minorHAnsi" w:cstheme="minorHAnsi"/>
          <w:color w:val="auto"/>
        </w:rPr>
      </w:pPr>
    </w:p>
    <w:p w:rsidR="00A42C71" w:rsidRPr="001A59B6" w:rsidP="00A42C71" w14:paraId="637F830C" w14:textId="77777777">
      <w:pPr>
        <w:pStyle w:val="ReportCover-Date"/>
        <w:spacing w:after="0"/>
        <w:jc w:val="center"/>
        <w:rPr>
          <w:rFonts w:asciiTheme="minorHAnsi" w:hAnsiTheme="minorHAnsi" w:cstheme="minorHAnsi"/>
          <w:color w:val="auto"/>
        </w:rPr>
      </w:pPr>
    </w:p>
    <w:p w:rsidR="00A42C71" w:rsidRPr="001A59B6" w:rsidP="00A42C71" w14:paraId="2DD34B23" w14:textId="77777777">
      <w:pPr>
        <w:pStyle w:val="ReportCover-Date"/>
        <w:spacing w:after="0"/>
        <w:jc w:val="center"/>
        <w:rPr>
          <w:rFonts w:asciiTheme="minorHAnsi" w:hAnsiTheme="minorHAnsi" w:cstheme="minorHAnsi"/>
          <w:color w:val="auto"/>
        </w:rPr>
      </w:pPr>
    </w:p>
    <w:p w:rsidR="00A42C71" w:rsidRPr="001F54F6" w:rsidP="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00A42C71" w:rsidRPr="001F54F6" w:rsidP="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00A42C71" w:rsidRPr="001A59B6" w:rsidP="00A42C71" w14:paraId="7D988B4F" w14:textId="77777777">
      <w:pPr>
        <w:pStyle w:val="ReportCover-Date"/>
        <w:spacing w:after="0" w:line="240" w:lineRule="auto"/>
        <w:jc w:val="center"/>
        <w:rPr>
          <w:rFonts w:asciiTheme="minorHAnsi" w:hAnsiTheme="minorHAnsi" w:cstheme="minorHAnsi"/>
          <w:color w:val="auto"/>
          <w:sz w:val="48"/>
          <w:szCs w:val="48"/>
        </w:rPr>
      </w:pPr>
    </w:p>
    <w:p w:rsidR="00A42C71" w:rsidRPr="001F54F6" w:rsidP="00A42C71" w14:paraId="602544F7" w14:textId="77777777">
      <w:pPr>
        <w:pStyle w:val="ReportCover-Date"/>
        <w:spacing w:after="0" w:line="240" w:lineRule="auto"/>
        <w:jc w:val="center"/>
        <w:rPr>
          <w:rFonts w:ascii="Arial" w:hAnsi="Arial" w:cs="Arial"/>
          <w:color w:val="auto"/>
          <w:sz w:val="48"/>
          <w:szCs w:val="48"/>
        </w:rPr>
      </w:pPr>
    </w:p>
    <w:p w:rsidR="00A42C71" w:rsidRPr="001F54F6" w:rsidP="00A42C71" w14:paraId="10D3ADE5" w14:textId="4FDDA84B">
      <w:pPr>
        <w:pStyle w:val="ReportCover-Date"/>
        <w:spacing w:after="0"/>
        <w:jc w:val="center"/>
        <w:rPr>
          <w:rFonts w:ascii="Arial" w:hAnsi="Arial" w:cs="Arial"/>
          <w:color w:val="auto"/>
        </w:rPr>
      </w:pPr>
      <w:r>
        <w:rPr>
          <w:rFonts w:ascii="Arial" w:hAnsi="Arial" w:cs="Arial"/>
          <w:color w:val="auto"/>
        </w:rPr>
        <w:t xml:space="preserve">March 2023 </w:t>
      </w:r>
    </w:p>
    <w:p w:rsidR="00A42C71" w:rsidRPr="001F54F6" w:rsidP="00A42C71" w14:paraId="23C2EED4" w14:textId="77777777">
      <w:pPr>
        <w:pStyle w:val="ReportCover-Date"/>
        <w:spacing w:after="0"/>
        <w:jc w:val="center"/>
        <w:rPr>
          <w:rFonts w:ascii="Arial" w:hAnsi="Arial" w:cs="Arial"/>
          <w:color w:val="auto"/>
        </w:rPr>
      </w:pPr>
    </w:p>
    <w:p w:rsidR="00A42C71" w:rsidRPr="001A59B6" w:rsidP="00A42C71" w14:paraId="0850FD2E" w14:textId="77777777">
      <w:pPr>
        <w:pStyle w:val="ReportCover-Date"/>
        <w:spacing w:after="0"/>
        <w:jc w:val="center"/>
        <w:rPr>
          <w:rFonts w:asciiTheme="minorHAnsi" w:hAnsiTheme="minorHAnsi" w:cstheme="minorHAnsi"/>
          <w:color w:val="auto"/>
        </w:rPr>
      </w:pPr>
    </w:p>
    <w:p w:rsidR="00A42C71" w:rsidRPr="001A59B6" w:rsidP="00A42C71" w14:paraId="260D9019" w14:textId="77777777">
      <w:pPr>
        <w:pStyle w:val="ReportCover-Date"/>
        <w:spacing w:after="0"/>
        <w:jc w:val="center"/>
        <w:rPr>
          <w:rFonts w:asciiTheme="minorHAnsi" w:hAnsiTheme="minorHAnsi" w:cstheme="minorHAnsi"/>
          <w:color w:val="auto"/>
        </w:rPr>
      </w:pPr>
    </w:p>
    <w:p w:rsidR="00A42C71" w:rsidRPr="001A59B6" w:rsidP="00A42C71" w14:paraId="715DE65F" w14:textId="77777777">
      <w:pPr>
        <w:pStyle w:val="ReportCover-Date"/>
        <w:spacing w:after="0"/>
        <w:jc w:val="center"/>
        <w:rPr>
          <w:rFonts w:asciiTheme="minorHAnsi" w:hAnsiTheme="minorHAnsi" w:cstheme="minorHAnsi"/>
          <w:color w:val="auto"/>
        </w:rPr>
      </w:pPr>
    </w:p>
    <w:p w:rsidR="00A42C71" w:rsidRPr="001A59B6" w:rsidP="00A42C71" w14:paraId="3A5BBBCE" w14:textId="77777777">
      <w:pPr>
        <w:pStyle w:val="ReportCover-Date"/>
        <w:spacing w:after="0"/>
        <w:jc w:val="center"/>
        <w:rPr>
          <w:rFonts w:asciiTheme="minorHAnsi" w:hAnsiTheme="minorHAnsi" w:cstheme="minorHAnsi"/>
          <w:color w:val="auto"/>
        </w:rPr>
      </w:pPr>
    </w:p>
    <w:p w:rsidR="00A42C71" w:rsidRPr="001A59B6" w:rsidP="00A42C71" w14:paraId="48D9D0F9" w14:textId="77777777">
      <w:pPr>
        <w:pStyle w:val="ReportCover-Date"/>
        <w:spacing w:after="0"/>
        <w:jc w:val="center"/>
        <w:rPr>
          <w:rFonts w:asciiTheme="minorHAnsi" w:hAnsiTheme="minorHAnsi" w:cstheme="minorHAnsi"/>
          <w:color w:val="auto"/>
        </w:rPr>
      </w:pPr>
    </w:p>
    <w:p w:rsidR="00A42C71" w:rsidRPr="001A59B6" w:rsidP="00A42C71" w14:paraId="6732C469" w14:textId="77777777">
      <w:pPr>
        <w:pStyle w:val="ReportCover-Date"/>
        <w:spacing w:after="0"/>
        <w:jc w:val="center"/>
        <w:rPr>
          <w:rFonts w:asciiTheme="minorHAnsi" w:hAnsiTheme="minorHAnsi" w:cstheme="minorHAnsi"/>
          <w:color w:val="auto"/>
        </w:rPr>
      </w:pPr>
    </w:p>
    <w:p w:rsidR="00A42C71" w:rsidRPr="001F54F6" w:rsidP="00A42C71" w14:paraId="21A5D5D3" w14:textId="77777777">
      <w:pPr>
        <w:spacing w:after="0" w:line="240" w:lineRule="auto"/>
        <w:jc w:val="center"/>
        <w:rPr>
          <w:rFonts w:ascii="Arial" w:hAnsi="Arial" w:cs="Arial"/>
        </w:rPr>
      </w:pPr>
    </w:p>
    <w:p w:rsidR="00A42C71" w:rsidRPr="001F54F6" w:rsidP="00A42C71" w14:paraId="7208C5C8" w14:textId="77777777">
      <w:pPr>
        <w:spacing w:after="0" w:line="240" w:lineRule="auto"/>
        <w:jc w:val="center"/>
        <w:rPr>
          <w:rFonts w:ascii="Arial" w:hAnsi="Arial" w:cs="Arial"/>
        </w:rPr>
      </w:pPr>
      <w:r w:rsidRPr="001F54F6">
        <w:rPr>
          <w:rFonts w:ascii="Arial" w:hAnsi="Arial" w:cs="Arial"/>
        </w:rPr>
        <w:t>Submitted By:</w:t>
      </w:r>
    </w:p>
    <w:p w:rsidR="00A42C71" w:rsidRPr="001F54F6" w:rsidP="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00A42C71" w:rsidRPr="001F54F6" w:rsidP="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00A42C71" w:rsidRPr="001F54F6" w:rsidP="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00A42C71" w:rsidRPr="001F54F6" w:rsidP="00A42C71" w14:paraId="26D8B869" w14:textId="77777777">
      <w:pPr>
        <w:spacing w:after="0" w:line="240" w:lineRule="auto"/>
        <w:jc w:val="center"/>
        <w:rPr>
          <w:rFonts w:ascii="Arial" w:hAnsi="Arial" w:cs="Arial"/>
        </w:rPr>
      </w:pPr>
    </w:p>
    <w:p w:rsidR="00A42C71" w:rsidRPr="001F54F6" w:rsidP="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00A42C71" w:rsidRPr="001F54F6" w:rsidP="00A42C71" w14:paraId="7A2C144B" w14:textId="77777777">
      <w:pPr>
        <w:spacing w:after="0" w:line="240" w:lineRule="auto"/>
        <w:jc w:val="center"/>
        <w:rPr>
          <w:rFonts w:ascii="Arial" w:hAnsi="Arial" w:cs="Arial"/>
        </w:rPr>
      </w:pPr>
      <w:r w:rsidRPr="001F54F6">
        <w:rPr>
          <w:rFonts w:ascii="Arial" w:hAnsi="Arial" w:cs="Arial"/>
        </w:rPr>
        <w:t>330 C Street, SW</w:t>
      </w:r>
    </w:p>
    <w:p w:rsidR="00A42C71" w:rsidRPr="001F54F6" w:rsidP="00A42C71" w14:paraId="081382E0" w14:textId="77777777">
      <w:pPr>
        <w:spacing w:after="0" w:line="240" w:lineRule="auto"/>
        <w:jc w:val="center"/>
        <w:rPr>
          <w:rFonts w:ascii="Arial" w:hAnsi="Arial" w:cs="Arial"/>
        </w:rPr>
      </w:pPr>
      <w:r w:rsidRPr="001F54F6">
        <w:rPr>
          <w:rFonts w:ascii="Arial" w:hAnsi="Arial" w:cs="Arial"/>
        </w:rPr>
        <w:t>Washington, D.C. 20201</w:t>
      </w:r>
    </w:p>
    <w:p w:rsidR="00A42C71" w:rsidRPr="001F54F6" w:rsidP="00A42C71" w14:paraId="6F908824" w14:textId="77777777">
      <w:pPr>
        <w:spacing w:after="0" w:line="240" w:lineRule="auto"/>
        <w:jc w:val="center"/>
        <w:rPr>
          <w:rFonts w:ascii="Arial" w:hAnsi="Arial" w:cs="Arial"/>
        </w:rPr>
      </w:pPr>
    </w:p>
    <w:p w:rsidR="00A85501" w:rsidRPr="001F54F6" w:rsidP="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00A42C71" w:rsidRPr="001A59B6" w:rsidP="00A42C71" w14:paraId="6CB062A1" w14:textId="77777777">
      <w:pPr>
        <w:spacing w:after="0" w:line="240" w:lineRule="auto"/>
        <w:jc w:val="center"/>
        <w:rPr>
          <w:rFonts w:cstheme="minorHAnsi"/>
          <w:b/>
        </w:rPr>
      </w:pPr>
    </w:p>
    <w:p w:rsidR="00A42C71" w:rsidRPr="001A59B6" w:rsidP="00A42C71" w14:paraId="45C49EBE" w14:textId="0C381DFF">
      <w:pPr>
        <w:spacing w:after="0"/>
        <w:jc w:val="center"/>
        <w:rPr>
          <w:rFonts w:cstheme="minorHAnsi"/>
          <w:b/>
          <w:sz w:val="32"/>
          <w:szCs w:val="32"/>
        </w:rPr>
      </w:pPr>
      <w:r w:rsidRPr="001A59B6">
        <w:rPr>
          <w:rFonts w:cstheme="minorHAnsi"/>
          <w:b/>
          <w:sz w:val="32"/>
          <w:szCs w:val="32"/>
        </w:rPr>
        <w:t>Part B</w:t>
      </w:r>
    </w:p>
    <w:p w:rsidR="00A42C71" w:rsidRPr="001A59B6" w:rsidP="00A42C71" w14:paraId="230ABA5D" w14:textId="77777777">
      <w:pPr>
        <w:spacing w:after="0" w:line="240" w:lineRule="auto"/>
        <w:rPr>
          <w:rFonts w:cstheme="minorHAnsi"/>
          <w:b/>
        </w:rPr>
      </w:pPr>
    </w:p>
    <w:p w:rsidR="00A42C71" w:rsidRPr="001A59B6" w:rsidP="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14:paraId="4FC32BAD" w14:textId="30A2C09F">
      <w:pPr>
        <w:spacing w:after="60" w:line="240" w:lineRule="auto"/>
        <w:rPr>
          <w:rFonts w:cstheme="minorHAnsi"/>
          <w:i/>
        </w:rPr>
      </w:pPr>
      <w:r w:rsidRPr="001A59B6">
        <w:rPr>
          <w:rFonts w:cstheme="minorHAnsi"/>
          <w:i/>
        </w:rPr>
        <w:t>Study Objectives</w:t>
      </w:r>
    </w:p>
    <w:p w:rsidR="00316FC2" w:rsidRPr="00B21EDB" w:rsidP="00140EDD"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t>Pathways is an intensive, coach-like case management model for youth</w:t>
      </w:r>
      <w:r w:rsidR="00094139">
        <w:t xml:space="preserve"> and young adults </w:t>
      </w:r>
      <w:r>
        <w:t xml:space="preserve">who are or have been involved </w:t>
      </w:r>
      <w:r>
        <w:t xml:space="preserve">in foster care. </w:t>
      </w:r>
      <w:r>
        <w:t>The summative evaluation includes an impact study and an implementation study.</w:t>
      </w:r>
    </w:p>
    <w:p w:rsidR="00C777B0" w:rsidP="00140EDD"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t>he study will</w:t>
      </w:r>
      <w:r w:rsidR="00186588">
        <w:t xml:space="preserve"> also</w:t>
      </w:r>
      <w:r>
        <w:t xml:space="preserve"> link features of program implementation (for example, dosage, quality, or adherence of the program delivery) to youth outcomes.  </w:t>
      </w:r>
    </w:p>
    <w:p w:rsidR="00A42C71" w:rsidRPr="001A59B6" w:rsidP="00140EDD" w14:paraId="078509A0" w14:textId="369B12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id="0" w:name="_Hlk55554200"/>
      <w:r>
        <w:t xml:space="preserve">factors that contributed to or inhibited implementation of Pathways services in different </w:t>
      </w:r>
      <w:r w:rsidR="00E612DF">
        <w:t>sites</w:t>
      </w:r>
      <w:r>
        <w:rPr>
          <w:rStyle w:val="FootnoteReference"/>
        </w:rPr>
        <w:footnoteReference w:id="2"/>
      </w:r>
      <w:r>
        <w:t xml:space="preserve">; these findings will aid in the replication or improvement of future Pathways service delivery. </w:t>
      </w:r>
      <w:bookmarkStart w:id="1" w:name="_Hlk55554270"/>
      <w:bookmarkEnd w:id="0"/>
      <w:r>
        <w:t xml:space="preserve">The implementation study will systematically assess different contexts in which Pathways is being implemented and the fidelity to which Pathways is being implemented.  </w:t>
      </w:r>
      <w:bookmarkEnd w:id="1"/>
    </w:p>
    <w:p w:rsidR="00A42C71" w:rsidRPr="001A59B6" w:rsidP="00EC1F58"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00A42C71" w:rsidRPr="001A59B6" w:rsidP="00140EDD" w14:paraId="3C9D8A40" w14:textId="45BECD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is intended to produce estimates of the </w:t>
      </w:r>
      <w:r>
        <w:t xml:space="preserve">Pathways </w:t>
      </w:r>
      <w:r w:rsidRPr="007733D5">
        <w:t xml:space="preserve">intervention’s impact in </w:t>
      </w:r>
      <w:r>
        <w:t xml:space="preserve">the </w:t>
      </w:r>
      <w:r w:rsidR="00EE15C2">
        <w:t xml:space="preserve">subset of </w:t>
      </w:r>
      <w:r w:rsidR="00E612DF">
        <w:t xml:space="preserve">sites </w:t>
      </w:r>
      <w:r w:rsidR="00EE15C2">
        <w:t>in Colorado participating in the study</w:t>
      </w:r>
      <w:r w:rsidRPr="007733D5">
        <w:t xml:space="preserve">, not to promote statistical generalization to other </w:t>
      </w:r>
      <w:r w:rsidR="00D575B7">
        <w:t xml:space="preserve">sites </w:t>
      </w:r>
      <w:r w:rsidR="00EE15C2">
        <w:t>in Colorado or</w:t>
      </w:r>
      <w:r w:rsidRPr="007733D5" w:rsidR="00EE15C2">
        <w:t xml:space="preserve"> </w:t>
      </w:r>
      <w:r w:rsidR="00EE15C2">
        <w:t>to a broader</w:t>
      </w:r>
      <w:r w:rsidRPr="007733D5">
        <w:t xml:space="preserve"> population.</w:t>
      </w:r>
      <w:r>
        <w:t xml:space="preserve"> </w:t>
      </w:r>
      <w:r w:rsidR="00EE15C2">
        <w:t xml:space="preserve">The study </w:t>
      </w:r>
      <w:r w:rsidR="00500379">
        <w:t>will</w:t>
      </w:r>
      <w:r w:rsidR="00EE15C2">
        <w:t xml:space="preserve"> not randomly sample </w:t>
      </w:r>
      <w:r w:rsidR="00E612DF">
        <w:t xml:space="preserve">sites </w:t>
      </w:r>
      <w:r w:rsidR="00EE15C2">
        <w:t xml:space="preserve">for inclusion in the evaluation, a necessary condition for findings to generalize beyond the subset of </w:t>
      </w:r>
      <w:r w:rsidR="00D575B7">
        <w:t xml:space="preserve">sites </w:t>
      </w:r>
      <w:r w:rsidR="00EE15C2">
        <w:t xml:space="preserve">participating in the evaluation. </w:t>
      </w:r>
      <w:r>
        <w:t xml:space="preserve">The implementation </w:t>
      </w:r>
      <w:r w:rsidRPr="007733D5">
        <w:t xml:space="preserve">study is intended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r w:rsidR="00EE15C2">
        <w:t xml:space="preserve"> </w:t>
      </w:r>
      <w:r w:rsidR="009E5FB5">
        <w:t>T</w:t>
      </w:r>
      <w:r w:rsidR="00EE15C2">
        <w:t xml:space="preserve">he study does not require broader generalizability for it to be policy relevant – if Pathways is shown to be effective in the participating </w:t>
      </w:r>
      <w:r w:rsidR="00D575B7">
        <w:t>sites</w:t>
      </w:r>
      <w:r w:rsidR="00EE15C2">
        <w:t xml:space="preserve">, it is possible that Colorado may scale up its implementation, and that other states may adopt Pathways.  </w:t>
      </w:r>
    </w:p>
    <w:p w:rsidR="00EA264B" w:rsidP="00EC1F58"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14:paraId="6820C257" w14:textId="7309A2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ill be used to address the key research questions for SYSIL. Quantitative data will be used to understand the impact of Pathways on </w:t>
      </w:r>
      <w:r>
        <w:rPr>
          <w:rFonts w:cstheme="minorHAnsi"/>
        </w:rPr>
        <w:t xml:space="preserve">youth in </w:t>
      </w:r>
      <w:r w:rsidRPr="00201A78">
        <w:rPr>
          <w:rFonts w:cstheme="minorHAnsi"/>
        </w:rPr>
        <w:t xml:space="preserve">selected </w:t>
      </w:r>
      <w:r w:rsidR="00D575B7">
        <w:rPr>
          <w:rFonts w:cstheme="minorHAnsi"/>
        </w:rPr>
        <w:t>sites</w:t>
      </w:r>
      <w:r w:rsidRPr="00201A78">
        <w:rPr>
          <w:rFonts w:cstheme="minorHAnsi"/>
        </w:rPr>
        <w:t xml:space="preserve">. We will use qualitative data to understand what </w:t>
      </w:r>
      <w:r>
        <w:rPr>
          <w:rFonts w:cstheme="minorHAnsi"/>
        </w:rPr>
        <w:t xml:space="preserve">program </w:t>
      </w:r>
      <w:r w:rsidRPr="00201A78">
        <w:rPr>
          <w:rFonts w:cstheme="minorHAnsi"/>
        </w:rPr>
        <w:t xml:space="preserve">implementation looks like and how Pathways </w:t>
      </w:r>
      <w:r w:rsidRPr="00201A78">
        <w:rPr>
          <w:rFonts w:cstheme="minorHAnsi"/>
        </w:rPr>
        <w:t>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 xml:space="preserve">will be used to support interpretation of the model’s impacts on outcomes and identify factors that contributed to or inhibited implementation of Pathways services in different </w:t>
      </w:r>
      <w:r w:rsidR="00D575B7">
        <w:rPr>
          <w:rFonts w:cstheme="minorHAnsi"/>
        </w:rPr>
        <w:t>sites</w:t>
      </w:r>
      <w:r w:rsidRPr="00201A78" w:rsidR="009928AE">
        <w:rPr>
          <w:rFonts w:cstheme="minorHAnsi"/>
        </w:rPr>
        <w:t>.</w:t>
      </w:r>
      <w:r w:rsidRPr="00266F12" w:rsidR="009769B7">
        <w:rPr>
          <w:rFonts w:cstheme="minorHAnsi"/>
        </w:rPr>
        <w:t xml:space="preserve"> </w:t>
      </w:r>
      <w:r w:rsidRPr="00266F12" w:rsidR="009928AE">
        <w:rPr>
          <w:rFonts w:cstheme="minorHAnsi"/>
        </w:rPr>
        <w:t xml:space="preserve">Study reports will be made available to the public. </w:t>
      </w:r>
      <w:r w:rsidRPr="00266F12" w:rsidR="009928AE">
        <w:rPr>
          <w:rFonts w:cstheme="minorHAnsi"/>
          <w:color w:val="000000"/>
        </w:rPr>
        <w:t>Key limitations will be included in written products associated with the study.</w:t>
      </w:r>
    </w:p>
    <w:p w:rsidR="00EA264B" w:rsidP="00EC1F58"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00A42C71" w:rsidRPr="001A59B6" w:rsidP="00A42C71" w14:paraId="21886270" w14:textId="1987D60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A42C71" w:rsidRPr="001A59B6" w:rsidP="00A42C71" w14:paraId="083526BA" w14:textId="77777777">
      <w:pPr>
        <w:pStyle w:val="ListParagraph"/>
        <w:spacing w:after="0" w:line="240" w:lineRule="auto"/>
        <w:ind w:left="0"/>
        <w:rPr>
          <w:rFonts w:cstheme="minorHAnsi"/>
        </w:rPr>
      </w:pPr>
    </w:p>
    <w:p w:rsidR="00A42C71" w:rsidRPr="001A59B6" w:rsidP="00A42C71" w14:paraId="7A1B7559" w14:textId="77777777">
      <w:pPr>
        <w:pStyle w:val="ListParagraph"/>
        <w:spacing w:after="0" w:line="240" w:lineRule="auto"/>
        <w:ind w:left="0"/>
        <w:rPr>
          <w:rFonts w:cstheme="minorHAnsi"/>
        </w:rPr>
      </w:pPr>
    </w:p>
    <w:p w:rsidR="00A42C71" w:rsidRPr="001A59B6" w:rsidP="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RPr="00EA264B" w:rsidP="00EA264B" w14:paraId="4C77B3BD" w14:textId="522BE4CB">
      <w:pPr>
        <w:spacing w:after="60"/>
        <w:rPr>
          <w:i/>
        </w:rPr>
      </w:pPr>
      <w:r w:rsidRPr="00EA264B">
        <w:rPr>
          <w:i/>
        </w:rPr>
        <w:t xml:space="preserve">Target Population  </w:t>
      </w:r>
    </w:p>
    <w:p w:rsidR="00631FE4" w:rsidRPr="00604E2F" w:rsidP="006C05A4" w14:paraId="3840BBD8" w14:textId="53B7D4C3">
      <w:pPr>
        <w:autoSpaceDE w:val="0"/>
        <w:autoSpaceDN w:val="0"/>
        <w:adjustRightInd w:val="0"/>
        <w:spacing w:after="60" w:line="240" w:lineRule="atLeast"/>
        <w:contextualSpacing/>
      </w:pPr>
      <w:r>
        <w:rPr>
          <w:rFonts w:eastAsia="Times New Roman" w:cstheme="minorHAnsi"/>
          <w:color w:val="000000"/>
        </w:rPr>
        <w:t>For the impact study, we will 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w:t>
      </w:r>
      <w:r w:rsidR="00D575B7">
        <w:rPr>
          <w:rFonts w:eastAsia="Times New Roman" w:cstheme="minorHAnsi"/>
          <w:color w:val="000000"/>
        </w:rPr>
        <w:t xml:space="preserve">sit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3"/>
      </w:r>
      <w:r>
        <w:rPr>
          <w:rFonts w:eastAsia="Times New Roman" w:cstheme="minorHAnsi"/>
          <w:color w:val="000000"/>
        </w:rPr>
        <w:t xml:space="preserve"> We expect to enroll approximately 700 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006C05A4" w:rsidRPr="008F6718" w:rsidP="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14:paraId="6DD7D578" w14:textId="00D91EEF">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ill conduct interviews during site visits and focus groups. </w:t>
      </w:r>
      <w:r w:rsidR="006C05A4">
        <w:rPr>
          <w:rFonts w:eastAsia="Times New Roman" w:cstheme="minorHAnsi"/>
          <w:color w:val="000000"/>
        </w:rPr>
        <w:t xml:space="preserve">The target population for the interviews that will be conducted during the site visits includes leaders and their staff who either deliver the Pathways Program (in treatment </w:t>
      </w:r>
      <w:r w:rsidR="00D575B7">
        <w:rPr>
          <w:rFonts w:eastAsia="Times New Roman" w:cstheme="minorHAnsi"/>
          <w:color w:val="000000"/>
        </w:rPr>
        <w:t>sites</w:t>
      </w:r>
      <w:r w:rsidR="006C05A4">
        <w:rPr>
          <w:rFonts w:eastAsia="Times New Roman" w:cstheme="minorHAnsi"/>
          <w:color w:val="000000"/>
        </w:rPr>
        <w:t xml:space="preserve">) or comparison services (in comparison </w:t>
      </w:r>
      <w:r w:rsidR="00D575B7">
        <w:rPr>
          <w:rFonts w:eastAsia="Times New Roman" w:cstheme="minorHAnsi"/>
          <w:color w:val="000000"/>
        </w:rPr>
        <w:t>sites</w:t>
      </w:r>
      <w:r w:rsidR="006C05A4">
        <w:rPr>
          <w:rFonts w:eastAsia="Times New Roman" w:cstheme="minorHAnsi"/>
          <w:color w:val="000000"/>
        </w:rPr>
        <w:t xml:space="preserve">). </w:t>
      </w:r>
      <w:r w:rsidRPr="006E389A">
        <w:t xml:space="preserve">We will </w:t>
      </w:r>
      <w:r>
        <w:t xml:space="preserve">also </w:t>
      </w:r>
      <w:r w:rsidRPr="006E389A">
        <w:t xml:space="preserve">conduct two “check-ins” </w:t>
      </w:r>
      <w:r>
        <w:t xml:space="preserve">by telephone </w:t>
      </w:r>
      <w:r w:rsidRPr="006E389A">
        <w:t xml:space="preserve">with program directors </w:t>
      </w:r>
      <w:r>
        <w:t>from 1</w:t>
      </w:r>
      <w:r w:rsidR="0011603F">
        <w:t>6</w:t>
      </w:r>
      <w:r>
        <w:t xml:space="preserve"> sites (</w:t>
      </w:r>
      <w:r w:rsidR="0011603F">
        <w:t xml:space="preserve">all </w:t>
      </w:r>
      <w:r>
        <w:t xml:space="preserve">Pathways </w:t>
      </w:r>
      <w:r w:rsidR="00D575B7">
        <w:t xml:space="preserve">sites </w:t>
      </w:r>
      <w:r>
        <w:t xml:space="preserve">and comparison </w:t>
      </w:r>
      <w:r w:rsidR="00D575B7">
        <w:t>sites</w:t>
      </w:r>
      <w:r>
        <w:t xml:space="preserve">) </w:t>
      </w:r>
      <w:r w:rsidRPr="006E389A">
        <w:t>to ask about current service delivery.</w:t>
      </w:r>
      <w:r>
        <w:t xml:space="preserve"> </w:t>
      </w:r>
      <w:r w:rsidR="006C05A4">
        <w:rPr>
          <w:rFonts w:eastAsia="Times New Roman" w:cstheme="minorHAnsi"/>
          <w:color w:val="000000"/>
        </w:rPr>
        <w:t xml:space="preserve">We expect to conduct interviews with up to 30 participants in both the Pathways and comparison sites.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F459BE">
        <w:rPr>
          <w:rFonts w:eastAsia="Times New Roman" w:cstheme="minorHAnsi"/>
          <w:color w:val="000000"/>
        </w:rPr>
        <w:t xml:space="preserve"> </w:t>
      </w:r>
    </w:p>
    <w:p w:rsidR="00631FE4" w:rsidP="00A42C71" w14:paraId="3F7B7B22" w14:textId="41DD1355">
      <w:pPr>
        <w:autoSpaceDE w:val="0"/>
        <w:autoSpaceDN w:val="0"/>
        <w:adjustRightInd w:val="0"/>
        <w:spacing w:after="60" w:line="240" w:lineRule="atLeast"/>
        <w:contextualSpacing/>
        <w:rPr>
          <w:rFonts w:eastAsia="Times New Roman" w:cstheme="minorHAnsi"/>
          <w:color w:val="000000"/>
        </w:rPr>
      </w:pPr>
    </w:p>
    <w:p w:rsidR="00A42C71" w:rsidRPr="00EA264B" w:rsidP="00EA264B" w14:paraId="242D83A5" w14:textId="68546D6E">
      <w:pPr>
        <w:spacing w:after="60"/>
        <w:rPr>
          <w:i/>
        </w:rPr>
      </w:pPr>
      <w:r w:rsidRPr="00EA264B">
        <w:rPr>
          <w:i/>
        </w:rPr>
        <w:t>Sampling and Site Selection</w:t>
      </w:r>
    </w:p>
    <w:p w:rsidR="004C2B23" w:rsidP="00EC1F58" w14:paraId="1C6C6BBC" w14:textId="46504C57">
      <w:pPr>
        <w:spacing w:after="0"/>
        <w:rPr>
          <w:rFonts w:eastAsia="Calibri"/>
        </w:rPr>
      </w:pPr>
      <w:r>
        <w:t xml:space="preserve">Pathways </w:t>
      </w:r>
      <w:r w:rsidRPr="007B1C87">
        <w:t xml:space="preserve">was </w:t>
      </w:r>
      <w:r>
        <w:t>piloted in</w:t>
      </w:r>
      <w:r w:rsidR="000E6E98">
        <w:t xml:space="preserve"> an urban, a suburban, and a rural site in Colorado</w:t>
      </w:r>
      <w:r>
        <w:t xml:space="preserve">.  For the SYSIL study, we are expanding that group of </w:t>
      </w:r>
      <w:r w:rsidR="00E612DF">
        <w:t>sites</w:t>
      </w:r>
      <w:r>
        <w:t xml:space="preserve">. </w:t>
      </w:r>
      <w:r w:rsidRPr="00F92791" w:rsidR="00F92791">
        <w:rPr>
          <w:rFonts w:eastAsia="Calibri"/>
        </w:rPr>
        <w:t xml:space="preserve"> </w:t>
      </w:r>
      <w:r w:rsidR="00F92791">
        <w:rPr>
          <w:rFonts w:eastAsia="Calibri"/>
        </w:rPr>
        <w:t xml:space="preserve">When identifying </w:t>
      </w:r>
      <w:r w:rsidR="00E612DF">
        <w:rPr>
          <w:rFonts w:eastAsia="Calibri"/>
        </w:rPr>
        <w:t xml:space="preserve">sites </w:t>
      </w:r>
      <w:r w:rsidR="00F92791">
        <w:rPr>
          <w:rFonts w:eastAsia="Calibri"/>
        </w:rPr>
        <w:t>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w:t>
      </w:r>
      <w:r w:rsidR="00E612DF">
        <w:rPr>
          <w:rFonts w:eastAsia="Calibri"/>
        </w:rPr>
        <w:t>sites</w:t>
      </w:r>
      <w:r w:rsidRPr="00776D0E" w:rsidR="00E612DF">
        <w:rPr>
          <w:rFonts w:eastAsia="Calibri"/>
        </w:rPr>
        <w:t xml:space="preserve"> </w:t>
      </w:r>
      <w:r w:rsidRPr="00776D0E" w:rsidR="000C6D5A">
        <w:rPr>
          <w:rFonts w:eastAsia="Calibri"/>
        </w:rPr>
        <w:t xml:space="preserve">that </w:t>
      </w:r>
      <w:r w:rsidR="00EA264B">
        <w:rPr>
          <w:rFonts w:eastAsia="Calibri"/>
        </w:rPr>
        <w:t>a</w:t>
      </w:r>
      <w:r w:rsidRPr="00776D0E" w:rsidR="00FA1A2E">
        <w:rPr>
          <w:rFonts w:eastAsia="Calibri"/>
        </w:rPr>
        <w:t xml:space="preserve">re </w:t>
      </w:r>
      <w:r w:rsidRPr="00776D0E" w:rsidR="000C6D5A">
        <w:rPr>
          <w:rFonts w:eastAsia="Calibri"/>
        </w:rPr>
        <w:t xml:space="preserve">well matched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 xml:space="preserve">identify comparison </w:t>
      </w:r>
      <w:r w:rsidR="00E612DF">
        <w:rPr>
          <w:rFonts w:eastAsia="Calibri"/>
        </w:rPr>
        <w:t>sites</w:t>
      </w:r>
      <w:r w:rsidRPr="00776D0E" w:rsidR="00E612DF">
        <w:rPr>
          <w:rFonts w:eastAsia="Calibri"/>
        </w:rPr>
        <w:t xml:space="preserve"> </w:t>
      </w:r>
      <w:r w:rsidRPr="00776D0E" w:rsidR="000C6D5A">
        <w:rPr>
          <w:rFonts w:eastAsia="Calibri"/>
        </w:rPr>
        <w:t>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14:paraId="502C9460" w14:textId="77777777">
      <w:pPr>
        <w:autoSpaceDE w:val="0"/>
        <w:autoSpaceDN w:val="0"/>
        <w:adjustRightInd w:val="0"/>
        <w:spacing w:after="0" w:line="240" w:lineRule="atLeast"/>
        <w:contextualSpacing/>
      </w:pPr>
    </w:p>
    <w:p w:rsidR="0076600A" w:rsidP="00EC1F58" w14:paraId="3FF80C65" w14:textId="458C8066">
      <w:pPr>
        <w:pStyle w:val="Paragraph"/>
        <w:spacing w:after="0"/>
      </w:pPr>
      <w:r>
        <w:rPr>
          <w:rFonts w:eastAsia="Calibri"/>
        </w:rPr>
        <w:t xml:space="preserve">Within each </w:t>
      </w:r>
      <w:r w:rsidR="00E612DF">
        <w:rPr>
          <w:rFonts w:eastAsia="Calibri"/>
        </w:rPr>
        <w:t>site</w:t>
      </w:r>
      <w:r>
        <w:rPr>
          <w:rFonts w:eastAsia="Calibri"/>
        </w:rPr>
        <w:t xml:space="preserve">, eligible </w:t>
      </w:r>
      <w:r w:rsidR="000C6D5A">
        <w:rPr>
          <w:rFonts w:eastAsia="Calibri"/>
        </w:rPr>
        <w:t xml:space="preserve">youth </w:t>
      </w:r>
      <w:r w:rsidR="00E23EF2">
        <w:rPr>
          <w:rFonts w:eastAsia="Calibri"/>
        </w:rPr>
        <w:t xml:space="preserve">and young adults </w:t>
      </w:r>
      <w:r w:rsidR="000C6D5A">
        <w:rPr>
          <w:rFonts w:eastAsia="Calibri"/>
        </w:rPr>
        <w:t>will be identified</w:t>
      </w:r>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Pr>
          <w:rFonts w:eastAsia="Calibri"/>
        </w:rPr>
        <w:t xml:space="preserve"> </w:t>
      </w:r>
      <w:r w:rsidRPr="00282314">
        <w:t xml:space="preserve">For the purposes of the impact </w:t>
      </w:r>
      <w:r w:rsidRPr="00282314">
        <w:t xml:space="preserve">study, we </w:t>
      </w:r>
      <w:r>
        <w:t>will</w:t>
      </w:r>
      <w:r w:rsidRPr="00282314">
        <w:t xml:space="preserve"> build on this Pathways eligibility screening process </w:t>
      </w:r>
      <w:r>
        <w:t>to</w:t>
      </w:r>
      <w:r w:rsidRPr="00282314">
        <w:t xml:space="preserve"> identify potential sample members in both treatment and comparison </w:t>
      </w:r>
      <w:r w:rsidR="00E612DF">
        <w:t>sites</w:t>
      </w:r>
      <w:r w:rsidRPr="00282314">
        <w:t>.</w:t>
      </w:r>
      <w:r w:rsidRPr="00941753" w:rsidR="004244DD">
        <w:rPr>
          <w:rStyle w:val="FootnoteReference"/>
        </w:rPr>
        <w:t xml:space="preserve"> </w:t>
      </w:r>
      <w:r>
        <w:rPr>
          <w:rStyle w:val="FootnoteReference"/>
        </w:rPr>
        <w:footnoteReference w:id="4"/>
      </w:r>
      <w:r w:rsidRPr="00282314" w:rsidR="004244DD">
        <w:t xml:space="preserve"> </w:t>
      </w:r>
      <w:r w:rsidRPr="00282314">
        <w:t xml:space="preserve"> </w:t>
      </w:r>
    </w:p>
    <w:p w:rsidR="00AD6B60" w:rsidRPr="00282314" w:rsidP="00EC1F58" w14:paraId="758B3DEE" w14:textId="77777777">
      <w:pPr>
        <w:pStyle w:val="Paragraph"/>
        <w:spacing w:after="0"/>
      </w:pPr>
    </w:p>
    <w:p w:rsidR="002D4FD2" w:rsidP="002D4FD2" w14:paraId="1DDCDFD3" w14:textId="6B766548">
      <w:pPr>
        <w:autoSpaceDE w:val="0"/>
        <w:autoSpaceDN w:val="0"/>
        <w:adjustRightInd w:val="0"/>
        <w:spacing w:after="0" w:line="240" w:lineRule="atLeast"/>
        <w:contextualSpacing/>
      </w:pPr>
      <w:bookmarkStart w:id="2" w:name="_Hlk62642056"/>
      <w:r>
        <w:t>Eligible youth</w:t>
      </w:r>
      <w:r w:rsidR="004F569F">
        <w:t xml:space="preserve"> and young adults</w:t>
      </w:r>
      <w:r>
        <w:t xml:space="preserve"> </w:t>
      </w:r>
      <w:r w:rsidRPr="00282314" w:rsidR="0076600A">
        <w:t xml:space="preserve">will be </w:t>
      </w:r>
      <w:r w:rsidR="0076600A">
        <w:t>invited to participate</w:t>
      </w:r>
      <w:r w:rsidRPr="00282314" w:rsidR="0076600A">
        <w:t xml:space="preserve"> in</w:t>
      </w:r>
      <w:r>
        <w:t xml:space="preserve"> the</w:t>
      </w:r>
      <w:r w:rsidRPr="00282314" w:rsidR="0076600A">
        <w:t xml:space="preserve"> </w:t>
      </w:r>
      <w:r>
        <w:t>SYSIL study</w:t>
      </w:r>
      <w:r w:rsidRPr="00282314" w:rsidR="0076600A">
        <w:t xml:space="preserve">. </w:t>
      </w:r>
      <w:bookmarkEnd w:id="2"/>
      <w:r w:rsidRPr="00282314" w:rsidR="0076600A">
        <w:t>Their assigned Chafee worker</w:t>
      </w:r>
      <w:r>
        <w:rPr>
          <w:rStyle w:val="FootnoteReference"/>
        </w:rPr>
        <w:footnoteReference w:id="5"/>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14:paraId="2FF837F5" w14:textId="3D837473">
      <w:pPr>
        <w:autoSpaceDE w:val="0"/>
        <w:autoSpaceDN w:val="0"/>
        <w:adjustRightInd w:val="0"/>
        <w:spacing w:after="0" w:line="240" w:lineRule="atLeast"/>
        <w:contextualSpacing/>
      </w:pPr>
    </w:p>
    <w:p w:rsidR="00F10829" w:rsidP="00EC1F58" w14:paraId="15D5F0A7" w14:textId="36E546AF">
      <w:pPr>
        <w:pStyle w:val="Paragraph"/>
        <w:spacing w:after="0"/>
        <w:rPr>
          <w:rFonts w:cstheme="minorHAnsi"/>
          <w:szCs w:val="24"/>
        </w:rPr>
      </w:pPr>
      <w:r>
        <w:rPr>
          <w:rFonts w:cstheme="minorHAnsi"/>
          <w:szCs w:val="24"/>
        </w:rPr>
        <w:t>For the implementation study, w</w:t>
      </w:r>
      <w:r w:rsidRPr="002A67F6" w:rsidR="002A67F6">
        <w:rPr>
          <w:rFonts w:cstheme="minorHAnsi"/>
          <w:szCs w:val="24"/>
        </w:rPr>
        <w:t xml:space="preserve">e will select </w:t>
      </w:r>
      <w:r w:rsidRPr="002A67F6" w:rsidR="002A67F6">
        <w:rPr>
          <w:rFonts w:cstheme="minorHAnsi"/>
        </w:rPr>
        <w:t xml:space="preserve">6 of the 21 Pathways sites and 6 of the 16 comparison sites for </w:t>
      </w:r>
      <w:r w:rsidRPr="002A67F6" w:rsidR="002A67F6">
        <w:rPr>
          <w:rFonts w:cstheme="minorHAnsi"/>
          <w:szCs w:val="24"/>
        </w:rPr>
        <w:t>the site</w:t>
      </w:r>
      <w:r>
        <w:rPr>
          <w:rFonts w:cstheme="minorHAnsi"/>
          <w:szCs w:val="24"/>
        </w:rPr>
        <w:t xml:space="preserve"> visits. </w:t>
      </w:r>
      <w:r w:rsidRPr="002A67F6" w:rsidR="002A67F6">
        <w:rPr>
          <w:rFonts w:cstheme="minorHAnsi"/>
          <w:szCs w:val="24"/>
        </w:rPr>
        <w:t xml:space="preserve">We will purposefully select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14:paraId="14D5841D" w14:textId="77777777">
      <w:pPr>
        <w:pStyle w:val="Paragraph"/>
        <w:spacing w:after="0"/>
        <w:rPr>
          <w:rFonts w:cstheme="minorHAnsi"/>
          <w:szCs w:val="24"/>
        </w:rPr>
      </w:pPr>
    </w:p>
    <w:p w:rsidR="00C73C7C" w:rsidP="00EC1F58" w14:paraId="4C55C7C5" w14:textId="508FB7BA">
      <w:pPr>
        <w:pStyle w:val="Paragraph"/>
        <w:spacing w:after="0"/>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14:paraId="5A0FA805" w14:textId="174094C5">
      <w:pPr>
        <w:pStyle w:val="Paragraph"/>
        <w:spacing w:after="0"/>
        <w:rPr>
          <w:rFonts w:cstheme="minorHAnsi"/>
          <w:szCs w:val="24"/>
        </w:rPr>
      </w:pPr>
    </w:p>
    <w:p w:rsidR="0087068F" w:rsidRPr="001A59B6" w:rsidP="006902C9" w14:paraId="293BAC89" w14:textId="77777777">
      <w:pPr>
        <w:pStyle w:val="ListParagraph"/>
        <w:spacing w:after="0" w:line="240" w:lineRule="auto"/>
        <w:ind w:left="0"/>
        <w:rPr>
          <w:rFonts w:cstheme="minorHAnsi"/>
        </w:rPr>
      </w:pPr>
    </w:p>
    <w:p w:rsidR="00A42C71" w:rsidRPr="001A59B6" w:rsidP="00A42C71" w14:paraId="39D4A6AF" w14:textId="77777777">
      <w:pPr>
        <w:autoSpaceDE w:val="0"/>
        <w:autoSpaceDN w:val="0"/>
        <w:adjustRightInd w:val="0"/>
        <w:spacing w:after="120" w:line="240" w:lineRule="atLeast"/>
        <w:rPr>
          <w:rFonts w:eastAsia="Times New Roman" w:cstheme="minorHAnsi"/>
          <w:bCs/>
          <w:color w:val="000000"/>
        </w:rPr>
      </w:pPr>
      <w:bookmarkStart w:id="3" w:name="_Hlk62222369"/>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00A42C71" w:rsidRPr="001A59B6" w:rsidP="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00AB57D0" w:rsidRPr="00AB57D0" w:rsidP="00764BA3" w14:paraId="1D4F717B" w14:textId="554EF1F7">
      <w:pPr>
        <w:spacing w:after="0" w:line="240" w:lineRule="auto"/>
        <w:contextualSpacing/>
        <w:rPr>
          <w:rFonts w:ascii="Calibri" w:eastAsia="Calibri" w:hAnsi="Calibri" w:cs="Times New Roman"/>
        </w:rPr>
      </w:pPr>
      <w:r>
        <w:rPr>
          <w:rFonts w:ascii="Calibri" w:eastAsia="Calibri" w:hAnsi="Calibri" w:cs="Times New Roman"/>
        </w:rPr>
        <w:t xml:space="preserve">Development of the youth survey began with a focus on </w:t>
      </w:r>
      <w:r w:rsidRPr="00AB57D0">
        <w:rPr>
          <w:rFonts w:ascii="Calibri" w:eastAsia="Calibri" w:hAnsi="Calibri" w:cs="Times New Roman"/>
        </w:rPr>
        <w:t xml:space="preserve">the </w:t>
      </w:r>
      <w:r>
        <w:rPr>
          <w:rFonts w:ascii="Calibri" w:eastAsia="Calibri" w:hAnsi="Calibri" w:cs="Times New Roman"/>
        </w:rPr>
        <w:t xml:space="preserve">four main </w:t>
      </w:r>
      <w:r w:rsidRPr="00AB57D0">
        <w:rPr>
          <w:rFonts w:ascii="Calibri" w:eastAsia="Calibri" w:hAnsi="Calibri" w:cs="Times New Roman"/>
        </w:rPr>
        <w:t xml:space="preserve">outcome domains: </w:t>
      </w:r>
      <w:r w:rsidR="00FA1A2E">
        <w:rPr>
          <w:rFonts w:ascii="Calibri" w:eastAsia="Calibri" w:hAnsi="Calibri" w:cs="Times New Roman"/>
        </w:rPr>
        <w:t xml:space="preserve">(1) </w:t>
      </w:r>
      <w:r w:rsidRPr="00AB57D0">
        <w:rPr>
          <w:rFonts w:ascii="Calibri" w:eastAsia="Calibri" w:hAnsi="Calibri" w:cs="Times New Roman"/>
        </w:rPr>
        <w:t xml:space="preserve">housing, </w:t>
      </w:r>
      <w:r w:rsidR="00FA1A2E">
        <w:rPr>
          <w:rFonts w:ascii="Calibri" w:eastAsia="Calibri" w:hAnsi="Calibri" w:cs="Times New Roman"/>
        </w:rPr>
        <w:t xml:space="preserve">(2) </w:t>
      </w:r>
      <w:r w:rsidRPr="00AB57D0">
        <w:rPr>
          <w:rFonts w:ascii="Calibri" w:eastAsia="Calibri" w:hAnsi="Calibri" w:cs="Times New Roman"/>
        </w:rPr>
        <w:t xml:space="preserve">permanent connections, </w:t>
      </w:r>
      <w:r w:rsidR="00FA1A2E">
        <w:rPr>
          <w:rFonts w:ascii="Calibri" w:eastAsia="Calibri" w:hAnsi="Calibri" w:cs="Times New Roman"/>
        </w:rPr>
        <w:t xml:space="preserve">(3) </w:t>
      </w:r>
      <w:r w:rsidRPr="00AB57D0">
        <w:rPr>
          <w:rFonts w:ascii="Calibri" w:eastAsia="Calibri" w:hAnsi="Calibri" w:cs="Times New Roman"/>
        </w:rPr>
        <w:t xml:space="preserve">education and employment, and </w:t>
      </w:r>
      <w:r>
        <w:rPr>
          <w:rFonts w:ascii="Calibri" w:eastAsia="Calibri" w:hAnsi="Calibri" w:cs="Times New Roman"/>
        </w:rPr>
        <w:t xml:space="preserve">(4) </w:t>
      </w:r>
      <w:r w:rsidRPr="00AB57D0">
        <w:rPr>
          <w:rFonts w:ascii="Calibri" w:eastAsia="Calibri" w:hAnsi="Calibri" w:cs="Times New Roman"/>
        </w:rPr>
        <w:t xml:space="preserve">social-emotional well-being. </w:t>
      </w:r>
      <w:r w:rsidR="00094113">
        <w:rPr>
          <w:rFonts w:ascii="Calibri" w:eastAsia="Calibri" w:hAnsi="Calibri" w:cs="Times New Roman"/>
        </w:rPr>
        <w:t xml:space="preserve">We </w:t>
      </w:r>
      <w:r>
        <w:rPr>
          <w:rFonts w:ascii="Calibri" w:eastAsia="Calibri" w:hAnsi="Calibri" w:cs="Times New Roman"/>
        </w:rPr>
        <w:t xml:space="preserve">worked with </w:t>
      </w:r>
      <w:r w:rsidRPr="00AB57D0">
        <w:rPr>
          <w:rFonts w:ascii="Calibri" w:eastAsia="Calibri" w:hAnsi="Calibri" w:cs="Times New Roman"/>
        </w:rPr>
        <w:t>a group of stakeholders</w:t>
      </w:r>
      <w:r>
        <w:rPr>
          <w:rFonts w:ascii="Calibri" w:eastAsia="Calibri" w:hAnsi="Calibri" w:cs="Times New Roman"/>
        </w:rPr>
        <w:t>, including some</w:t>
      </w:r>
      <w:r w:rsidR="005A428D">
        <w:rPr>
          <w:rFonts w:ascii="Calibri" w:eastAsia="Calibri" w:hAnsi="Calibri" w:cs="Times New Roman"/>
        </w:rPr>
        <w:t xml:space="preserve"> </w:t>
      </w:r>
      <w:r w:rsidRPr="0012102B" w:rsidR="00BF2E7E">
        <w:rPr>
          <w:rFonts w:ascii="Calibri" w:eastAsia="Calibri" w:hAnsi="Calibri" w:cs="Times New Roman"/>
        </w:rPr>
        <w:t>YARH</w:t>
      </w:r>
      <w:r w:rsidRPr="00AB57D0" w:rsidR="00BF2E7E">
        <w:rPr>
          <w:rFonts w:ascii="Calibri" w:eastAsia="Calibri" w:hAnsi="Calibri" w:cs="Times New Roman"/>
        </w:rPr>
        <w:t>-</w:t>
      </w:r>
      <w:r w:rsidRPr="00AB57D0">
        <w:rPr>
          <w:rFonts w:ascii="Calibri" w:eastAsia="Calibri" w:hAnsi="Calibri" w:cs="Times New Roman"/>
        </w:rPr>
        <w:t>2 grantees</w:t>
      </w:r>
      <w:r w:rsidR="005A428D">
        <w:rPr>
          <w:rFonts w:ascii="Calibri" w:eastAsia="Calibri" w:hAnsi="Calibri" w:cs="Times New Roman"/>
        </w:rPr>
        <w:t xml:space="preserve">, </w:t>
      </w:r>
      <w:r w:rsidRPr="00AB57D0">
        <w:rPr>
          <w:rFonts w:ascii="Calibri" w:eastAsia="Calibri" w:hAnsi="Calibri" w:cs="Times New Roman"/>
        </w:rPr>
        <w:t xml:space="preserve">to identify </w:t>
      </w:r>
      <w:r>
        <w:rPr>
          <w:rFonts w:ascii="Calibri" w:eastAsia="Calibri" w:hAnsi="Calibri" w:cs="Times New Roman"/>
        </w:rPr>
        <w:t>six</w:t>
      </w:r>
      <w:r w:rsidRPr="00AB57D0">
        <w:rPr>
          <w:rFonts w:ascii="Calibri" w:eastAsia="Calibri" w:hAnsi="Calibri" w:cs="Times New Roman"/>
        </w:rPr>
        <w:t xml:space="preserve"> </w:t>
      </w:r>
      <w:r w:rsidRPr="00AB57D0">
        <w:rPr>
          <w:rFonts w:ascii="Calibri" w:eastAsia="Calibri" w:hAnsi="Calibri" w:cs="Times New Roman"/>
        </w:rPr>
        <w:t xml:space="preserve">additional outcome domains that emerged as potentially important and relevant to policy at the start of the </w:t>
      </w:r>
      <w:r>
        <w:rPr>
          <w:rFonts w:ascii="Calibri" w:eastAsia="Calibri" w:hAnsi="Calibri" w:cs="Times New Roman"/>
        </w:rPr>
        <w:t xml:space="preserve">SYSIL </w:t>
      </w:r>
      <w:r w:rsidRPr="00AB57D0">
        <w:rPr>
          <w:rFonts w:ascii="Calibri" w:eastAsia="Calibri" w:hAnsi="Calibri" w:cs="Times New Roman"/>
        </w:rPr>
        <w:t>contract</w:t>
      </w:r>
      <w:r>
        <w:rPr>
          <w:rFonts w:ascii="Calibri" w:eastAsia="Calibri" w:hAnsi="Calibri" w:cs="Times New Roman"/>
        </w:rPr>
        <w:t xml:space="preserve">: (1) </w:t>
      </w:r>
      <w:r w:rsidRPr="000919FB">
        <w:rPr>
          <w:rFonts w:ascii="Calibri" w:eastAsia="Calibri" w:hAnsi="Calibri" w:cs="Times New Roman"/>
        </w:rPr>
        <w:t xml:space="preserve">connections </w:t>
      </w:r>
      <w:r>
        <w:rPr>
          <w:rFonts w:ascii="Calibri" w:eastAsia="Calibri" w:hAnsi="Calibri" w:cs="Times New Roman"/>
        </w:rPr>
        <w:t>between</w:t>
      </w:r>
      <w:r w:rsidRPr="000919FB">
        <w:rPr>
          <w:rFonts w:ascii="Calibri" w:eastAsia="Calibri" w:hAnsi="Calibri" w:cs="Times New Roman"/>
        </w:rPr>
        <w:t xml:space="preserve"> youth</w:t>
      </w:r>
      <w:r>
        <w:rPr>
          <w:rFonts w:ascii="Calibri" w:eastAsia="Calibri" w:hAnsi="Calibri" w:cs="Times New Roman"/>
        </w:rPr>
        <w:t xml:space="preserve"> and their </w:t>
      </w:r>
      <w:r w:rsidRPr="000919FB">
        <w:rPr>
          <w:rFonts w:ascii="Calibri" w:eastAsia="Calibri" w:hAnsi="Calibri" w:cs="Times New Roman"/>
        </w:rPr>
        <w:t>peers</w:t>
      </w:r>
      <w:r w:rsidRPr="00D3162A">
        <w:rPr>
          <w:rFonts w:ascii="Calibri" w:eastAsia="Calibri" w:hAnsi="Calibri" w:cs="Times New Roman"/>
        </w:rPr>
        <w:t>,</w:t>
      </w:r>
      <w:r w:rsidRPr="00AB57D0" w:rsidR="00D67A3F">
        <w:rPr>
          <w:rFonts w:ascii="Calibri" w:eastAsia="Calibri" w:hAnsi="Calibri" w:cs="Times New Roman"/>
        </w:rPr>
        <w:t xml:space="preserve"> </w:t>
      </w:r>
      <w:r w:rsidR="00426CAA">
        <w:rPr>
          <w:rFonts w:ascii="Calibri" w:eastAsia="Calibri" w:hAnsi="Calibri" w:cs="Times New Roman"/>
        </w:rPr>
        <w:t xml:space="preserve">(2) </w:t>
      </w:r>
      <w:r w:rsidR="00D67A3F">
        <w:rPr>
          <w:rFonts w:ascii="Calibri" w:eastAsia="Calibri" w:hAnsi="Calibri" w:cs="Times New Roman"/>
        </w:rPr>
        <w:t>i</w:t>
      </w:r>
      <w:r w:rsidRPr="00AB57D0" w:rsidR="00D67A3F">
        <w:rPr>
          <w:rFonts w:ascii="Calibri" w:eastAsia="Calibri" w:hAnsi="Calibri" w:cs="Times New Roman"/>
        </w:rPr>
        <w:t xml:space="preserve">nvolvement with criminal justice system or juvenile justice system, </w:t>
      </w:r>
      <w:r w:rsidR="00426CAA">
        <w:rPr>
          <w:rFonts w:ascii="Calibri" w:eastAsia="Calibri" w:hAnsi="Calibri" w:cs="Times New Roman"/>
        </w:rPr>
        <w:t xml:space="preserve">(3) </w:t>
      </w:r>
      <w:r w:rsidR="00D67A3F">
        <w:rPr>
          <w:rFonts w:ascii="Calibri" w:eastAsia="Calibri" w:hAnsi="Calibri" w:cs="Times New Roman"/>
        </w:rPr>
        <w:t>acc</w:t>
      </w:r>
      <w:r w:rsidRPr="00AB57D0" w:rsidR="00D67A3F">
        <w:rPr>
          <w:rFonts w:ascii="Calibri" w:eastAsia="Calibri" w:hAnsi="Calibri" w:cs="Times New Roman"/>
        </w:rPr>
        <w:t>ess to available system resources,</w:t>
      </w:r>
      <w:r w:rsidR="00426CAA">
        <w:rPr>
          <w:rFonts w:ascii="Calibri" w:eastAsia="Calibri" w:hAnsi="Calibri" w:cs="Times New Roman"/>
        </w:rPr>
        <w:t xml:space="preserve"> (4) </w:t>
      </w:r>
      <w:r w:rsidR="00D67A3F">
        <w:rPr>
          <w:rFonts w:ascii="Calibri" w:eastAsia="Calibri" w:hAnsi="Calibri" w:cs="Times New Roman"/>
        </w:rPr>
        <w:t>c</w:t>
      </w:r>
      <w:r w:rsidRPr="00AB57D0" w:rsidR="00D67A3F">
        <w:rPr>
          <w:rFonts w:ascii="Calibri" w:eastAsia="Calibri" w:hAnsi="Calibri" w:cs="Times New Roman"/>
        </w:rPr>
        <w:t>hild welfare history and status,</w:t>
      </w:r>
      <w:r w:rsidRPr="00426CAA" w:rsidR="00426CAA">
        <w:rPr>
          <w:rFonts w:ascii="Calibri" w:eastAsia="Calibri" w:hAnsi="Calibri" w:cs="Times New Roman"/>
        </w:rPr>
        <w:t xml:space="preserve"> </w:t>
      </w:r>
      <w:r w:rsidR="00426CAA">
        <w:rPr>
          <w:rFonts w:ascii="Calibri" w:eastAsia="Calibri" w:hAnsi="Calibri" w:cs="Times New Roman"/>
        </w:rPr>
        <w:t>(5</w:t>
      </w:r>
      <w:r w:rsidR="00BF2E7E">
        <w:rPr>
          <w:rFonts w:ascii="Calibri" w:eastAsia="Calibri" w:hAnsi="Calibri" w:cs="Times New Roman"/>
        </w:rPr>
        <w:t xml:space="preserve">) </w:t>
      </w:r>
      <w:r w:rsidR="00D67A3F">
        <w:rPr>
          <w:rFonts w:ascii="Calibri" w:eastAsia="Calibri" w:hAnsi="Calibri" w:cs="Times New Roman"/>
        </w:rPr>
        <w:t>r</w:t>
      </w:r>
      <w:r w:rsidRPr="00AB57D0" w:rsidR="00D67A3F">
        <w:rPr>
          <w:rFonts w:ascii="Calibri" w:eastAsia="Calibri" w:hAnsi="Calibri" w:cs="Times New Roman"/>
        </w:rPr>
        <w:t>eadiness for</w:t>
      </w:r>
      <w:r w:rsidR="00D67A3F">
        <w:rPr>
          <w:rFonts w:ascii="Calibri" w:eastAsia="Calibri" w:hAnsi="Calibri" w:cs="Times New Roman"/>
        </w:rPr>
        <w:t xml:space="preserve"> independence, and</w:t>
      </w:r>
      <w:r w:rsidR="00426CAA">
        <w:rPr>
          <w:rFonts w:ascii="Calibri" w:eastAsia="Calibri" w:hAnsi="Calibri" w:cs="Times New Roman"/>
        </w:rPr>
        <w:t xml:space="preserve"> (6) </w:t>
      </w:r>
      <w:r w:rsidR="00D67A3F">
        <w:rPr>
          <w:rFonts w:ascii="Calibri" w:eastAsia="Calibri" w:hAnsi="Calibri" w:cs="Times New Roman"/>
        </w:rPr>
        <w:t>p</w:t>
      </w:r>
      <w:r w:rsidRPr="00AB57D0" w:rsidR="00D67A3F">
        <w:rPr>
          <w:rFonts w:ascii="Calibri" w:eastAsia="Calibri" w:hAnsi="Calibri" w:cs="Times New Roman"/>
        </w:rPr>
        <w:t>arenthood</w:t>
      </w:r>
      <w:r w:rsidRPr="00AB57D0">
        <w:rPr>
          <w:rFonts w:ascii="Calibri" w:eastAsia="Calibri" w:hAnsi="Calibri" w:cs="Times New Roman"/>
        </w:rPr>
        <w:t xml:space="preserve">. </w:t>
      </w:r>
      <w:r w:rsidR="003C6CF2">
        <w:rPr>
          <w:rFonts w:ascii="Calibri" w:eastAsia="Calibri" w:hAnsi="Calibri" w:cs="Times New Roman"/>
        </w:rPr>
        <w:t xml:space="preserve">We then explored various measures to </w:t>
      </w:r>
      <w:r w:rsidRPr="00AB57D0">
        <w:rPr>
          <w:rFonts w:ascii="Calibri" w:eastAsia="Calibri" w:hAnsi="Calibri" w:cs="Times New Roman"/>
        </w:rPr>
        <w:t>operationalize these constructs and domains for the impact study</w:t>
      </w:r>
      <w:r w:rsidR="00426CAA">
        <w:rPr>
          <w:rFonts w:ascii="Calibri" w:eastAsia="Calibri" w:hAnsi="Calibri" w:cs="Times New Roman"/>
        </w:rPr>
        <w:t>, which resulted in a draft youth survey</w:t>
      </w:r>
      <w:r w:rsidRPr="00AB57D0" w:rsidR="00426CAA">
        <w:rPr>
          <w:rFonts w:ascii="Calibri" w:eastAsia="Calibri" w:hAnsi="Calibri" w:cs="Times New Roman"/>
        </w:rPr>
        <w:t>.</w:t>
      </w:r>
      <w:r w:rsidR="00426CAA">
        <w:rPr>
          <w:rFonts w:ascii="Calibri" w:eastAsia="Calibri" w:hAnsi="Calibri" w:cs="Times New Roman"/>
        </w:rPr>
        <w:t xml:space="preserve"> Appendix C presents a list of the sources referenced in development of the youth survey. </w:t>
      </w:r>
      <w:r w:rsidR="00E9553E">
        <w:rPr>
          <w:rFonts w:ascii="Calibri" w:eastAsia="Calibri" w:hAnsi="Calibri" w:cs="Times New Roman"/>
        </w:rPr>
        <w:t xml:space="preserve"> </w:t>
      </w:r>
    </w:p>
    <w:p w:rsidR="00904341" w:rsidP="00AC28BB" w14:paraId="6FB4A8C3" w14:textId="77777777">
      <w:pPr>
        <w:pStyle w:val="ListParagraph"/>
        <w:spacing w:after="0" w:line="240" w:lineRule="auto"/>
        <w:ind w:left="0"/>
      </w:pPr>
    </w:p>
    <w:p w:rsidR="008B083A" w:rsidP="008B083A" w14:paraId="4DCAA3D4" w14:textId="1B4AE692">
      <w:pPr>
        <w:pStyle w:val="ListParagraph"/>
        <w:spacing w:after="0" w:line="240" w:lineRule="auto"/>
        <w:ind w:left="0"/>
      </w:pPr>
      <w:r>
        <w:t>We</w:t>
      </w:r>
      <w:r>
        <w:t xml:space="preserve"> consulted with stakeholders on the draft survey before conducting a pre-test with six youth</w:t>
      </w:r>
      <w:r w:rsidR="00D6398D">
        <w:t xml:space="preserve"> and </w:t>
      </w:r>
      <w:r w:rsidR="00FA529B">
        <w:t>young adults</w:t>
      </w:r>
      <w:r>
        <w:t xml:space="preserve"> who had experience in the child welfare system. Pre-test participants included both males </w:t>
      </w:r>
      <w:r>
        <w:t xml:space="preserve">and females; they ranged in age from 15 to 21 years old. The youth </w:t>
      </w:r>
      <w:r w:rsidR="00D018CD">
        <w:t xml:space="preserve">and young adults </w:t>
      </w:r>
      <w:r>
        <w:t xml:space="preserve">completed hard copy surveys on their own and then participated in a virtual debriefing session with Mathematica staff. We used the pre-test to </w:t>
      </w:r>
      <w:r w:rsidRPr="000D126C">
        <w:t xml:space="preserve">ensure that questions </w:t>
      </w:r>
      <w:r>
        <w:t xml:space="preserve">were </w:t>
      </w:r>
      <w:r w:rsidRPr="000D126C">
        <w:t>understandable</w:t>
      </w:r>
      <w:r>
        <w:t xml:space="preserve"> and that</w:t>
      </w:r>
      <w:r w:rsidRPr="000D126C">
        <w:t xml:space="preserve"> </w:t>
      </w:r>
      <w:r>
        <w:t xml:space="preserve">the </w:t>
      </w:r>
      <w:r w:rsidRPr="000D126C">
        <w:t xml:space="preserve">language </w:t>
      </w:r>
      <w:r>
        <w:t xml:space="preserve">and terms used were </w:t>
      </w:r>
      <w:r w:rsidRPr="000D126C">
        <w:t xml:space="preserve">familiar to respondents, </w:t>
      </w:r>
      <w:r>
        <w:t xml:space="preserve">as well as </w:t>
      </w:r>
      <w:r w:rsidRPr="000D126C">
        <w:t xml:space="preserve">to identify typical instrumentation problems such as </w:t>
      </w:r>
      <w:r>
        <w:t xml:space="preserve">unclear </w:t>
      </w:r>
      <w:r w:rsidRPr="000D126C">
        <w:t>question wording and incomplete or inappropriate response categories</w:t>
      </w:r>
      <w:r>
        <w:t xml:space="preserve">. We also used the pre-test to help measure </w:t>
      </w:r>
      <w:r w:rsidRPr="000D126C">
        <w:t>the response burden</w:t>
      </w:r>
      <w:r>
        <w:t xml:space="preserve">. </w:t>
      </w:r>
      <w:r w:rsidR="00D21A5D">
        <w:t>We</w:t>
      </w:r>
      <w:r w:rsidR="00C778A8">
        <w:t xml:space="preserve"> </w:t>
      </w:r>
      <w:r w:rsidR="002037F1">
        <w:t xml:space="preserve">made revisions to the survey based on pretest participant feedback. </w:t>
      </w:r>
      <w:r>
        <w:t xml:space="preserve">The survey will be programmed into Confirmit, a web-based software application. Mathematica staff will thoroughly test the web survey prior to fielding it with youth. </w:t>
      </w:r>
    </w:p>
    <w:p w:rsidR="008B083A" w:rsidP="008B083A" w14:paraId="71FBD5A1" w14:textId="77777777">
      <w:pPr>
        <w:pStyle w:val="ListParagraph"/>
        <w:spacing w:after="0" w:line="240" w:lineRule="auto"/>
        <w:ind w:left="0"/>
      </w:pPr>
    </w:p>
    <w:p w:rsidR="008B083A" w:rsidP="00857EA1"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14:paraId="4C03E73A" w14:textId="77777777">
      <w:pPr>
        <w:pStyle w:val="ListParagraph"/>
        <w:spacing w:after="0" w:line="240" w:lineRule="auto"/>
        <w:ind w:left="0"/>
      </w:pPr>
    </w:p>
    <w:p w:rsidR="00CF06C6" w:rsidRPr="004D2E92" w:rsidP="004D2E92" w14:paraId="3F381856" w14:textId="48F28D8E">
      <w:pPr>
        <w:spacing w:after="12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00556FFA" w:rsidRPr="007474F3" w:rsidP="004D2E92" w14:paraId="7A9F6FC0" w14:textId="06AC65E7">
      <w:pPr>
        <w:pStyle w:val="ListParagraph"/>
        <w:spacing w:after="12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10435" w:type="dxa"/>
        <w:jc w:val="center"/>
        <w:tblLook w:val="04A0"/>
      </w:tblPr>
      <w:tblGrid>
        <w:gridCol w:w="2965"/>
        <w:gridCol w:w="720"/>
        <w:gridCol w:w="720"/>
        <w:gridCol w:w="720"/>
        <w:gridCol w:w="810"/>
        <w:gridCol w:w="720"/>
        <w:gridCol w:w="900"/>
        <w:gridCol w:w="630"/>
        <w:gridCol w:w="630"/>
        <w:gridCol w:w="900"/>
        <w:gridCol w:w="720"/>
      </w:tblGrid>
      <w:tr w14:paraId="29915C77" w14:textId="5EA114EC" w:rsidTr="004D2E92">
        <w:tblPrEx>
          <w:tblW w:w="10435" w:type="dxa"/>
          <w:jc w:val="center"/>
          <w:tblLook w:val="04A0"/>
        </w:tblPrEx>
        <w:trPr>
          <w:cantSplit/>
          <w:trHeight w:val="2789"/>
          <w:tblHeader/>
          <w:jc w:val="center"/>
        </w:trPr>
        <w:tc>
          <w:tcPr>
            <w:tcW w:w="29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857EA1" w:rsidRPr="00556FFA" w:rsidP="003A643D" w14:paraId="4C410277" w14:textId="4D8CD582">
            <w:pPr>
              <w:spacing w:after="0" w:line="240" w:lineRule="auto"/>
              <w:rPr>
                <w:rFonts w:ascii="Times New Roman" w:eastAsia="Times New Roman" w:hAnsi="Times New Roman" w:cs="Times New Roman"/>
                <w:color w:val="000000"/>
                <w:sz w:val="20"/>
                <w:szCs w:val="20"/>
              </w:rPr>
            </w:pP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750861E0" w14:textId="1EDF2276">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Baseline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urvey</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5D9FB5A0" w14:textId="0C236579">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1 (6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5307A0A7" w14:textId="78B6C5C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 xml:space="preserve"> Follow- </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 xml:space="preserve">urvey 2 (12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66AB053A" w14:textId="3892F3DF">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SYSIL Youth Survey</w:t>
            </w:r>
            <w:r>
              <w:rPr>
                <w:rFonts w:ascii="Calibri" w:eastAsia="Times New Roman" w:hAnsi="Calibri" w:cs="Calibri"/>
                <w:color w:val="000000"/>
                <w:sz w:val="20"/>
                <w:szCs w:val="20"/>
              </w:rPr>
              <w:t>—</w:t>
            </w:r>
            <w:r w:rsidRPr="006F0731">
              <w:rPr>
                <w:rFonts w:ascii="Calibri" w:eastAsia="Times New Roman" w:hAnsi="Calibri" w:cs="Calibri"/>
                <w:color w:val="000000"/>
                <w:sz w:val="20"/>
                <w:szCs w:val="20"/>
              </w:rPr>
              <w:t>Follow-</w:t>
            </w:r>
            <w:r>
              <w:rPr>
                <w:rFonts w:ascii="Calibri" w:eastAsia="Times New Roman" w:hAnsi="Calibri" w:cs="Calibri"/>
                <w:color w:val="000000"/>
                <w:sz w:val="20"/>
                <w:szCs w:val="20"/>
              </w:rPr>
              <w:t>U</w:t>
            </w:r>
            <w:r w:rsidRPr="006F0731">
              <w:rPr>
                <w:rFonts w:ascii="Calibri" w:eastAsia="Times New Roman" w:hAnsi="Calibri" w:cs="Calibri"/>
                <w:color w:val="000000"/>
                <w:sz w:val="20"/>
                <w:szCs w:val="20"/>
              </w:rPr>
              <w:t xml:space="preserve">p Survey 3 (24 </w:t>
            </w:r>
            <w:r>
              <w:rPr>
                <w:rFonts w:ascii="Calibri" w:eastAsia="Times New Roman" w:hAnsi="Calibri" w:cs="Calibri"/>
                <w:color w:val="000000"/>
                <w:sz w:val="20"/>
                <w:szCs w:val="20"/>
              </w:rPr>
              <w:t>M</w:t>
            </w:r>
            <w:r w:rsidRPr="006F0731">
              <w:rPr>
                <w:rFonts w:ascii="Calibri" w:eastAsia="Times New Roman" w:hAnsi="Calibri" w:cs="Calibri"/>
                <w:color w:val="000000"/>
                <w:sz w:val="20"/>
                <w:szCs w:val="20"/>
              </w:rPr>
              <w:t>onths)</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49F464C0" w14:textId="436E5331">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90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857EA1" w:rsidRPr="006F0731" w:rsidP="006C5916" w14:paraId="6C265945" w14:textId="17D6EEDB">
            <w:pPr>
              <w:spacing w:after="0" w:line="240" w:lineRule="auto"/>
              <w:ind w:left="113" w:right="113"/>
              <w:rPr>
                <w:rFonts w:ascii="Calibri" w:eastAsia="Times New Roman" w:hAnsi="Calibri" w:cs="Calibri"/>
                <w:color w:val="000000"/>
                <w:sz w:val="20"/>
                <w:szCs w:val="20"/>
              </w:rPr>
            </w:pPr>
            <w:r>
              <w:rPr>
                <w:rFonts w:cstheme="minorHAnsi"/>
                <w:sz w:val="20"/>
                <w:szCs w:val="20"/>
              </w:rPr>
              <w:t>Program Director Check-ins for Pathways Sites (Treatment Sites)</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3FC9FC0E" w14:textId="2C12E6A0">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Interview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S</w:t>
            </w:r>
            <w:r w:rsidRPr="006F0731">
              <w:rPr>
                <w:rFonts w:ascii="Calibri" w:eastAsia="Times New Roman" w:hAnsi="Calibri" w:cs="Calibri"/>
                <w:color w:val="000000"/>
                <w:sz w:val="20"/>
                <w:szCs w:val="20"/>
              </w:rPr>
              <w:t>ites</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textDirection w:val="btLr"/>
          </w:tcPr>
          <w:p w:rsidR="00857EA1" w:rsidRPr="006F0731" w:rsidP="006C5916" w14:paraId="5B026D71" w14:textId="4CD86E9C">
            <w:pPr>
              <w:spacing w:after="0" w:line="240" w:lineRule="auto"/>
              <w:ind w:left="113" w:right="113"/>
              <w:rPr>
                <w:rFonts w:ascii="Calibri" w:eastAsia="Times New Roman" w:hAnsi="Calibri" w:cs="Calibri"/>
                <w:color w:val="000000"/>
                <w:sz w:val="20"/>
                <w:szCs w:val="20"/>
              </w:rPr>
            </w:pPr>
            <w:r>
              <w:rPr>
                <w:rFonts w:ascii="Calibri" w:eastAsia="Times New Roman" w:hAnsi="Calibri" w:cs="Calibri"/>
                <w:color w:val="000000"/>
                <w:sz w:val="20"/>
                <w:szCs w:val="20"/>
              </w:rPr>
              <w:t>Program Director Check-ins for Comparison Site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42D78AEA" w14:textId="4297F798">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Pathways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 (</w:t>
            </w:r>
            <w:r>
              <w:rPr>
                <w:rFonts w:ascii="Calibri" w:eastAsia="Times New Roman" w:hAnsi="Calibri" w:cs="Calibri"/>
                <w:color w:val="000000"/>
                <w:sz w:val="20"/>
                <w:szCs w:val="20"/>
              </w:rPr>
              <w:t>T</w:t>
            </w:r>
            <w:r w:rsidRPr="006F0731">
              <w:rPr>
                <w:rFonts w:ascii="Calibri" w:eastAsia="Times New Roman" w:hAnsi="Calibri" w:cs="Calibri"/>
                <w:color w:val="000000"/>
                <w:sz w:val="20"/>
                <w:szCs w:val="20"/>
              </w:rPr>
              <w:t xml:space="preserve">reatment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bottom"/>
            <w:hideMark/>
          </w:tcPr>
          <w:p w:rsidR="00857EA1" w:rsidRPr="00556FFA" w:rsidP="006C5916" w14:paraId="61F90713" w14:textId="79AEA95A">
            <w:pPr>
              <w:spacing w:after="0" w:line="240" w:lineRule="auto"/>
              <w:ind w:left="113" w:right="113"/>
              <w:rPr>
                <w:rFonts w:ascii="Calibri" w:eastAsia="Times New Roman" w:hAnsi="Calibri" w:cs="Calibri"/>
                <w:color w:val="000000"/>
                <w:sz w:val="20"/>
                <w:szCs w:val="20"/>
                <w:u w:val="single"/>
              </w:rPr>
            </w:pPr>
            <w:r w:rsidRPr="006F0731">
              <w:rPr>
                <w:rFonts w:ascii="Calibri" w:eastAsia="Times New Roman" w:hAnsi="Calibri" w:cs="Calibri"/>
                <w:color w:val="000000"/>
                <w:sz w:val="20"/>
                <w:szCs w:val="20"/>
              </w:rPr>
              <w:t xml:space="preserve">Focus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roup </w:t>
            </w:r>
            <w:r>
              <w:rPr>
                <w:rFonts w:ascii="Calibri" w:eastAsia="Times New Roman" w:hAnsi="Calibri" w:cs="Calibri"/>
                <w:color w:val="000000"/>
                <w:sz w:val="20"/>
                <w:szCs w:val="20"/>
              </w:rPr>
              <w:t>D</w:t>
            </w:r>
            <w:r w:rsidRPr="006F0731">
              <w:rPr>
                <w:rFonts w:ascii="Calibri" w:eastAsia="Times New Roman" w:hAnsi="Calibri" w:cs="Calibri"/>
                <w:color w:val="000000"/>
                <w:sz w:val="20"/>
                <w:szCs w:val="20"/>
              </w:rPr>
              <w:t xml:space="preserve">iscussion </w:t>
            </w:r>
            <w:r>
              <w:rPr>
                <w:rFonts w:ascii="Calibri" w:eastAsia="Times New Roman" w:hAnsi="Calibri" w:cs="Calibri"/>
                <w:color w:val="000000"/>
                <w:sz w:val="20"/>
                <w:szCs w:val="20"/>
              </w:rPr>
              <w:t>G</w:t>
            </w:r>
            <w:r w:rsidRPr="006F0731">
              <w:rPr>
                <w:rFonts w:ascii="Calibri" w:eastAsia="Times New Roman" w:hAnsi="Calibri" w:cs="Calibri"/>
                <w:color w:val="000000"/>
                <w:sz w:val="20"/>
                <w:szCs w:val="20"/>
              </w:rPr>
              <w:t xml:space="preserve">uide for </w:t>
            </w:r>
            <w:r>
              <w:rPr>
                <w:rFonts w:ascii="Calibri" w:eastAsia="Times New Roman" w:hAnsi="Calibri" w:cs="Calibri"/>
                <w:color w:val="000000"/>
                <w:sz w:val="20"/>
                <w:szCs w:val="20"/>
              </w:rPr>
              <w:t>C</w:t>
            </w:r>
            <w:r w:rsidRPr="006F0731">
              <w:rPr>
                <w:rFonts w:ascii="Calibri" w:eastAsia="Times New Roman" w:hAnsi="Calibri" w:cs="Calibri"/>
                <w:color w:val="000000"/>
                <w:sz w:val="20"/>
                <w:szCs w:val="20"/>
              </w:rPr>
              <w:t xml:space="preserve">omparison </w:t>
            </w:r>
            <w:r>
              <w:rPr>
                <w:rFonts w:ascii="Calibri" w:eastAsia="Times New Roman" w:hAnsi="Calibri" w:cs="Calibri"/>
                <w:color w:val="000000"/>
                <w:sz w:val="20"/>
                <w:szCs w:val="20"/>
              </w:rPr>
              <w:t>Y</w:t>
            </w:r>
            <w:r w:rsidRPr="006F0731">
              <w:rPr>
                <w:rFonts w:ascii="Calibri" w:eastAsia="Times New Roman" w:hAnsi="Calibri" w:cs="Calibri"/>
                <w:color w:val="000000"/>
                <w:sz w:val="20"/>
                <w:szCs w:val="20"/>
              </w:rPr>
              <w:t>outh</w:t>
            </w:r>
          </w:p>
        </w:tc>
      </w:tr>
      <w:tr w14:paraId="09DD844A" w14:textId="481347D1" w:rsidTr="004D2E92">
        <w:tblPrEx>
          <w:tblW w:w="10435" w:type="dxa"/>
          <w:jc w:val="center"/>
          <w:tblLook w:val="04A0"/>
        </w:tblPrEx>
        <w:trPr>
          <w:trHeight w:val="624"/>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4894FEAC"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1: Provide evidence of program effectiveness on policy-related outcomes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16FAE43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2125372"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418161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556FFA" w:rsidP="003A643D" w14:paraId="2B14CD8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81E2F2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857EA1" w:rsidRPr="00556FFA" w:rsidP="003A643D" w14:paraId="08ABD7A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1902D278" w14:textId="163BA168">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857EA1" w:rsidRPr="00556FFA" w:rsidP="003A643D" w14:paraId="745EAA7F"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1C50F207" w14:textId="072D6A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861C55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57FB85BF" w14:textId="52D81DE0" w:rsidTr="004D2E92">
        <w:tblPrEx>
          <w:tblW w:w="1043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1228B5E5" w14:textId="7777777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2: Provide estimates to determine the extent to which the program is more or less effective for key subgroup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ED6CFB5"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1EB317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6D56C7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556FFA" w:rsidP="003A643D" w14:paraId="04AFAB1D"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24437BF"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900" w:type="dxa"/>
            <w:tcBorders>
              <w:top w:val="single" w:sz="4" w:space="0" w:color="auto"/>
              <w:left w:val="nil"/>
              <w:bottom w:val="single" w:sz="4" w:space="0" w:color="auto"/>
              <w:right w:val="single" w:sz="4" w:space="0" w:color="auto"/>
            </w:tcBorders>
          </w:tcPr>
          <w:p w:rsidR="00857EA1" w:rsidRPr="00556FFA" w:rsidP="003A643D" w14:paraId="1B1FE755"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6E1B8DC6" w14:textId="437C85A5">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630" w:type="dxa"/>
            <w:tcBorders>
              <w:top w:val="single" w:sz="4" w:space="0" w:color="auto"/>
              <w:left w:val="nil"/>
              <w:bottom w:val="single" w:sz="4" w:space="0" w:color="auto"/>
              <w:right w:val="single" w:sz="4" w:space="0" w:color="auto"/>
            </w:tcBorders>
          </w:tcPr>
          <w:p w:rsidR="00857EA1" w:rsidRPr="00556FFA" w:rsidP="003A643D" w14:paraId="4C0A9CA6"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321ADAA5" w14:textId="6EBFB834">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B42AD34"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r>
      <w:tr w14:paraId="61A09144" w14:textId="1D80D5E9" w:rsidTr="004D2E92">
        <w:tblPrEx>
          <w:tblW w:w="10435" w:type="dxa"/>
          <w:jc w:val="center"/>
          <w:tblLook w:val="04A0"/>
        </w:tblPrEx>
        <w:trPr>
          <w:trHeight w:val="832"/>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6746D2C4" w14:textId="561D196A">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Objective 3: Create links from features of program implementation to youth outcome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23109600"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E574DF3"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65635DA" w14:textId="23C7C68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810" w:type="dxa"/>
            <w:tcBorders>
              <w:top w:val="nil"/>
              <w:left w:val="nil"/>
              <w:bottom w:val="single" w:sz="4" w:space="0" w:color="auto"/>
              <w:right w:val="single" w:sz="4" w:space="0" w:color="auto"/>
            </w:tcBorders>
            <w:shd w:val="clear" w:color="auto" w:fill="auto"/>
            <w:vAlign w:val="center"/>
            <w:hideMark/>
          </w:tcPr>
          <w:p w:rsidR="00857EA1" w:rsidRPr="00556FFA" w:rsidP="003A643D" w14:paraId="345CA61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15D900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857EA1" w:rsidRPr="00556FFA" w:rsidP="003A643D" w14:paraId="6C58E62F"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5D6B7984" w14:textId="31FA59EF">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857EA1" w:rsidRPr="00556FFA" w:rsidP="003A643D" w14:paraId="7FDA9FFD"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7F21AB65" w14:textId="4E286C96">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9B937D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70C6A124" w14:textId="40D80750" w:rsidTr="004D2E92">
        <w:tblPrEx>
          <w:tblW w:w="1043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3A643D" w14:paraId="67F1CD32" w14:textId="1F326D07">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4: Support </w:t>
            </w:r>
            <w:r>
              <w:rPr>
                <w:rFonts w:ascii="Calibri" w:eastAsia="Times New Roman" w:hAnsi="Calibri" w:cs="Calibri"/>
                <w:color w:val="000000"/>
                <w:sz w:val="20"/>
                <w:szCs w:val="20"/>
              </w:rPr>
              <w:t xml:space="preserve">interpretation of </w:t>
            </w:r>
            <w:r w:rsidRPr="004D3055">
              <w:rPr>
                <w:rFonts w:ascii="Calibri" w:eastAsia="Times New Roman" w:hAnsi="Calibri" w:cs="Calibri"/>
                <w:color w:val="000000"/>
                <w:sz w:val="20"/>
                <w:szCs w:val="20"/>
              </w:rPr>
              <w:t>the model’s impact on outcomes</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4259DBCB"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0C51D26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3A01F3EA"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810" w:type="dxa"/>
            <w:tcBorders>
              <w:top w:val="nil"/>
              <w:left w:val="nil"/>
              <w:bottom w:val="single" w:sz="4" w:space="0" w:color="auto"/>
              <w:right w:val="single" w:sz="4" w:space="0" w:color="auto"/>
            </w:tcBorders>
            <w:shd w:val="clear" w:color="auto" w:fill="auto"/>
            <w:vAlign w:val="center"/>
            <w:hideMark/>
          </w:tcPr>
          <w:p w:rsidR="00857EA1" w:rsidRPr="00556FFA" w:rsidP="003A643D" w14:paraId="77F735D1"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61D87CA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tcPr>
          <w:p w:rsidR="00857EA1" w:rsidRPr="00556FFA" w:rsidP="003A643D" w14:paraId="38C728AD" w14:textId="77777777">
            <w:pPr>
              <w:spacing w:after="0" w:line="240" w:lineRule="auto"/>
              <w:jc w:val="center"/>
              <w:rPr>
                <w:rFonts w:ascii="Calibri" w:eastAsia="Times New Roman" w:hAnsi="Calibri" w:cs="Calibri"/>
                <w:color w:val="000000"/>
              </w:rPr>
            </w:pP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4932D188" w14:textId="29839A6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tcPr>
          <w:p w:rsidR="00857EA1" w:rsidRPr="00556FFA" w:rsidP="003A643D" w14:paraId="74E613D5" w14:textId="77777777">
            <w:pPr>
              <w:spacing w:after="0" w:line="240" w:lineRule="auto"/>
              <w:jc w:val="center"/>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3A643D" w14:paraId="3D9D3775" w14:textId="0138A38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3A643D" w14:paraId="5365504E"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r w14:paraId="2456F9F9" w14:textId="40044C25" w:rsidTr="004D2E92">
        <w:tblPrEx>
          <w:tblW w:w="10435" w:type="dxa"/>
          <w:jc w:val="center"/>
          <w:tblLook w:val="04A0"/>
        </w:tblPrEx>
        <w:trPr>
          <w:trHeight w:val="416"/>
          <w:jc w:val="center"/>
        </w:trPr>
        <w:tc>
          <w:tcPr>
            <w:tcW w:w="2965" w:type="dxa"/>
            <w:tcBorders>
              <w:top w:val="nil"/>
              <w:left w:val="single" w:sz="4" w:space="0" w:color="auto"/>
              <w:bottom w:val="single" w:sz="4" w:space="0" w:color="auto"/>
              <w:right w:val="single" w:sz="4" w:space="0" w:color="auto"/>
            </w:tcBorders>
            <w:shd w:val="clear" w:color="auto" w:fill="auto"/>
            <w:vAlign w:val="center"/>
            <w:hideMark/>
          </w:tcPr>
          <w:p w:rsidR="00857EA1" w:rsidRPr="004D3055" w:rsidP="00857EA1" w14:paraId="0F20D5FF" w14:textId="4A765D64">
            <w:pPr>
              <w:spacing w:after="0" w:line="240" w:lineRule="auto"/>
              <w:rPr>
                <w:rFonts w:ascii="Calibri" w:eastAsia="Times New Roman" w:hAnsi="Calibri" w:cs="Calibri"/>
                <w:color w:val="000000"/>
                <w:sz w:val="20"/>
                <w:szCs w:val="20"/>
              </w:rPr>
            </w:pPr>
            <w:r w:rsidRPr="004D3055">
              <w:rPr>
                <w:rFonts w:ascii="Calibri" w:eastAsia="Times New Roman" w:hAnsi="Calibri" w:cs="Calibri"/>
                <w:color w:val="000000"/>
                <w:sz w:val="20"/>
                <w:szCs w:val="20"/>
              </w:rPr>
              <w:t xml:space="preserve">Objective 5: Assess Pathways implementation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79BE4B1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14546936"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0554EFCC"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810" w:type="dxa"/>
            <w:tcBorders>
              <w:top w:val="nil"/>
              <w:left w:val="nil"/>
              <w:bottom w:val="single" w:sz="4" w:space="0" w:color="auto"/>
              <w:right w:val="single" w:sz="4" w:space="0" w:color="auto"/>
            </w:tcBorders>
            <w:shd w:val="clear" w:color="auto" w:fill="auto"/>
            <w:vAlign w:val="center"/>
            <w:hideMark/>
          </w:tcPr>
          <w:p w:rsidR="00857EA1" w:rsidRPr="00556FFA" w:rsidP="00857EA1" w14:paraId="26801AE9"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 </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1B952028"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900" w:type="dxa"/>
            <w:tcBorders>
              <w:top w:val="single" w:sz="4" w:space="0" w:color="auto"/>
              <w:left w:val="nil"/>
              <w:bottom w:val="single" w:sz="4" w:space="0" w:color="auto"/>
              <w:right w:val="single" w:sz="4" w:space="0" w:color="auto"/>
            </w:tcBorders>
            <w:vAlign w:val="center"/>
          </w:tcPr>
          <w:p w:rsidR="00857EA1" w:rsidRPr="00556FFA" w:rsidP="006C5916" w14:paraId="2D0938D0" w14:textId="02A9F93E">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3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857EA1" w14:paraId="42FF6B42" w14:textId="4B7044B9">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630" w:type="dxa"/>
            <w:tcBorders>
              <w:top w:val="single" w:sz="4" w:space="0" w:color="auto"/>
              <w:left w:val="nil"/>
              <w:bottom w:val="single" w:sz="4" w:space="0" w:color="auto"/>
              <w:right w:val="single" w:sz="4" w:space="0" w:color="auto"/>
            </w:tcBorders>
            <w:vAlign w:val="center"/>
          </w:tcPr>
          <w:p w:rsidR="00857EA1" w:rsidRPr="00556FFA" w:rsidP="00857EA1" w14:paraId="768CA0A4" w14:textId="58B25C19">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900" w:type="dxa"/>
            <w:tcBorders>
              <w:top w:val="nil"/>
              <w:left w:val="single" w:sz="4" w:space="0" w:color="auto"/>
              <w:bottom w:val="single" w:sz="4" w:space="0" w:color="auto"/>
              <w:right w:val="single" w:sz="4" w:space="0" w:color="auto"/>
            </w:tcBorders>
            <w:shd w:val="clear" w:color="auto" w:fill="auto"/>
            <w:vAlign w:val="center"/>
            <w:hideMark/>
          </w:tcPr>
          <w:p w:rsidR="00857EA1" w:rsidRPr="00556FFA" w:rsidP="00857EA1" w14:paraId="5BC29CD0" w14:textId="3993CF83">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c>
          <w:tcPr>
            <w:tcW w:w="720" w:type="dxa"/>
            <w:tcBorders>
              <w:top w:val="nil"/>
              <w:left w:val="nil"/>
              <w:bottom w:val="single" w:sz="4" w:space="0" w:color="auto"/>
              <w:right w:val="single" w:sz="4" w:space="0" w:color="auto"/>
            </w:tcBorders>
            <w:shd w:val="clear" w:color="auto" w:fill="auto"/>
            <w:vAlign w:val="center"/>
            <w:hideMark/>
          </w:tcPr>
          <w:p w:rsidR="00857EA1" w:rsidRPr="00556FFA" w:rsidP="00857EA1" w14:paraId="5406CF99" w14:textId="77777777">
            <w:pPr>
              <w:spacing w:after="0" w:line="240" w:lineRule="auto"/>
              <w:jc w:val="center"/>
              <w:rPr>
                <w:rFonts w:ascii="Calibri" w:eastAsia="Times New Roman" w:hAnsi="Calibri" w:cs="Calibri"/>
                <w:color w:val="000000"/>
              </w:rPr>
            </w:pPr>
            <w:r w:rsidRPr="00556FFA">
              <w:rPr>
                <w:rFonts w:ascii="Calibri" w:eastAsia="Times New Roman" w:hAnsi="Calibri" w:cs="Calibri"/>
                <w:color w:val="000000"/>
              </w:rPr>
              <w:t>x</w:t>
            </w:r>
          </w:p>
        </w:tc>
      </w:tr>
    </w:tbl>
    <w:p w:rsidR="001742F8" w:rsidP="005777B0" w14:paraId="72774CE2" w14:textId="278A2A08">
      <w:pPr>
        <w:pStyle w:val="ParagraphContinued"/>
        <w:rPr>
          <w:strike/>
        </w:rPr>
      </w:pPr>
    </w:p>
    <w:p w:rsidR="004D2E92" w:rsidP="004D2E92" w14:paraId="7A7B4B25" w14:textId="66FECD44">
      <w:pPr>
        <w:pStyle w:val="Paragraph"/>
      </w:pPr>
    </w:p>
    <w:p w:rsidR="004D2E92" w:rsidP="004D2E92" w14:paraId="5815893C" w14:textId="4D3EB357">
      <w:pPr>
        <w:pStyle w:val="Paragraph"/>
      </w:pPr>
    </w:p>
    <w:p w:rsidR="004D2E92" w:rsidRPr="004D2E92" w:rsidP="004D2E92" w14:paraId="7972E3B3" w14:textId="77777777">
      <w:pPr>
        <w:pStyle w:val="Paragraph"/>
      </w:pPr>
    </w:p>
    <w:p w:rsidR="008E2382" w:rsidP="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 xml:space="preserve">B4. </w:t>
      </w:r>
      <w:r w:rsidRPr="001A59B6">
        <w:rPr>
          <w:rFonts w:eastAsia="Times New Roman" w:cstheme="minorHAnsi"/>
          <w:b/>
          <w:bCs/>
          <w:color w:val="000000"/>
        </w:rPr>
        <w:tab/>
        <w:t>Collection of Data and Quality Control</w:t>
      </w:r>
    </w:p>
    <w:p w:rsidR="00F95629" w:rsidRPr="00BA6BF9" w:rsidP="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14:paraId="39600D59" w14:textId="7778792A">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w:t>
      </w:r>
      <w:r w:rsidR="00E612DF">
        <w:t>sites</w:t>
      </w:r>
      <w:r w:rsidRPr="00282314" w:rsidR="00E612DF">
        <w:t xml:space="preserve"> </w:t>
      </w:r>
      <w:r w:rsidRPr="00282314" w:rsidR="00F95629">
        <w:t xml:space="preserve">will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Pr="00282314" w:rsidR="00F95629">
        <w:t xml:space="preserve">will be </w:t>
      </w:r>
      <w:r w:rsidR="00F95629">
        <w:t>invited to participate</w:t>
      </w:r>
      <w:r w:rsidRPr="00282314" w:rsidR="00F95629">
        <w:t xml:space="preserve"> in</w:t>
      </w:r>
      <w:r>
        <w:t xml:space="preserve"> the SYSIL study</w:t>
      </w:r>
      <w:r w:rsidRPr="00282314" w:rsidR="00F95629">
        <w:t xml:space="preserve">. Their assigned Chafee worker will describ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 xml:space="preserve">then their Chafee worker will collect consent (or assent) </w:t>
      </w:r>
      <w:r w:rsidRPr="00282314" w:rsidR="00F95629">
        <w:t>and move to the first stage of data collection</w:t>
      </w:r>
      <w:r w:rsidR="00FB04B3">
        <w:t>: using a phone or tablet  completing their baseline survey</w:t>
      </w:r>
      <w:r w:rsidRPr="00282314" w:rsidR="00F95629">
        <w:t>.</w:t>
      </w:r>
      <w:r>
        <w:rPr>
          <w:rStyle w:val="FootnoteReference"/>
          <w:rFonts w:cstheme="minorHAnsi"/>
          <w:szCs w:val="24"/>
        </w:rPr>
        <w:footnoteReference w:id="6"/>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ill be given the option to call in to Mathematica’s Survey Operations Center and complete the survey with a trained interviewer over the phone. </w:t>
      </w:r>
      <w:r w:rsidR="00186E1D">
        <w:t>Chafee workers will also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00186E1D" w:rsidRPr="00186E1D" w:rsidP="00186E1D" w14:paraId="197F735E" w14:textId="77777777">
      <w:pPr>
        <w:pStyle w:val="ListParagraph"/>
        <w:spacing w:after="0" w:line="240" w:lineRule="auto"/>
        <w:ind w:left="0"/>
      </w:pPr>
    </w:p>
    <w:p w:rsidR="009C2AB7" w:rsidP="001E7D54" w14:paraId="7D1D7500" w14:textId="77777777">
      <w:pPr>
        <w:pStyle w:val="Paragraph"/>
        <w:spacing w:after="0"/>
        <w:rPr>
          <w:rFonts w:eastAsia="Times New Roman"/>
        </w:rPr>
      </w:pPr>
      <w:r>
        <w:rPr>
          <w:rFonts w:eastAsia="Times New Roman"/>
        </w:rPr>
        <w:t>The 12- and 24-month follow-up surveys will not be presided over by Chafee workers. Mathematica will reach out directly to the youth via email, text, phone, and mail to invite them to complete the surveys on their own over the web</w:t>
      </w:r>
      <w:r w:rsidR="00D018CD">
        <w:rPr>
          <w:rFonts w:eastAsia="Times New Roman"/>
        </w:rPr>
        <w:t xml:space="preserve"> (Appendix C)</w:t>
      </w:r>
      <w:r>
        <w:rPr>
          <w:rFonts w:eastAsia="Times New Roman"/>
        </w:rPr>
        <w:t>. For the 12- and 24-month follow-up surveys, the youth will also have the option to complete the survey over the phone with a trained Mathematica interviewer. For hard-to-reach youth, trained local Mathematica staff will go into the field</w:t>
      </w:r>
      <w:r>
        <w:rPr>
          <w:rStyle w:val="FootnoteReference"/>
          <w:rFonts w:eastAsia="Times New Roman"/>
        </w:rPr>
        <w:footnoteReference w:id="7"/>
      </w:r>
      <w:r>
        <w:rPr>
          <w:rFonts w:eastAsia="Times New Roman"/>
        </w:rPr>
        <w:t xml:space="preserve"> to locate youth in-person and ask them to complete the survey either over the web or by phone. </w:t>
      </w:r>
    </w:p>
    <w:p w:rsidR="009C2AB7" w:rsidP="001E7D54" w14:paraId="79094E4B" w14:textId="77777777">
      <w:pPr>
        <w:pStyle w:val="Paragraph"/>
        <w:spacing w:after="0"/>
        <w:rPr>
          <w:rFonts w:eastAsia="Times New Roman"/>
        </w:rPr>
      </w:pPr>
    </w:p>
    <w:p w:rsidR="0034369A" w:rsidP="001E7D54" w14:paraId="25EDE090" w14:textId="0B9307C0">
      <w:pPr>
        <w:pStyle w:val="Paragraph"/>
        <w:spacing w:after="0"/>
        <w:rPr>
          <w:rFonts w:eastAsia="Times New Roman"/>
        </w:rPr>
      </w:pPr>
      <w:r>
        <w:rPr>
          <w:rFonts w:eastAsia="Times New Roman"/>
        </w:rPr>
        <w:t xml:space="preserve">To maintain updated contact information and continue to familiarize youth with the study, Mathematica </w:t>
      </w:r>
      <w:r w:rsidR="001D3ADB">
        <w:rPr>
          <w:rFonts w:eastAsia="Times New Roman"/>
        </w:rPr>
        <w:t>has been reaching out to youth via text and email asking youth to contact them if their contact information has changed</w:t>
      </w:r>
      <w:r w:rsidR="00C10B87">
        <w:rPr>
          <w:rFonts w:eastAsia="Times New Roman"/>
        </w:rPr>
        <w:t xml:space="preserve"> </w:t>
      </w:r>
      <w:r w:rsidR="00BA742B">
        <w:rPr>
          <w:rFonts w:eastAsia="Times New Roman"/>
        </w:rPr>
        <w:t xml:space="preserve">with previously approved messages (Appendix C). </w:t>
      </w:r>
      <w:r w:rsidR="001D3ADB">
        <w:rPr>
          <w:rFonts w:eastAsia="Times New Roman"/>
        </w:rPr>
        <w:t xml:space="preserve">Moving forward, Mathematica </w:t>
      </w:r>
      <w:r>
        <w:rPr>
          <w:rFonts w:eastAsia="Times New Roman"/>
        </w:rPr>
        <w:t xml:space="preserve">will </w:t>
      </w:r>
      <w:r w:rsidR="001D3ADB">
        <w:rPr>
          <w:rFonts w:eastAsia="Times New Roman"/>
        </w:rPr>
        <w:t>continue contacting you</w:t>
      </w:r>
      <w:r w:rsidR="00BA742B">
        <w:rPr>
          <w:rFonts w:eastAsia="Times New Roman"/>
        </w:rPr>
        <w:t xml:space="preserve">th </w:t>
      </w:r>
      <w:r w:rsidR="001D3ADB">
        <w:rPr>
          <w:rFonts w:eastAsia="Times New Roman"/>
        </w:rPr>
        <w:t xml:space="preserve">via </w:t>
      </w:r>
      <w:r>
        <w:rPr>
          <w:rFonts w:eastAsia="Times New Roman"/>
        </w:rPr>
        <w:t xml:space="preserve">text and email </w:t>
      </w:r>
      <w:r w:rsidR="001D3ADB">
        <w:rPr>
          <w:rFonts w:eastAsia="Times New Roman"/>
        </w:rPr>
        <w:t xml:space="preserve">at </w:t>
      </w:r>
      <w:r>
        <w:rPr>
          <w:rFonts w:eastAsia="Times New Roman"/>
        </w:rPr>
        <w:t xml:space="preserve">9, 15, 18 and 21 months after enrollment </w:t>
      </w:r>
      <w:r w:rsidR="001D3ADB">
        <w:rPr>
          <w:rFonts w:eastAsia="Times New Roman"/>
        </w:rPr>
        <w:t xml:space="preserve">asking them to provide updated contact information through the contact information requests </w:t>
      </w:r>
      <w:r>
        <w:rPr>
          <w:rFonts w:eastAsia="Times New Roman"/>
        </w:rPr>
        <w:t>(</w:t>
      </w:r>
      <w:r w:rsidR="00C84E5F">
        <w:rPr>
          <w:rFonts w:eastAsia="Times New Roman"/>
        </w:rPr>
        <w:t xml:space="preserve">see Appendix C and </w:t>
      </w:r>
      <w:r>
        <w:rPr>
          <w:rFonts w:eastAsia="Times New Roman"/>
        </w:rPr>
        <w:t>Instrument 5).</w:t>
      </w:r>
      <w:r w:rsidR="00186E1D">
        <w:rPr>
          <w:rFonts w:eastAsia="Times New Roman"/>
        </w:rPr>
        <w:t xml:space="preserve">   </w:t>
      </w:r>
    </w:p>
    <w:p w:rsidR="000F2506" w:rsidP="001E7D54" w14:paraId="7E7DE5A0" w14:textId="77777777">
      <w:pPr>
        <w:pStyle w:val="Paragraph"/>
        <w:spacing w:after="0"/>
        <w:rPr>
          <w:rFonts w:eastAsia="Times New Roman"/>
        </w:rPr>
      </w:pPr>
    </w:p>
    <w:p w:rsidR="000F2506" w:rsidP="001E7D54" w14:paraId="6EE3D786" w14:textId="751A40F7">
      <w:pPr>
        <w:pStyle w:val="Paragraph"/>
        <w:spacing w:after="0"/>
        <w:rPr>
          <w:rFonts w:eastAsia="Times New Roman"/>
        </w:rPr>
      </w:pPr>
      <w:r>
        <w:t xml:space="preserve">When enrolled, youth </w:t>
      </w:r>
      <w:r>
        <w:t xml:space="preserve">are grouped with other youth who enrolled around the same time. The group – or cluster – of youth is then used to send contact information reminders at months 9, 15, 18 and 21 after enrollment. As a separate sub-study within the broader Pathways impact evaluation, we will conduct a small, randomized experiment to understand the effectiveness of incentivizing contact information responsiveness. Within both Pathways and comparison counties, we will randomly assign each cluster of youth (youth enrolling in the same month) to either intervention (receiving $5 gift card for completing each of the 9, 15, 18 and 21 month reminders, a total of $20) or control (receiving no money for the 9 month reminder, $5 for each of the 15 and 18 month reminders and $10 for the 21 month reminder, resulting in $20). This randomized experiment will allow for a test of the effect of a $5 </w:t>
      </w:r>
      <w:r w:rsidR="00AD5FD1">
        <w:t>token of appreciation</w:t>
      </w:r>
      <w:r>
        <w:t xml:space="preserve"> at the 9 month contact information reminder period, while maintaining the goal of offering </w:t>
      </w:r>
      <w:r>
        <w:t xml:space="preserve">all youth the same overall level of </w:t>
      </w:r>
      <w:r w:rsidR="00AD5FD1">
        <w:t>tokens of appreciation</w:t>
      </w:r>
      <w:r>
        <w:t xml:space="preserve"> in the study. The random assignment of youth to condition for this </w:t>
      </w:r>
      <w:r w:rsidR="00AD5FD1">
        <w:t>token of appreciation</w:t>
      </w:r>
      <w:r>
        <w:t xml:space="preserve"> experiment will be documented within Mathematica’s </w:t>
      </w:r>
      <w:r>
        <w:t xml:space="preserve">secure </w:t>
      </w:r>
      <w:r>
        <w:t xml:space="preserve">systems. </w:t>
      </w:r>
    </w:p>
    <w:p w:rsidR="00186E1D" w:rsidP="001E7D54" w14:paraId="056CEF19" w14:textId="42C7607D">
      <w:pPr>
        <w:pStyle w:val="Paragraph"/>
        <w:spacing w:after="0"/>
      </w:pPr>
      <w:r>
        <w:rPr>
          <w:rFonts w:eastAsia="Times New Roman"/>
        </w:rPr>
        <w:t xml:space="preserve">   </w:t>
      </w:r>
    </w:p>
    <w:p w:rsidR="006F5AE4" w:rsidP="001E7D54" w14:paraId="3646130C" w14:textId="050FA852">
      <w:pPr>
        <w:pStyle w:val="Paragraph"/>
        <w:spacing w:after="0"/>
        <w:rPr>
          <w:rFonts w:eastAsia="Times New Roman"/>
        </w:rPr>
      </w:pPr>
      <w:r>
        <w:rPr>
          <w:rFonts w:eastAsia="Times New Roman"/>
        </w:rPr>
        <w:t xml:space="preserve">Mathematica will </w:t>
      </w:r>
      <w:r w:rsidR="00D65323">
        <w:rPr>
          <w:rFonts w:eastAsia="Times New Roman"/>
        </w:rPr>
        <w:t xml:space="preserve">train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ill be developed in advance of data collection and updated as needed. </w:t>
      </w:r>
      <w:r w:rsidR="00D65323">
        <w:rPr>
          <w:rFonts w:eastAsia="Times New Roman"/>
        </w:rPr>
        <w:t>Mathematica will provid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14:paraId="44B90D6F" w14:textId="77777777">
      <w:pPr>
        <w:pStyle w:val="Paragraph"/>
        <w:spacing w:after="0"/>
        <w:rPr>
          <w:rFonts w:eastAsia="Times New Roman"/>
        </w:rPr>
      </w:pPr>
    </w:p>
    <w:p w:rsidR="008E2382" w:rsidRPr="00B87962" w:rsidP="001E7D54"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00474C6F" w:rsidRPr="00323946" w:rsidP="001E7D54" w14:paraId="68110A14" w14:textId="2D6AA047">
      <w:pPr>
        <w:pStyle w:val="ParagraphContinued"/>
        <w:spacing w:before="0" w:after="0"/>
        <w:rPr>
          <w:rFonts w:eastAsia="Times New Roman" w:cstheme="minorHAnsi"/>
        </w:rPr>
      </w:pPr>
      <w:r>
        <w:rPr>
          <w:rFonts w:eastAsia="Times New Roman" w:cs="Times New Roman"/>
        </w:rPr>
        <w:t>Mathematica will conduct</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Pr>
          <w:rStyle w:val="FootnoteReference"/>
          <w:rFonts w:eastAsia="Times New Roman" w:cs="Times New Roman"/>
        </w:rPr>
        <w:footnoteReference w:id="8"/>
      </w:r>
      <w:r w:rsidR="000C42D7">
        <w:rPr>
          <w:rFonts w:eastAsia="Times New Roman" w:cs="Times New Roman"/>
        </w:rPr>
        <w:t>, and check-in calls</w:t>
      </w:r>
      <w:r>
        <w:rPr>
          <w:rFonts w:eastAsia="Times New Roman" w:cs="Times New Roman"/>
        </w:rPr>
        <w:t xml:space="preserve">. During the site visits, Mathematica will conduct one-on-one </w:t>
      </w:r>
      <w:r>
        <w:rPr>
          <w:rFonts w:eastAsia="Times New Roman" w:cs="Times New Roman"/>
        </w:rPr>
        <w:t xml:space="preserve">interviews </w:t>
      </w:r>
      <w:r w:rsidR="007B26A3">
        <w:rPr>
          <w:rFonts w:eastAsia="Times New Roman" w:cs="Times New Roman"/>
        </w:rPr>
        <w:t xml:space="preserve">with key staff </w:t>
      </w:r>
      <w:r>
        <w:rPr>
          <w:rFonts w:eastAsia="Times New Roman" w:cs="Times New Roman"/>
        </w:rPr>
        <w:t xml:space="preserve">and stakeholders,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ill be with program directors to document the current services being offered to youth and young adults. </w:t>
      </w:r>
      <w:r>
        <w:rPr>
          <w:rFonts w:eastAsia="Times New Roman" w:cs="Times New Roman"/>
        </w:rPr>
        <w:t>Focus groups will be conducted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R="007B26A3">
        <w:rPr>
          <w:rFonts w:eastAsia="Times New Roman" w:cs="Times New Roman"/>
        </w:rPr>
        <w:t xml:space="preserve"> </w:t>
      </w:r>
      <w:r w:rsidR="007B26A3">
        <w:rPr>
          <w:rFonts w:eastAsia="Times New Roman" w:cs="Times New Roman"/>
        </w:rPr>
        <w:t>s</w:t>
      </w:r>
      <w:r>
        <w:rPr>
          <w:rFonts w:eastAsia="Times New Roman" w:cs="Times New Roman"/>
        </w:rPr>
        <w:t>ite visitors will record each interview</w:t>
      </w:r>
      <w:r w:rsidR="00A56CE7">
        <w:rPr>
          <w:rFonts w:eastAsia="Times New Roman" w:cs="Times New Roman"/>
        </w:rPr>
        <w:t>, check-in,</w:t>
      </w:r>
      <w:r>
        <w:rPr>
          <w:rFonts w:eastAsia="Times New Roman" w:cs="Times New Roman"/>
        </w:rPr>
        <w:t xml:space="preserve"> and focus group for </w:t>
      </w:r>
      <w:r w:rsidRPr="00323946">
        <w:rPr>
          <w:rFonts w:eastAsia="Times New Roman" w:cstheme="minorHAnsi"/>
        </w:rPr>
        <w:t xml:space="preserve">transcription so </w:t>
      </w:r>
      <w:r w:rsidR="007B26A3">
        <w:rPr>
          <w:rFonts w:eastAsia="Times New Roman" w:cstheme="minorHAnsi"/>
        </w:rPr>
        <w:t xml:space="preserve">that </w:t>
      </w:r>
      <w:r w:rsidRPr="00323946">
        <w:rPr>
          <w:rFonts w:eastAsia="Times New Roman" w:cstheme="minorHAnsi"/>
        </w:rPr>
        <w:t xml:space="preserve">data </w:t>
      </w:r>
      <w:r w:rsidR="007B26A3">
        <w:rPr>
          <w:rFonts w:eastAsia="Times New Roman" w:cstheme="minorHAnsi"/>
        </w:rPr>
        <w:t>are</w:t>
      </w:r>
      <w:r w:rsidRPr="00323946" w:rsidR="007B26A3">
        <w:rPr>
          <w:rFonts w:eastAsia="Times New Roman" w:cstheme="minorHAnsi"/>
        </w:rPr>
        <w:t xml:space="preserve"> </w:t>
      </w:r>
      <w:r w:rsidRPr="00323946">
        <w:rPr>
          <w:rFonts w:eastAsia="Times New Roman" w:cstheme="minorHAnsi"/>
        </w:rPr>
        <w:t>collected verbatim for analysis.</w:t>
      </w:r>
      <w:r w:rsidR="000C42D7">
        <w:rPr>
          <w:rFonts w:eastAsia="Times New Roman" w:cstheme="minorHAnsi"/>
        </w:rPr>
        <w:t xml:space="preserve"> </w:t>
      </w:r>
    </w:p>
    <w:p w:rsidR="0034369A" w:rsidP="001E7D54" w14:paraId="547CEFFF" w14:textId="77777777">
      <w:pPr>
        <w:spacing w:after="0" w:line="60" w:lineRule="atLeast"/>
        <w:rPr>
          <w:rFonts w:cstheme="minorHAnsi"/>
        </w:rPr>
      </w:pPr>
    </w:p>
    <w:p w:rsidR="00474C6F" w:rsidRPr="00323946" w:rsidP="001E7D54" w14:paraId="73BEEFAD" w14:textId="1A9DCC45">
      <w:pPr>
        <w:spacing w:after="0" w:line="60" w:lineRule="atLeast"/>
        <w:rPr>
          <w:rFonts w:cstheme="minorHAnsi"/>
        </w:rPr>
      </w:pPr>
      <w:r w:rsidRPr="00323946">
        <w:rPr>
          <w:rFonts w:cstheme="minorHAnsi"/>
        </w:rPr>
        <w:t xml:space="preserve">We will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will provide training to all </w:t>
      </w:r>
      <w:r w:rsidR="000C42D7">
        <w:rPr>
          <w:rFonts w:cstheme="minorHAnsi"/>
        </w:rPr>
        <w:t xml:space="preserve">implementation 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14:paraId="7C89F4FC" w14:textId="77777777">
      <w:pPr>
        <w:autoSpaceDE w:val="0"/>
        <w:autoSpaceDN w:val="0"/>
        <w:adjustRightInd w:val="0"/>
        <w:spacing w:after="0" w:line="240" w:lineRule="atLeast"/>
        <w:rPr>
          <w:rFonts w:eastAsia="Times New Roman" w:cstheme="minorHAnsi"/>
          <w:color w:val="000000"/>
        </w:rPr>
      </w:pPr>
    </w:p>
    <w:bookmarkEnd w:id="3"/>
    <w:p w:rsidR="00D27BA1" w:rsidP="004D2E92" w14:paraId="2C6866BA" w14:textId="77777777">
      <w:pPr>
        <w:autoSpaceDE w:val="0"/>
        <w:autoSpaceDN w:val="0"/>
        <w:adjustRightInd w:val="0"/>
        <w:spacing w:after="0" w:line="240" w:lineRule="atLeast"/>
        <w:rPr>
          <w:rFonts w:eastAsia="Times New Roman" w:cstheme="minorHAnsi"/>
          <w:b/>
          <w:color w:val="000000"/>
        </w:rPr>
      </w:pPr>
    </w:p>
    <w:p w:rsidR="00A42C71" w:rsidRPr="001A59B6" w:rsidP="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00A42C71" w:rsidRPr="001A59B6" w:rsidP="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005A0C6C" w:rsidRPr="005A0C6C" w:rsidP="00C07D23"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00E963BE" w:rsidRPr="00C07D23" w:rsidP="00C07D23" w14:paraId="60E8F1EA" w14:textId="63CD39F1">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are </w:t>
      </w:r>
      <w:r w:rsidRPr="00BC1E9F">
        <w:rPr>
          <w:rFonts w:eastAsia="Times New Roman" w:cstheme="minorHAnsi"/>
          <w:color w:val="000000"/>
        </w:rPr>
        <w:t xml:space="preserve">not designed to produce statistically generalizable </w:t>
      </w:r>
      <w:r w:rsidRPr="00BC1E9F" w:rsidR="00776CBB">
        <w:rPr>
          <w:rFonts w:eastAsia="Times New Roman" w:cstheme="minorHAnsi"/>
          <w:color w:val="000000"/>
        </w:rPr>
        <w:t>findings</w:t>
      </w:r>
      <w:r w:rsidR="00EE15C2">
        <w:rPr>
          <w:rFonts w:eastAsia="Times New Roman" w:cstheme="minorHAnsi"/>
          <w:color w:val="000000"/>
        </w:rPr>
        <w:t xml:space="preserve"> – the findings will not generalize beyond the participating individuals and </w:t>
      </w:r>
      <w:r w:rsidR="00D575B7">
        <w:rPr>
          <w:rFonts w:eastAsia="Times New Roman" w:cstheme="minorHAnsi"/>
          <w:color w:val="000000"/>
        </w:rPr>
        <w:t xml:space="preserve">sites </w:t>
      </w:r>
      <w:r w:rsidR="00EE15C2">
        <w:rPr>
          <w:rFonts w:eastAsia="Times New Roman" w:cstheme="minorHAnsi"/>
          <w:color w:val="000000"/>
        </w:rPr>
        <w:t>in the study</w:t>
      </w:r>
      <w:r w:rsidR="00776CBB">
        <w:rPr>
          <w:rFonts w:eastAsia="Times New Roman" w:cstheme="minorHAnsi"/>
          <w:color w:val="000000"/>
        </w:rPr>
        <w:t xml:space="preserve">. </w:t>
      </w:r>
    </w:p>
    <w:p w:rsidR="00A42C71" w:rsidRPr="005A0C6C" w:rsidP="00A42C71"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14:paraId="5364A752" w14:textId="248A2C1B">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31635E">
        <w:rPr>
          <w:rFonts w:eastAsia="Times New Roman" w:cstheme="minorHAnsi"/>
          <w:color w:val="000000"/>
        </w:rPr>
        <w:t xml:space="preserve">; </w:t>
      </w:r>
      <w:r w:rsidR="00605D61">
        <w:rPr>
          <w:rFonts w:eastAsia="Times New Roman" w:cstheme="minorHAnsi"/>
          <w:color w:val="000000"/>
        </w:rPr>
        <w:t>85 percent response rate</w:t>
      </w:r>
      <w:r w:rsidR="004F4769">
        <w:rPr>
          <w:rFonts w:eastAsia="Times New Roman" w:cstheme="minorHAnsi"/>
          <w:color w:val="000000"/>
        </w:rPr>
        <w:t xml:space="preserve"> for Follow-up 2 (12 months)</w:t>
      </w:r>
      <w:r w:rsidR="0031635E">
        <w:rPr>
          <w:rFonts w:eastAsia="Times New Roman" w:cstheme="minorHAnsi"/>
          <w:color w:val="000000"/>
        </w:rPr>
        <w:t>;</w:t>
      </w:r>
      <w:r w:rsidR="004F4769">
        <w:rPr>
          <w:rFonts w:eastAsia="Times New Roman" w:cstheme="minorHAnsi"/>
          <w:color w:val="000000"/>
        </w:rPr>
        <w:t xml:space="preserve"> and a </w:t>
      </w:r>
      <w:r w:rsidR="00605D61">
        <w:rPr>
          <w:rFonts w:eastAsia="Times New Roman" w:cstheme="minorHAnsi"/>
          <w:color w:val="000000"/>
        </w:rPr>
        <w:t>70 percent response rate</w:t>
      </w:r>
      <w:r w:rsidR="004F4769">
        <w:rPr>
          <w:rFonts w:eastAsia="Times New Roman" w:cstheme="minorHAnsi"/>
          <w:color w:val="000000"/>
        </w:rPr>
        <w:t xml:space="preserve"> for </w:t>
      </w:r>
      <w:r w:rsidR="004F1430">
        <w:rPr>
          <w:rFonts w:eastAsia="Times New Roman" w:cstheme="minorHAnsi"/>
          <w:color w:val="000000"/>
        </w:rPr>
        <w:t>Follow-up 3 (24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r w:rsidRPr="007E7CDC" w:rsidR="007E7CDC">
        <w:rPr>
          <w:szCs w:val="24"/>
        </w:rPr>
        <w:t xml:space="preserve"> </w:t>
      </w:r>
      <w:r w:rsidRPr="00F97299" w:rsidR="007E7CDC">
        <w:rPr>
          <w:szCs w:val="24"/>
        </w:rPr>
        <w:t xml:space="preserve">For the follow-up surveys, </w:t>
      </w:r>
      <w:r w:rsidR="007E7CDC">
        <w:rPr>
          <w:szCs w:val="24"/>
        </w:rPr>
        <w:t xml:space="preserve">we </w:t>
      </w:r>
      <w:r w:rsidRPr="00F97299" w:rsidR="007E7CDC">
        <w:rPr>
          <w:szCs w:val="24"/>
        </w:rPr>
        <w:t xml:space="preserve">will conduct non-response follow-up via phone and field, as needed. </w:t>
      </w:r>
      <w:r w:rsidR="007E7CDC">
        <w:rPr>
          <w:rFonts w:eastAsia="Times New Roman" w:cstheme="minorHAnsi"/>
          <w:color w:val="000000"/>
        </w:rPr>
        <w:t>Field staff will be train</w:t>
      </w:r>
      <w:r w:rsidR="00EB3E7D">
        <w:rPr>
          <w:rFonts w:eastAsia="Times New Roman" w:cstheme="minorHAnsi"/>
          <w:color w:val="000000"/>
        </w:rPr>
        <w:t>ed</w:t>
      </w:r>
      <w:r w:rsidR="007E7CDC">
        <w:rPr>
          <w:rFonts w:eastAsia="Times New Roman" w:cstheme="minorHAnsi"/>
          <w:color w:val="000000"/>
        </w:rPr>
        <w:t xml:space="preserve"> on data collection and </w:t>
      </w:r>
      <w:r w:rsidR="00500379">
        <w:rPr>
          <w:rFonts w:eastAsia="Times New Roman" w:cstheme="minorHAnsi"/>
          <w:color w:val="000000"/>
        </w:rPr>
        <w:t>privacy</w:t>
      </w:r>
      <w:r w:rsidR="007E7CDC">
        <w:rPr>
          <w:rFonts w:eastAsia="Times New Roman" w:cstheme="minorHAnsi"/>
          <w:color w:val="000000"/>
        </w:rPr>
        <w:t xml:space="preserve"> procedures</w:t>
      </w:r>
      <w:r w:rsidR="00433317">
        <w:rPr>
          <w:rFonts w:eastAsia="Times New Roman" w:cstheme="minorHAnsi"/>
          <w:color w:val="000000"/>
        </w:rPr>
        <w:t xml:space="preserve">. These trained field </w:t>
      </w:r>
      <w:r w:rsidR="00EB3E7D">
        <w:rPr>
          <w:rFonts w:eastAsia="Times New Roman" w:cstheme="minorHAnsi"/>
          <w:color w:val="000000"/>
        </w:rPr>
        <w:t xml:space="preserve">staff </w:t>
      </w:r>
      <w:r w:rsidR="00433317">
        <w:rPr>
          <w:rFonts w:eastAsia="Times New Roman" w:cstheme="minorHAnsi"/>
          <w:color w:val="000000"/>
        </w:rPr>
        <w:t xml:space="preserve">will assist in achieving desired response rates by using </w:t>
      </w:r>
      <w:r w:rsidR="00050C68">
        <w:rPr>
          <w:rFonts w:eastAsia="Times New Roman" w:cstheme="minorHAnsi"/>
          <w:color w:val="000000"/>
        </w:rPr>
        <w:t xml:space="preserve">locating efforts to find study participants to completes their surveys.  </w:t>
      </w:r>
      <w:r w:rsidR="007E7CDC">
        <w:rPr>
          <w:rFonts w:eastAsia="Times New Roman" w:cstheme="minorHAnsi"/>
          <w:color w:val="000000"/>
        </w:rPr>
        <w:t xml:space="preserve"> </w:t>
      </w:r>
    </w:p>
    <w:p w:rsidR="00755F67" w:rsidRPr="001A59B6" w:rsidP="00A42C71" w14:paraId="08396E5F" w14:textId="77777777">
      <w:pPr>
        <w:autoSpaceDE w:val="0"/>
        <w:autoSpaceDN w:val="0"/>
        <w:adjustRightInd w:val="0"/>
        <w:spacing w:after="0" w:line="240" w:lineRule="atLeast"/>
        <w:rPr>
          <w:rFonts w:eastAsia="Times New Roman" w:cstheme="minorHAnsi"/>
          <w:color w:val="000000"/>
        </w:rPr>
      </w:pPr>
    </w:p>
    <w:p w:rsidR="00A42C71" w:rsidRPr="001A59B6" w:rsidP="00A42C71" w14:paraId="7D020F8F" w14:textId="05A7815E">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NonResponse</w:t>
      </w:r>
    </w:p>
    <w:p w:rsidR="004306E7" w:rsidP="00906EFA" w14:paraId="333D3F15" w14:textId="354486F9">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articipants will not be randomly sampled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emographics will be documented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00047030" w:rsidRPr="001A59B6" w:rsidP="00A42C71" w14:paraId="74F84F00"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2C017166"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00B86DE2" w:rsidRPr="00B86DE2" w:rsidP="00B86DE2"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will not be used to generate population estimates, either for internal use or dissemination.</w:t>
      </w:r>
      <w:r>
        <w:t xml:space="preserve"> </w:t>
      </w:r>
    </w:p>
    <w:p w:rsidR="00301F03" w:rsidP="001E7D54" w14:paraId="6C68B4E3" w14:textId="2E5EEBF8">
      <w:pPr>
        <w:autoSpaceDE w:val="0"/>
        <w:autoSpaceDN w:val="0"/>
        <w:adjustRightInd w:val="0"/>
        <w:spacing w:after="0" w:line="240" w:lineRule="atLeast"/>
        <w:rPr>
          <w:rFonts w:eastAsia="Times New Roman" w:cstheme="minorHAnsi"/>
          <w:b/>
          <w:bCs/>
          <w:color w:val="000000"/>
        </w:rPr>
      </w:pPr>
    </w:p>
    <w:p w:rsidR="00C4634A" w:rsidP="001E7D54" w14:paraId="5A6D3397" w14:textId="77777777">
      <w:pPr>
        <w:autoSpaceDE w:val="0"/>
        <w:autoSpaceDN w:val="0"/>
        <w:adjustRightInd w:val="0"/>
        <w:spacing w:after="0" w:line="240" w:lineRule="atLeast"/>
        <w:rPr>
          <w:rFonts w:eastAsia="Times New Roman" w:cstheme="minorHAnsi"/>
          <w:b/>
          <w:bCs/>
          <w:color w:val="000000"/>
        </w:rPr>
      </w:pPr>
    </w:p>
    <w:p w:rsidR="00A42C71" w:rsidRPr="001A59B6" w:rsidP="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00A42C71" w:rsidRPr="001A59B6" w:rsidP="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009F21B4" w:rsidRPr="001F0253" w:rsidP="00A42C71" w14:paraId="138BD799" w14:textId="0DD3A049">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p>
    <w:p w:rsidR="00A159A1" w:rsidP="001E7D54" w14:paraId="2D03EDCD" w14:textId="0CD87EA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ill be programmed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Pr="008F5EAC">
        <w:rPr>
          <w:rFonts w:asciiTheme="minorHAnsi" w:hAnsiTheme="minorHAnsi" w:cstheme="minorHAnsi"/>
          <w:bCs/>
          <w:color w:val="000000"/>
          <w:sz w:val="22"/>
          <w:szCs w:val="22"/>
        </w:rPr>
        <w:t xml:space="preserve">will be </w:t>
      </w:r>
      <w:r w:rsidRPr="008F5EAC" w:rsidR="00376527">
        <w:rPr>
          <w:rFonts w:asciiTheme="minorHAnsi" w:hAnsiTheme="minorHAnsi" w:cstheme="minorHAnsi"/>
          <w:bCs/>
          <w:color w:val="000000"/>
          <w:sz w:val="22"/>
          <w:szCs w:val="22"/>
        </w:rPr>
        <w:t>programmed in</w:t>
      </w:r>
      <w:r w:rsidRPr="008F5EAC">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will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the data are submitted.</w:t>
      </w:r>
      <w:r w:rsidRPr="008F5EAC">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Surveys completed over the phone will be completed with trained Mathematica staff</w:t>
      </w:r>
      <w:r w:rsidR="00DB2B7C">
        <w:rPr>
          <w:rFonts w:asciiTheme="minorHAnsi" w:hAnsiTheme="minorHAnsi" w:cstheme="minorHAnsi"/>
          <w:bCs/>
          <w:color w:val="000000"/>
          <w:sz w:val="22"/>
          <w:szCs w:val="22"/>
        </w:rPr>
        <w:t>, who will</w:t>
      </w:r>
      <w:r w:rsidRPr="008F5EAC" w:rsidR="007F5C46">
        <w:rPr>
          <w:rFonts w:asciiTheme="minorHAnsi" w:hAnsiTheme="minorHAnsi" w:cstheme="minorHAnsi"/>
          <w:bCs/>
          <w:color w:val="000000"/>
          <w:sz w:val="22"/>
          <w:szCs w:val="22"/>
        </w:rPr>
        <w:t xml:space="preserve"> 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0022799A" w:rsidRPr="008F5EAC" w:rsidP="001E7D54" w14:paraId="687ECA97" w14:textId="77777777">
      <w:pPr>
        <w:pStyle w:val="NormalSS"/>
        <w:spacing w:after="0"/>
        <w:ind w:firstLine="0"/>
        <w:rPr>
          <w:rFonts w:asciiTheme="minorHAnsi" w:hAnsiTheme="minorHAnsi" w:cstheme="minorHAnsi"/>
          <w:sz w:val="22"/>
          <w:szCs w:val="22"/>
        </w:rPr>
      </w:pPr>
    </w:p>
    <w:p w:rsidR="009F21B4" w:rsidP="001E7D54" w14:paraId="6704401A" w14:textId="63A8C532">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 xml:space="preserve">of responses have been received, we will conduct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ill be conducted </w:t>
      </w:r>
      <w:r w:rsidR="003A329E">
        <w:rPr>
          <w:rFonts w:cstheme="minorHAnsi"/>
        </w:rPr>
        <w:t>throughout the study</w:t>
      </w:r>
      <w:r w:rsidRPr="008F5EAC" w:rsidR="003A329E">
        <w:rPr>
          <w:rFonts w:cstheme="minorHAnsi"/>
        </w:rPr>
        <w:t xml:space="preserve">. </w:t>
      </w:r>
    </w:p>
    <w:p w:rsidR="00271002" w:rsidP="001E7D54" w14:paraId="057544F5" w14:textId="77777777">
      <w:pPr>
        <w:spacing w:after="0" w:line="240" w:lineRule="auto"/>
        <w:rPr>
          <w:rFonts w:eastAsia="Times New Roman"/>
          <w:color w:val="212121"/>
        </w:rPr>
      </w:pPr>
    </w:p>
    <w:p w:rsidR="00F92791" w:rsidP="001E7D54" w14:paraId="3AF6F3CD" w14:textId="4A7F01CF">
      <w:pPr>
        <w:spacing w:after="0" w:line="240" w:lineRule="auto"/>
        <w:rPr>
          <w:rFonts w:eastAsia="Times New Roman"/>
          <w:color w:val="212121"/>
        </w:rPr>
      </w:pPr>
      <w:r>
        <w:rPr>
          <w:rFonts w:eastAsia="Times New Roman"/>
          <w:color w:val="212121"/>
        </w:rPr>
        <w:t>The study participants will not be randomly sampled.  In addition, the findings from this study are not intended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eights and we will not estimate sampling error.  However, we will estimate the standard error of the impact estimate, as described in the Data Analysis section below.</w:t>
      </w:r>
    </w:p>
    <w:p w:rsidR="0022799A" w:rsidP="001E7D54" w14:paraId="6C1F316B" w14:textId="77777777">
      <w:pPr>
        <w:pStyle w:val="Paragraph"/>
        <w:spacing w:after="0"/>
        <w:rPr>
          <w:i/>
          <w:iCs/>
        </w:rPr>
      </w:pPr>
    </w:p>
    <w:p w:rsidR="009F21B4" w:rsidRPr="001F0253" w:rsidP="00906EFA" w14:paraId="7F696B25" w14:textId="73A06A69">
      <w:pPr>
        <w:pStyle w:val="Paragraph"/>
        <w:spacing w:after="60"/>
        <w:rPr>
          <w:i/>
        </w:rPr>
      </w:pPr>
      <w:r w:rsidRPr="001F0253">
        <w:rPr>
          <w:i/>
        </w:rPr>
        <w:t>Implementation Study</w:t>
      </w:r>
    </w:p>
    <w:p w:rsidR="00C82D28" w:rsidP="00906EFA"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14:paraId="43AA4EF6" w14:textId="77777777">
      <w:pPr>
        <w:pStyle w:val="Paragraph"/>
        <w:spacing w:after="0"/>
      </w:pPr>
    </w:p>
    <w:p w:rsidR="00401204" w:rsidP="00906EFA"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w:t>
      </w:r>
      <w:r w:rsidR="0075145E">
        <w:t xml:space="preserve"> </w:t>
      </w:r>
    </w:p>
    <w:p w:rsidR="0022799A" w:rsidP="00906EFA" w14:paraId="4E3867F0" w14:textId="77777777">
      <w:pPr>
        <w:pStyle w:val="Paragraph"/>
        <w:spacing w:after="0"/>
      </w:pPr>
    </w:p>
    <w:p w:rsidR="00E95612" w:rsidRPr="00D042AE" w:rsidP="00EC1F58" w14:paraId="6F345275" w14:textId="12AAF975">
      <w:pPr>
        <w:pStyle w:val="Paragraph"/>
        <w:spacing w:after="0"/>
      </w:pPr>
      <w:r>
        <w:t xml:space="preserve">Information from the check-ins will be used to describe services offered to youth and young adults. We will not use CFIR to code the data. </w:t>
      </w:r>
      <w:r w:rsidR="0075145E">
        <w:t xml:space="preserve"> </w:t>
      </w:r>
    </w:p>
    <w:p w:rsidR="00A42C71" w:rsidRPr="001A59B6" w:rsidP="00A42C71" w14:paraId="1F57B3E9" w14:textId="77777777">
      <w:pPr>
        <w:autoSpaceDE w:val="0"/>
        <w:autoSpaceDN w:val="0"/>
        <w:adjustRightInd w:val="0"/>
        <w:spacing w:after="0" w:line="240" w:lineRule="atLeast"/>
        <w:rPr>
          <w:rFonts w:eastAsia="Times New Roman" w:cstheme="minorHAnsi"/>
          <w:bCs/>
          <w:color w:val="000000"/>
        </w:rPr>
      </w:pPr>
    </w:p>
    <w:p w:rsidR="00A42C71" w:rsidRPr="001A59B6" w:rsidP="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003C32A9" w:rsidRPr="001F0253" w:rsidP="00320E87" w14:paraId="02881823" w14:textId="77777777">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r w:rsidRPr="001F0253" w:rsidR="0011061F">
        <w:rPr>
          <w:rFonts w:eastAsia="Times New Roman" w:cstheme="minorHAnsi"/>
          <w:bCs/>
          <w:i/>
          <w:color w:val="000000"/>
        </w:rPr>
        <w:t xml:space="preserve"> </w:t>
      </w:r>
    </w:p>
    <w:p w:rsidR="0011061F" w:rsidP="003C32A9" w14:paraId="41DA92A9" w14:textId="5334ABCA">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w:t>
      </w:r>
      <w:r w:rsidR="00D575B7">
        <w:rPr>
          <w:rFonts w:eastAsia="Calibri"/>
        </w:rPr>
        <w:t xml:space="preserve">site </w:t>
      </w:r>
      <w:r>
        <w:rPr>
          <w:rFonts w:eastAsia="Calibri"/>
        </w:rPr>
        <w:t xml:space="preserve">level and our analyses will be conducted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003C32A9" w:rsidRPr="003C32A9" w:rsidP="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4D2E92" w14:paraId="1EA90433" w14:textId="13D78477">
      <w:pPr>
        <w:pStyle w:val="Paragraph"/>
        <w:spacing w:after="24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be diluted because it could include youth assigned to the treatment group (</w:t>
      </w:r>
      <w:r>
        <w:rPr>
          <w:rFonts w:eastAsia="Calibri"/>
        </w:rPr>
        <w:t>that is,</w:t>
      </w:r>
      <w:r w:rsidRPr="002C3446">
        <w:rPr>
          <w:rFonts w:eastAsia="Calibri"/>
        </w:rPr>
        <w:t xml:space="preserve"> in a treatment </w:t>
      </w:r>
      <w:r w:rsidR="00D575B7">
        <w:rPr>
          <w:rFonts w:eastAsia="Calibri"/>
        </w:rPr>
        <w:t>site</w:t>
      </w:r>
      <w:r w:rsidRPr="002C3446">
        <w:rPr>
          <w:rFonts w:eastAsia="Calibri"/>
        </w:rPr>
        <w:t xml:space="preserve">)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is calculated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4D2E92" w14:paraId="3384B90F" w14:textId="22361B47">
      <w:pPr>
        <w:pStyle w:val="ParagraphContinued"/>
        <w:spacing w:before="0"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Given that the sample for the subgroup analyses in 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interaction models), then use an </w:t>
      </w:r>
      <w:r w:rsidRPr="001118ED">
        <w:rPr>
          <w:rFonts w:eastAsia="Calibri"/>
          <w:i/>
          <w:iCs/>
        </w:rPr>
        <w:t>F</w:t>
      </w:r>
      <w:r>
        <w:rPr>
          <w:rFonts w:eastAsia="Calibri"/>
        </w:rPr>
        <w:t xml:space="preserve">-test to assess whether the subgroup differences are statistically significant. </w:t>
      </w:r>
    </w:p>
    <w:p w:rsidR="0022799A" w:rsidRPr="00906EFA" w:rsidP="00906EFA" w14:paraId="4882E3C0" w14:textId="77777777">
      <w:pPr>
        <w:pStyle w:val="Paragraph"/>
        <w:spacing w:after="0"/>
      </w:pPr>
    </w:p>
    <w:p w:rsidR="001B23DD" w:rsidP="00906EFA"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whether features of Pathways implementation influences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r w:rsidR="00776CBB">
        <w:rPr>
          <w:rFonts w:eastAsia="Calibri"/>
        </w:rPr>
        <w:t xml:space="preserve">Pathways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 xml:space="preserve">duration of regular case management meetings, (2) the types of goals that youth choose and the </w:t>
      </w:r>
      <w:r>
        <w:rPr>
          <w:rFonts w:eastAsia="Calibri"/>
        </w:rPr>
        <w:t>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14:paraId="355BF90A" w14:textId="77777777">
      <w:pPr>
        <w:pStyle w:val="Paragraph"/>
        <w:spacing w:after="0"/>
        <w:rPr>
          <w:rFonts w:eastAsia="Calibri"/>
        </w:rPr>
      </w:pPr>
    </w:p>
    <w:p w:rsidR="001B23DD" w:rsidP="00EC1F58"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id="4" w:name="_Hlk45624264"/>
      <w:r w:rsidRPr="00E31C03">
        <w:rPr>
          <w:rFonts w:eastAsia="Calibri"/>
        </w:rPr>
        <w:t xml:space="preserve">Bayesian presentation of the findings. </w:t>
      </w:r>
      <w:bookmarkEnd w:id="4"/>
      <w:r w:rsidRPr="00E31C03">
        <w:rPr>
          <w:rFonts w:eastAsia="Calibri"/>
        </w:rPr>
        <w:t>We will report the Bayesian posterior probability</w:t>
      </w:r>
      <w:r>
        <w:rPr>
          <w:rFonts w:eastAsia="Calibri"/>
        </w:rPr>
        <w:t>—</w:t>
      </w:r>
      <w:bookmarkStart w:id="5" w:name="_Hlk45624279"/>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5"/>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The approach we recommend is described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0022799A" w:rsidRPr="00EC1F58" w:rsidP="00EC1F58" w14:paraId="26F1EE1D" w14:textId="77777777">
      <w:pPr>
        <w:pStyle w:val="Paragraph"/>
        <w:spacing w:after="0"/>
      </w:pPr>
    </w:p>
    <w:p w:rsidR="001B23DD" w:rsidP="00EC1F58" w14:paraId="23F10FB3" w14:textId="65CCCC78">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352350" w:rsidP="00EC1F58" w14:paraId="7CCD0B5B" w14:textId="4D89944F">
      <w:pPr>
        <w:pStyle w:val="Paragraph"/>
        <w:spacing w:after="0"/>
        <w:rPr>
          <w:rFonts w:eastAsia="Calibri"/>
        </w:rPr>
      </w:pPr>
    </w:p>
    <w:p w:rsidR="00352350" w:rsidP="00EC1F58" w14:paraId="320B8805" w14:textId="4784576F">
      <w:pPr>
        <w:pStyle w:val="Paragraph"/>
        <w:spacing w:after="0"/>
        <w:rPr>
          <w:rFonts w:eastAsia="Calibri"/>
        </w:rPr>
      </w:pPr>
      <w:r>
        <w:rPr>
          <w:rFonts w:eastAsia="Calibri"/>
        </w:rPr>
        <w:t xml:space="preserve">To understand the effectiveness of a $5 token of appreciation for updated contact information, we will compare the response rates for the contact information requests across the youth assigned to receive the </w:t>
      </w:r>
      <w:r w:rsidR="00AD5FD1">
        <w:rPr>
          <w:rFonts w:eastAsia="Calibri"/>
        </w:rPr>
        <w:t>token of appreciation</w:t>
      </w:r>
      <w:r>
        <w:rPr>
          <w:rFonts w:eastAsia="Calibri"/>
        </w:rPr>
        <w:t xml:space="preserve"> at 9 months against those youth who did not receive the </w:t>
      </w:r>
      <w:r w:rsidR="00AD5FD1">
        <w:rPr>
          <w:rFonts w:eastAsia="Calibri"/>
        </w:rPr>
        <w:t>token of appreciation</w:t>
      </w:r>
      <w:r>
        <w:rPr>
          <w:rFonts w:eastAsia="Calibri"/>
        </w:rPr>
        <w:t>.</w:t>
      </w:r>
    </w:p>
    <w:p w:rsidR="00352350" w:rsidP="00EC1F58" w14:paraId="67F625E9" w14:textId="77777777">
      <w:pPr>
        <w:pStyle w:val="Paragraph"/>
        <w:spacing w:after="0"/>
        <w:rPr>
          <w:rFonts w:eastAsia="Calibri"/>
        </w:rPr>
      </w:pPr>
    </w:p>
    <w:p w:rsidR="001B23DD" w:rsidRPr="006E2BC8" w:rsidP="001B23DD" w14:paraId="6ECCCA55" w14:textId="523566D2">
      <w:pPr>
        <w:autoSpaceDE w:val="0"/>
        <w:autoSpaceDN w:val="0"/>
        <w:adjustRightInd w:val="0"/>
        <w:spacing w:after="0" w:line="240" w:lineRule="atLeast"/>
        <w:rPr>
          <w:rFonts w:eastAsia="Calibri" w:cstheme="minorHAnsi"/>
        </w:rPr>
      </w:pPr>
      <w:r w:rsidRPr="006E2BC8">
        <w:rPr>
          <w:rFonts w:eastAsia="Calibri" w:cstheme="minorHAnsi"/>
        </w:rPr>
        <w:t xml:space="preserve">The design and analytic approach for this study </w:t>
      </w:r>
      <w:r w:rsidR="00DD538B">
        <w:rPr>
          <w:rFonts w:eastAsia="Calibri" w:cstheme="minorHAnsi"/>
        </w:rPr>
        <w:t xml:space="preserve">was </w:t>
      </w:r>
      <w:r w:rsidRPr="006E2BC8">
        <w:rPr>
          <w:rFonts w:eastAsia="Calibri" w:cstheme="minorHAnsi"/>
        </w:rPr>
        <w:t>registered at</w:t>
      </w:r>
      <w:r w:rsidR="00DD538B">
        <w:rPr>
          <w:rFonts w:eastAsia="Calibri" w:cstheme="minorHAnsi"/>
        </w:rPr>
        <w:t xml:space="preserve"> </w:t>
      </w:r>
      <w:r w:rsidRPr="003367E0" w:rsidR="00DD538B">
        <w:rPr>
          <w:rFonts w:cstheme="minorHAnsi"/>
          <w:color w:val="000000"/>
        </w:rPr>
        <w:t>the Open Science Framework</w:t>
      </w:r>
      <w:r w:rsidR="00DD538B">
        <w:rPr>
          <w:rFonts w:cstheme="minorHAnsi"/>
          <w:color w:val="000000"/>
        </w:rPr>
        <w:t xml:space="preserve"> (OSF)</w:t>
      </w:r>
      <w:r w:rsidRPr="003367E0" w:rsidR="00DD538B">
        <w:rPr>
          <w:rFonts w:cstheme="minorHAnsi"/>
          <w:color w:val="000000"/>
        </w:rPr>
        <w:t xml:space="preserve"> under the title </w:t>
      </w:r>
      <w:hyperlink r:id="rId9" w:tgtFrame="_blank" w:history="1">
        <w:r w:rsidRPr="003367E0" w:rsidR="00DD538B">
          <w:rPr>
            <w:rStyle w:val="Hyperlink"/>
            <w:rFonts w:cstheme="minorHAnsi"/>
            <w:color w:val="336A90"/>
          </w:rPr>
          <w:t>YARH-3: Building Capacity to Evaluate Interventions for Youth/Young Adults with Child Welfare Involvement At-Risk of Homelessness - Summative Evaluation</w:t>
        </w:r>
      </w:hyperlink>
      <w:r w:rsidRPr="006E2BC8">
        <w:rPr>
          <w:rFonts w:eastAsia="Calibri" w:cstheme="minorHAnsi"/>
        </w:rPr>
        <w:t>.</w:t>
      </w:r>
    </w:p>
    <w:p w:rsidR="00057C97" w:rsidP="001B23DD" w14:paraId="3121FA55" w14:textId="0CCB8769">
      <w:pPr>
        <w:autoSpaceDE w:val="0"/>
        <w:autoSpaceDN w:val="0"/>
        <w:adjustRightInd w:val="0"/>
        <w:spacing w:after="0" w:line="240" w:lineRule="atLeast"/>
        <w:rPr>
          <w:rFonts w:eastAsia="Calibri"/>
        </w:rPr>
      </w:pPr>
    </w:p>
    <w:p w:rsidR="00057C97" w:rsidRPr="00963EC6" w:rsidP="00963EC6" w14:paraId="7716839C" w14:textId="398E7C32">
      <w:pPr>
        <w:autoSpaceDE w:val="0"/>
        <w:autoSpaceDN w:val="0"/>
        <w:adjustRightInd w:val="0"/>
        <w:spacing w:after="60" w:line="240" w:lineRule="atLeast"/>
        <w:rPr>
          <w:rFonts w:eastAsia="Times New Roman" w:cstheme="minorHAnsi"/>
          <w:bCs/>
          <w:i/>
          <w:color w:val="000000"/>
        </w:rPr>
      </w:pPr>
      <w:r w:rsidRPr="00963EC6">
        <w:rPr>
          <w:rFonts w:eastAsia="Times New Roman" w:cstheme="minorHAnsi"/>
          <w:bCs/>
          <w:i/>
          <w:color w:val="000000"/>
        </w:rPr>
        <w:t>Power analysis: Sample size and Minimum Detectable Impacts</w:t>
      </w:r>
    </w:p>
    <w:p w:rsidR="00057C97" w:rsidRPr="006F5078" w:rsidP="004D2E92" w14:paraId="779144AA" w14:textId="7B682795">
      <w:pPr>
        <w:pStyle w:val="ParagraphContinued"/>
        <w:spacing w:before="0" w:after="240"/>
        <w:rPr>
          <w:rFonts w:eastAsia="Calibri"/>
        </w:rPr>
      </w:pPr>
      <w:r w:rsidRPr="006F5078">
        <w:rPr>
          <w:rFonts w:eastAsia="Calibri"/>
        </w:rPr>
        <w:t xml:space="preserve">One of the goals of the impact </w:t>
      </w:r>
      <w:r>
        <w:rPr>
          <w:rFonts w:eastAsia="Calibri"/>
        </w:rPr>
        <w:t>study</w:t>
      </w:r>
      <w:r w:rsidRPr="006F5078">
        <w:rPr>
          <w:rFonts w:eastAsia="Calibri"/>
        </w:rPr>
        <w:t xml:space="preserve"> is to detect statistically significant impacts on youth outcomes, assuming that the comprehensive service model being tested is truly effective. We calculated the minimum detectable impact (MDI) and the minimum detectable effect size (MDES) for the proposed study, assuming the goal is to have 80 percent power and a two-tailed hypothesis test with </w:t>
      </w:r>
      <w:r w:rsidRPr="006F5078">
        <w:rPr>
          <w:rFonts w:ascii="Symbol" w:eastAsia="Calibri" w:hAnsi="Symbol"/>
        </w:rPr>
        <w:sym w:font="Symbol" w:char="F061"/>
      </w:r>
      <w:r w:rsidRPr="006F5078">
        <w:rPr>
          <w:rFonts w:eastAsia="Calibri"/>
        </w:rPr>
        <w:t xml:space="preserve"> = 0.05.</w:t>
      </w:r>
    </w:p>
    <w:p w:rsidR="00057C97" w:rsidRPr="006F5078" w:rsidP="004D2E92" w14:paraId="1B042379" w14:textId="7849C6B0">
      <w:pPr>
        <w:pStyle w:val="Paragraph"/>
        <w:spacing w:after="0"/>
        <w:rPr>
          <w:rFonts w:eastAsia="Calibri"/>
        </w:rPr>
      </w:pPr>
      <w:r w:rsidRPr="006F5078">
        <w:rPr>
          <w:rFonts w:eastAsia="Calibri"/>
        </w:rPr>
        <w:t>We present MDIs and MDESs for two outcome categories: (1) a continuous outcome such as readiness for independence, based on ratings obtained from a survey</w:t>
      </w:r>
      <w:r>
        <w:rPr>
          <w:rFonts w:eastAsia="Calibri"/>
        </w:rPr>
        <w:t>;</w:t>
      </w:r>
      <w:r w:rsidRPr="006F5078">
        <w:rPr>
          <w:rFonts w:eastAsia="Calibri"/>
        </w:rPr>
        <w:t xml:space="preserve"> and (2) a dichotomous indicator of the incidence of an outcome, such as an episode of homelessness or a diagnosis of clinical depression</w:t>
      </w:r>
      <w:r w:rsidRPr="006F5078">
        <w:t xml:space="preserve">, </w:t>
      </w:r>
      <w:r w:rsidRPr="006F5078">
        <w:rPr>
          <w:rFonts w:eastAsia="Calibri"/>
        </w:rPr>
        <w:t xml:space="preserve">based on either survey or administrative data. </w:t>
      </w:r>
      <w:r>
        <w:rPr>
          <w:rFonts w:eastAsia="Calibri"/>
        </w:rPr>
        <w:t xml:space="preserve">See </w:t>
      </w:r>
      <w:r w:rsidRPr="006F5078">
        <w:rPr>
          <w:rFonts w:eastAsia="Calibri"/>
        </w:rPr>
        <w:t xml:space="preserve">Table </w:t>
      </w:r>
      <w:r w:rsidR="00963EC6">
        <w:rPr>
          <w:rFonts w:eastAsia="Calibri"/>
        </w:rPr>
        <w:t>B.2</w:t>
      </w:r>
      <w:r w:rsidRPr="006F5078">
        <w:rPr>
          <w:rFonts w:eastAsia="Calibri"/>
        </w:rPr>
        <w:t xml:space="preserve"> </w:t>
      </w:r>
      <w:r>
        <w:rPr>
          <w:rFonts w:eastAsia="Calibri"/>
        </w:rPr>
        <w:t>for</w:t>
      </w:r>
      <w:r w:rsidRPr="006F5078">
        <w:rPr>
          <w:rFonts w:eastAsia="Calibri"/>
        </w:rPr>
        <w:t xml:space="preserve"> examples of MDIs and MDESs for </w:t>
      </w:r>
      <w:r>
        <w:rPr>
          <w:rFonts w:eastAsia="Calibri"/>
        </w:rPr>
        <w:t xml:space="preserve">these two outcome measures at </w:t>
      </w:r>
      <w:r w:rsidRPr="006F5078">
        <w:rPr>
          <w:rFonts w:eastAsia="Calibri"/>
        </w:rPr>
        <w:t xml:space="preserve">the immediate post-test and </w:t>
      </w:r>
      <w:r>
        <w:rPr>
          <w:rFonts w:eastAsia="Calibri"/>
        </w:rPr>
        <w:t xml:space="preserve">at </w:t>
      </w:r>
      <w:r w:rsidRPr="006F5078">
        <w:rPr>
          <w:rFonts w:eastAsia="Calibri"/>
        </w:rPr>
        <w:t xml:space="preserve">the long-term follow-up. </w:t>
      </w:r>
    </w:p>
    <w:p w:rsidR="00057C97" w:rsidRPr="006F5078" w:rsidP="00057C97" w14:paraId="08D19A39" w14:textId="77777777">
      <w:pPr>
        <w:pStyle w:val="H4"/>
        <w:numPr>
          <w:ilvl w:val="0"/>
          <w:numId w:val="43"/>
        </w:numPr>
        <w:ind w:left="450" w:hanging="450"/>
        <w:rPr>
          <w:rFonts w:eastAsia="Calibri"/>
        </w:rPr>
      </w:pPr>
      <w:r w:rsidRPr="006F5078">
        <w:rPr>
          <w:rFonts w:eastAsia="Calibri"/>
        </w:rPr>
        <w:t>Colorado inputs and MDIs</w:t>
      </w:r>
    </w:p>
    <w:p w:rsidR="00057C97" w:rsidP="00057C97" w14:paraId="6C163833" w14:textId="79D5F9CE">
      <w:pPr>
        <w:pStyle w:val="ParagraphContinued"/>
        <w:rPr>
          <w:rFonts w:eastAsia="Calibri"/>
          <w:i/>
        </w:rPr>
      </w:pPr>
      <w:r w:rsidRPr="00530913">
        <w:rPr>
          <w:rFonts w:eastAsia="Calibri"/>
        </w:rPr>
        <w:t xml:space="preserve">As inputs for this calculation, we assumed an expected sample enrollment of </w:t>
      </w:r>
      <w:r w:rsidR="00E13D76">
        <w:rPr>
          <w:rFonts w:eastAsia="Calibri"/>
        </w:rPr>
        <w:t>700</w:t>
      </w:r>
      <w:r w:rsidRPr="00530913">
        <w:rPr>
          <w:rFonts w:eastAsia="Calibri"/>
        </w:rPr>
        <w:t xml:space="preserve"> youth. Among these youth, we expected an </w:t>
      </w:r>
      <w:r w:rsidRPr="00F905FB">
        <w:rPr>
          <w:rFonts w:eastAsia="Calibri"/>
        </w:rPr>
        <w:t>8</w:t>
      </w:r>
      <w:r w:rsidR="00E13D76">
        <w:rPr>
          <w:rFonts w:eastAsia="Calibri"/>
        </w:rPr>
        <w:t>5</w:t>
      </w:r>
      <w:r w:rsidRPr="00F905FB">
        <w:rPr>
          <w:rFonts w:eastAsia="Calibri"/>
        </w:rPr>
        <w:t xml:space="preserve"> percent response rate from baseline to the </w:t>
      </w:r>
      <w:r w:rsidR="00726911">
        <w:rPr>
          <w:rFonts w:eastAsia="Calibri"/>
        </w:rPr>
        <w:t>12-month</w:t>
      </w:r>
      <w:r w:rsidRPr="00F905FB">
        <w:rPr>
          <w:rFonts w:eastAsia="Calibri"/>
        </w:rPr>
        <w:t xml:space="preserve"> follow-up (an effective sample size of </w:t>
      </w:r>
      <w:r w:rsidR="00E13D76">
        <w:rPr>
          <w:rFonts w:eastAsia="Calibri"/>
        </w:rPr>
        <w:t>595</w:t>
      </w:r>
      <w:r w:rsidRPr="00217143">
        <w:rPr>
          <w:rFonts w:eastAsia="Calibri"/>
        </w:rPr>
        <w:t xml:space="preserve"> youth). </w:t>
      </w:r>
      <w:r w:rsidRPr="00D86490">
        <w:rPr>
          <w:rFonts w:eastAsia="Calibri"/>
        </w:rPr>
        <w:t>In addition,</w:t>
      </w:r>
      <w:r>
        <w:rPr>
          <w:rFonts w:eastAsia="Calibri"/>
        </w:rPr>
        <w:t xml:space="preserve"> we expected a 70 percent response rate for the longer-term follow-up</w:t>
      </w:r>
      <w:r w:rsidR="00E13D76">
        <w:rPr>
          <w:rFonts w:eastAsia="Calibri"/>
        </w:rPr>
        <w:t xml:space="preserve"> (24-month follow-up)</w:t>
      </w:r>
      <w:r>
        <w:rPr>
          <w:rFonts w:eastAsia="Calibri"/>
        </w:rPr>
        <w:t>, for an effective sample of 4</w:t>
      </w:r>
      <w:r w:rsidR="00E13D76">
        <w:rPr>
          <w:rFonts w:eastAsia="Calibri"/>
        </w:rPr>
        <w:t>90</w:t>
      </w:r>
      <w:r>
        <w:rPr>
          <w:rFonts w:eastAsia="Calibri"/>
        </w:rPr>
        <w:t xml:space="preserve"> youth. Therefore, we will primarily focus our power calculations on the immediate post-test estimates of program effectiveness at 12 months, because this will be our largest and most powerful test of the full dose of Pathways. </w:t>
      </w:r>
    </w:p>
    <w:p w:rsidR="00057C97" w:rsidRPr="006D704C" w:rsidP="004D2E92" w14:paraId="2B76DEE9" w14:textId="3860D666">
      <w:pPr>
        <w:pStyle w:val="Paragraph"/>
        <w:spacing w:after="0"/>
        <w:rPr>
          <w:rFonts w:eastAsia="Calibri"/>
          <w:i/>
        </w:rPr>
      </w:pPr>
      <w:r w:rsidRPr="006D704C">
        <w:rPr>
          <w:rFonts w:eastAsia="Calibri"/>
        </w:rPr>
        <w:t xml:space="preserve">Focusing on the </w:t>
      </w:r>
      <w:r w:rsidR="00726911">
        <w:rPr>
          <w:rFonts w:eastAsia="Calibri"/>
        </w:rPr>
        <w:t>12-month follow-up</w:t>
      </w:r>
      <w:r w:rsidRPr="006D704C">
        <w:rPr>
          <w:rFonts w:eastAsia="Calibri"/>
        </w:rPr>
        <w:t>, the MDES is 0.</w:t>
      </w:r>
      <w:r>
        <w:rPr>
          <w:rFonts w:eastAsia="Calibri"/>
        </w:rPr>
        <w:t>2</w:t>
      </w:r>
      <w:r w:rsidR="00E13D76">
        <w:rPr>
          <w:rFonts w:eastAsia="Calibri"/>
        </w:rPr>
        <w:t>5</w:t>
      </w:r>
      <w:r>
        <w:rPr>
          <w:rFonts w:eastAsia="Calibri"/>
        </w:rPr>
        <w:t xml:space="preserve"> </w:t>
      </w:r>
      <w:r w:rsidRPr="006D704C">
        <w:rPr>
          <w:rFonts w:eastAsia="Calibri"/>
        </w:rPr>
        <w:t>standard deviations for continuous variables and 0.</w:t>
      </w:r>
      <w:r w:rsidR="00E13D76">
        <w:rPr>
          <w:rFonts w:eastAsia="Calibri"/>
        </w:rPr>
        <w:t>28</w:t>
      </w:r>
      <w:r>
        <w:rPr>
          <w:rFonts w:eastAsia="Calibri"/>
        </w:rPr>
        <w:t xml:space="preserve"> </w:t>
      </w:r>
      <w:r w:rsidRPr="006D704C">
        <w:rPr>
          <w:rFonts w:eastAsia="Calibri"/>
        </w:rPr>
        <w:t xml:space="preserve">standard deviations for dichotomous outcomes. For dichotomous outcomes, MDIs are </w:t>
      </w:r>
      <w:r>
        <w:rPr>
          <w:rFonts w:eastAsia="Calibri"/>
        </w:rPr>
        <w:t>1</w:t>
      </w:r>
      <w:r w:rsidR="00E13D76">
        <w:rPr>
          <w:rFonts w:eastAsia="Calibri"/>
        </w:rPr>
        <w:t>1</w:t>
      </w:r>
      <w:r>
        <w:rPr>
          <w:rFonts w:eastAsia="Calibri"/>
        </w:rPr>
        <w:t xml:space="preserve"> </w:t>
      </w:r>
      <w:r w:rsidRPr="006D704C">
        <w:rPr>
          <w:rFonts w:eastAsia="Calibri"/>
        </w:rPr>
        <w:t xml:space="preserve">percentage points (PP) relative to a 20 percent (or 80 percent) comparison group prevalence rate, or </w:t>
      </w:r>
      <w:r>
        <w:rPr>
          <w:rFonts w:eastAsia="Calibri"/>
        </w:rPr>
        <w:t>1</w:t>
      </w:r>
      <w:r w:rsidR="00E13D76">
        <w:rPr>
          <w:rFonts w:eastAsia="Calibri"/>
        </w:rPr>
        <w:t>4</w:t>
      </w:r>
      <w:r>
        <w:rPr>
          <w:rFonts w:eastAsia="Calibri"/>
        </w:rPr>
        <w:t xml:space="preserve"> </w:t>
      </w:r>
      <w:r w:rsidRPr="006D704C">
        <w:rPr>
          <w:rFonts w:eastAsia="Calibri"/>
        </w:rPr>
        <w:t xml:space="preserve">PP relative to a 40 percent (or 60 percent) comparison group prevalence rate. </w:t>
      </w:r>
    </w:p>
    <w:p w:rsidR="00BB706B" w:rsidRPr="004D2E92" w:rsidP="004D2E92" w14:paraId="4441DBAF" w14:textId="2D95B30C">
      <w:pPr>
        <w:pStyle w:val="TableFootnote"/>
        <w:spacing w:before="0" w:after="0"/>
        <w:rPr>
          <w:rFonts w:eastAsia="Calibri" w:asciiTheme="minorHAnsi" w:hAnsiTheme="minorHAnsi" w:cstheme="minorHAnsi"/>
        </w:rPr>
      </w:pPr>
    </w:p>
    <w:p w:rsidR="00BB706B" w:rsidRPr="004D2E92" w:rsidP="00BB706B" w14:paraId="795F27D3" w14:textId="77777777">
      <w:pPr>
        <w:pStyle w:val="TableTitle"/>
        <w:rPr>
          <w:rFonts w:eastAsia="Calibri" w:asciiTheme="minorHAnsi" w:hAnsiTheme="minorHAnsi" w:cstheme="minorHAnsi"/>
        </w:rPr>
      </w:pPr>
      <w:r w:rsidRPr="004D2E92">
        <w:rPr>
          <w:rFonts w:eastAsia="Calibri" w:asciiTheme="minorHAnsi" w:hAnsiTheme="minorHAnsi" w:cstheme="minorHAnsi"/>
        </w:rPr>
        <w:t>Table B.2. Minimum detectable impact and effect size calculations for proposed QED of Pathways</w:t>
      </w:r>
    </w:p>
    <w:tbl>
      <w:tblPr>
        <w:tblStyle w:val="MathUBaseTable"/>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98"/>
        <w:gridCol w:w="1948"/>
        <w:gridCol w:w="1655"/>
        <w:gridCol w:w="1654"/>
        <w:gridCol w:w="2164"/>
      </w:tblGrid>
      <w:tr w14:paraId="25037AAB" w14:textId="77777777" w:rsidTr="00C363FE">
        <w:tblPrEx>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79"/>
          <w:tblHeader/>
        </w:trPr>
        <w:tc>
          <w:tcPr>
            <w:tcW w:w="189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noWrap/>
          </w:tcPr>
          <w:p w:rsidR="00BB706B" w:rsidRPr="004D2E92" w:rsidP="00BB706B" w14:paraId="5287C4AF" w14:textId="77777777">
            <w:pPr>
              <w:pStyle w:val="TableHeaderCenter"/>
              <w:rPr>
                <w:rFonts w:asciiTheme="minorHAnsi" w:hAnsiTheme="minorHAnsi" w:cstheme="minorHAnsi"/>
                <w:color w:val="auto"/>
              </w:rPr>
            </w:pPr>
          </w:p>
        </w:tc>
        <w:tc>
          <w:tcPr>
            <w:tcW w:w="360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noWrap/>
          </w:tcPr>
          <w:p w:rsidR="00BB706B" w:rsidRPr="004D2E92" w:rsidP="00BB706B" w14:paraId="3D91514E" w14:textId="5627FEB3">
            <w:pPr>
              <w:pStyle w:val="TableHeaderCenter"/>
              <w:rPr>
                <w:rFonts w:asciiTheme="minorHAnsi" w:hAnsiTheme="minorHAnsi" w:cstheme="minorHAnsi"/>
                <w:color w:val="auto"/>
              </w:rPr>
            </w:pPr>
            <w:r w:rsidRPr="004D2E92">
              <w:rPr>
                <w:rFonts w:asciiTheme="minorHAnsi" w:hAnsiTheme="minorHAnsi" w:cstheme="minorHAnsi"/>
                <w:color w:val="auto"/>
              </w:rPr>
              <w:t>12-month follow-up</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with survey consent = 8</w:t>
            </w:r>
            <w:r w:rsidRPr="004D2E92" w:rsidR="00AD6341">
              <w:rPr>
                <w:rFonts w:asciiTheme="minorHAnsi" w:hAnsiTheme="minorHAnsi" w:cstheme="minorHAnsi"/>
                <w:color w:val="auto"/>
              </w:rPr>
              <w:t>5</w:t>
            </w:r>
            <w:r w:rsidRPr="004D2E92">
              <w:rPr>
                <w:rFonts w:asciiTheme="minorHAnsi" w:hAnsiTheme="minorHAnsi" w:cstheme="minorHAnsi"/>
                <w:color w:val="auto"/>
              </w:rPr>
              <w:t xml:space="preserve">%;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595</w:t>
            </w:r>
            <w:r w:rsidRPr="004D2E92">
              <w:rPr>
                <w:rFonts w:asciiTheme="minorHAnsi" w:hAnsiTheme="minorHAnsi" w:cstheme="minorHAnsi"/>
                <w:color w:val="auto"/>
              </w:rPr>
              <w:t xml:space="preserve"> youth)</w:t>
            </w:r>
          </w:p>
        </w:tc>
        <w:tc>
          <w:tcPr>
            <w:tcW w:w="381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9D9D9" w:themeFill="background1" w:themeFillShade="D9"/>
          </w:tcPr>
          <w:p w:rsidR="00BB706B" w:rsidRPr="004D2E92" w:rsidP="00BB706B" w14:paraId="0AE8EE1D" w14:textId="4F846034">
            <w:pPr>
              <w:pStyle w:val="TableHeaderCenter"/>
              <w:rPr>
                <w:rFonts w:asciiTheme="minorHAnsi" w:hAnsiTheme="minorHAnsi" w:cstheme="minorHAnsi"/>
                <w:color w:val="auto"/>
              </w:rPr>
            </w:pPr>
            <w:r w:rsidRPr="004D2E92">
              <w:rPr>
                <w:rFonts w:asciiTheme="minorHAnsi" w:hAnsiTheme="minorHAnsi" w:cstheme="minorHAnsi"/>
                <w:color w:val="auto"/>
              </w:rPr>
              <w:t xml:space="preserve">24-month follow-up </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 xml:space="preserve">with survey consent = 70%;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490</w:t>
            </w:r>
            <w:r w:rsidRPr="004D2E92">
              <w:rPr>
                <w:rFonts w:asciiTheme="minorHAnsi" w:hAnsiTheme="minorHAnsi" w:cstheme="minorHAnsi"/>
                <w:color w:val="auto"/>
              </w:rPr>
              <w:t xml:space="preserve"> youth)</w:t>
            </w:r>
          </w:p>
        </w:tc>
      </w:tr>
      <w:tr w14:paraId="746A9B66" w14:textId="77777777" w:rsidTr="00C363FE">
        <w:tblPrEx>
          <w:tblW w:w="9319" w:type="dxa"/>
          <w:tblLook w:val="04A0"/>
        </w:tblPrEx>
        <w:trPr>
          <w:trHeight w:val="495"/>
          <w:tblHeader/>
        </w:trPr>
        <w:tc>
          <w:tcPr>
            <w:tcW w:w="1898" w:type="dxa"/>
            <w:shd w:val="clear" w:color="auto" w:fill="D9D9D9" w:themeFill="background1" w:themeFillShade="D9"/>
            <w:noWrap/>
            <w:hideMark/>
          </w:tcPr>
          <w:p w:rsidR="00BB706B" w:rsidRPr="004D2E92" w:rsidP="00BB706B" w14:paraId="1185CB70" w14:textId="77777777">
            <w:pPr>
              <w:pStyle w:val="TableHeaderCenter"/>
              <w:rPr>
                <w:rFonts w:asciiTheme="minorHAnsi" w:hAnsiTheme="minorHAnsi" w:cstheme="minorHAnsi"/>
                <w:color w:val="auto"/>
              </w:rPr>
            </w:pPr>
          </w:p>
        </w:tc>
        <w:tc>
          <w:tcPr>
            <w:tcW w:w="1948" w:type="dxa"/>
            <w:shd w:val="clear" w:color="auto" w:fill="D9D9D9" w:themeFill="background1" w:themeFillShade="D9"/>
            <w:noWrap/>
            <w:hideMark/>
          </w:tcPr>
          <w:p w:rsidR="00BB706B" w:rsidRPr="004D2E92" w:rsidP="00BB706B" w14:paraId="54DA4EF2" w14:textId="77777777">
            <w:pPr>
              <w:pStyle w:val="TableHeaderCenter"/>
              <w:rPr>
                <w:rFonts w:asciiTheme="minorHAnsi" w:hAnsiTheme="minorHAnsi" w:cstheme="minorHAnsi"/>
                <w:color w:val="auto"/>
              </w:rPr>
            </w:pPr>
            <w:r w:rsidRPr="004D2E92">
              <w:rPr>
                <w:rFonts w:asciiTheme="minorHAnsi" w:hAnsiTheme="minorHAnsi" w:cstheme="minorHAnsi"/>
                <w:color w:val="auto"/>
              </w:rPr>
              <w:t>Continuous outcome</w:t>
            </w:r>
          </w:p>
        </w:tc>
        <w:tc>
          <w:tcPr>
            <w:tcW w:w="1654" w:type="dxa"/>
            <w:shd w:val="clear" w:color="auto" w:fill="D9D9D9" w:themeFill="background1" w:themeFillShade="D9"/>
          </w:tcPr>
          <w:p w:rsidR="00BB706B" w:rsidRPr="004D2E92" w:rsidP="00BB706B" w14:paraId="561369C9" w14:textId="77777777">
            <w:pPr>
              <w:pStyle w:val="TableHeaderCenter"/>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c>
          <w:tcPr>
            <w:tcW w:w="1654" w:type="dxa"/>
            <w:shd w:val="clear" w:color="auto" w:fill="D9D9D9" w:themeFill="background1" w:themeFillShade="D9"/>
          </w:tcPr>
          <w:p w:rsidR="00BB706B" w:rsidRPr="004D2E92" w:rsidP="00BB706B" w14:paraId="41CE35FC" w14:textId="77777777">
            <w:pPr>
              <w:pStyle w:val="TableHeaderCenter"/>
              <w:rPr>
                <w:rFonts w:asciiTheme="minorHAnsi" w:hAnsiTheme="minorHAnsi" w:cstheme="minorHAnsi"/>
                <w:color w:val="auto"/>
              </w:rPr>
            </w:pPr>
            <w:r w:rsidRPr="004D2E92">
              <w:rPr>
                <w:rFonts w:asciiTheme="minorHAnsi" w:hAnsiTheme="minorHAnsi" w:cstheme="minorHAnsi"/>
                <w:color w:val="auto"/>
              </w:rPr>
              <w:t>Continuous outcome</w:t>
            </w:r>
          </w:p>
        </w:tc>
        <w:tc>
          <w:tcPr>
            <w:tcW w:w="2163" w:type="dxa"/>
            <w:shd w:val="clear" w:color="auto" w:fill="D9D9D9" w:themeFill="background1" w:themeFillShade="D9"/>
          </w:tcPr>
          <w:p w:rsidR="00BB706B" w:rsidRPr="004D2E92" w:rsidP="00BB706B" w14:paraId="1EF9E8F4" w14:textId="77777777">
            <w:pPr>
              <w:pStyle w:val="TableHeaderCenter"/>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r>
      <w:tr w14:paraId="7173E56B" w14:textId="77777777" w:rsidTr="00C363FE">
        <w:tblPrEx>
          <w:tblW w:w="9319" w:type="dxa"/>
          <w:tblLook w:val="04A0"/>
        </w:tblPrEx>
        <w:trPr>
          <w:trHeight w:val="265"/>
        </w:trPr>
        <w:tc>
          <w:tcPr>
            <w:tcW w:w="1898" w:type="dxa"/>
            <w:tcBorders>
              <w:right w:val="none" w:sz="0" w:space="0" w:color="auto"/>
            </w:tcBorders>
            <w:noWrap/>
            <w:hideMark/>
          </w:tcPr>
          <w:p w:rsidR="00BB706B" w:rsidRPr="004D2E92" w:rsidP="00BB706B" w14:paraId="38D89230" w14:textId="77777777">
            <w:pPr>
              <w:pStyle w:val="TableTextLeft"/>
              <w:rPr>
                <w:rFonts w:asciiTheme="minorHAnsi" w:hAnsiTheme="minorHAnsi" w:cstheme="minorHAnsi"/>
                <w:color w:val="000000"/>
              </w:rPr>
            </w:pPr>
            <w:r w:rsidRPr="004D2E92">
              <w:rPr>
                <w:rFonts w:asciiTheme="minorHAnsi" w:hAnsiTheme="minorHAnsi" w:cstheme="minorHAnsi"/>
                <w:color w:val="000000"/>
              </w:rPr>
              <w:t>MDES</w:t>
            </w:r>
          </w:p>
        </w:tc>
        <w:tc>
          <w:tcPr>
            <w:tcW w:w="1948" w:type="dxa"/>
            <w:noWrap/>
            <w:hideMark/>
          </w:tcPr>
          <w:p w:rsidR="00BB706B" w:rsidRPr="004D2E92" w:rsidP="00BB706B" w14:paraId="676D1846" w14:textId="4C094905">
            <w:pPr>
              <w:pStyle w:val="TableTextDecimal"/>
              <w:tabs>
                <w:tab w:val="clear" w:pos="576"/>
                <w:tab w:val="decimal" w:pos="841"/>
              </w:tabs>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5</w:t>
            </w:r>
          </w:p>
        </w:tc>
        <w:tc>
          <w:tcPr>
            <w:tcW w:w="1654" w:type="dxa"/>
          </w:tcPr>
          <w:p w:rsidR="00BB706B" w:rsidRPr="004D2E92" w:rsidP="00BB706B" w14:paraId="5F49114A" w14:textId="49A18029">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0.</w:t>
            </w:r>
            <w:r w:rsidRPr="004D2E92" w:rsidR="00AD6341">
              <w:rPr>
                <w:rFonts w:asciiTheme="minorHAnsi" w:hAnsiTheme="minorHAnsi" w:cstheme="minorHAnsi"/>
              </w:rPr>
              <w:t>28</w:t>
            </w:r>
          </w:p>
        </w:tc>
        <w:tc>
          <w:tcPr>
            <w:tcW w:w="1654" w:type="dxa"/>
          </w:tcPr>
          <w:p w:rsidR="00AD6341" w:rsidRPr="004D2E92" w:rsidP="00BB706B" w14:paraId="11293840" w14:textId="5EA3DBA7">
            <w:pPr>
              <w:pStyle w:val="TableTextDecimal"/>
              <w:tabs>
                <w:tab w:val="clear" w:pos="576"/>
                <w:tab w:val="decimal" w:pos="735"/>
              </w:tabs>
              <w:rPr>
                <w:rFonts w:asciiTheme="minorHAnsi" w:hAnsiTheme="minorHAnsi" w:cstheme="minorHAnsi"/>
              </w:rPr>
            </w:pPr>
            <w:r w:rsidRPr="004D2E92">
              <w:rPr>
                <w:rFonts w:asciiTheme="minorHAnsi" w:hAnsiTheme="minorHAnsi" w:cstheme="minorHAnsi"/>
              </w:rPr>
              <w:t>0.2</w:t>
            </w:r>
            <w:r w:rsidRPr="004D2E92">
              <w:rPr>
                <w:rFonts w:asciiTheme="minorHAnsi" w:hAnsiTheme="minorHAnsi" w:cstheme="minorHAnsi"/>
              </w:rPr>
              <w:t>7</w:t>
            </w:r>
          </w:p>
        </w:tc>
        <w:tc>
          <w:tcPr>
            <w:tcW w:w="2163" w:type="dxa"/>
          </w:tcPr>
          <w:p w:rsidR="00AD6341" w:rsidRPr="004D2E92" w:rsidP="00BB706B" w14:paraId="755FA618" w14:textId="78DCF0D8">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0.3</w:t>
            </w:r>
            <w:r w:rsidRPr="004D2E92">
              <w:rPr>
                <w:rFonts w:asciiTheme="minorHAnsi" w:hAnsiTheme="minorHAnsi" w:cstheme="minorHAnsi"/>
              </w:rPr>
              <w:t>0</w:t>
            </w:r>
          </w:p>
        </w:tc>
      </w:tr>
      <w:tr w14:paraId="25C86C7B" w14:textId="77777777" w:rsidTr="00C363FE">
        <w:tblPrEx>
          <w:tblW w:w="9319" w:type="dxa"/>
          <w:tblLook w:val="04A0"/>
        </w:tblPrEx>
        <w:trPr>
          <w:trHeight w:val="449"/>
        </w:trPr>
        <w:tc>
          <w:tcPr>
            <w:tcW w:w="1898" w:type="dxa"/>
            <w:tcBorders>
              <w:right w:val="none" w:sz="0" w:space="0" w:color="auto"/>
            </w:tcBorders>
            <w:noWrap/>
            <w:hideMark/>
          </w:tcPr>
          <w:p w:rsidR="00BB706B" w:rsidRPr="004D2E92" w:rsidP="00BB706B" w14:paraId="06354012"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20/80% prevalence rate</w:t>
            </w:r>
          </w:p>
        </w:tc>
        <w:tc>
          <w:tcPr>
            <w:tcW w:w="1948" w:type="dxa"/>
            <w:shd w:val="clear" w:color="auto" w:fill="EEECE1" w:themeFill="background2"/>
            <w:noWrap/>
          </w:tcPr>
          <w:p w:rsidR="00BB706B" w:rsidRPr="004D2E92" w:rsidP="00BB706B" w14:paraId="43E7B24E" w14:textId="77777777">
            <w:pPr>
              <w:pStyle w:val="TableTextDecimal"/>
              <w:tabs>
                <w:tab w:val="clear" w:pos="576"/>
                <w:tab w:val="decimal" w:pos="841"/>
              </w:tabs>
              <w:rPr>
                <w:rFonts w:asciiTheme="minorHAnsi" w:hAnsiTheme="minorHAnsi" w:cstheme="minorHAnsi"/>
              </w:rPr>
            </w:pPr>
          </w:p>
        </w:tc>
        <w:tc>
          <w:tcPr>
            <w:tcW w:w="1654" w:type="dxa"/>
          </w:tcPr>
          <w:p w:rsidR="00BB706B" w:rsidRPr="004D2E92" w:rsidP="00BB706B" w14:paraId="2AB023EB" w14:textId="1EBF9C07">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1</w:t>
            </w:r>
            <w:r w:rsidRPr="004D2E92">
              <w:rPr>
                <w:rFonts w:asciiTheme="minorHAnsi" w:hAnsiTheme="minorHAnsi" w:cstheme="minorHAnsi"/>
              </w:rPr>
              <w:t xml:space="preserve"> PP</w:t>
            </w:r>
          </w:p>
        </w:tc>
        <w:tc>
          <w:tcPr>
            <w:tcW w:w="1654" w:type="dxa"/>
            <w:shd w:val="clear" w:color="auto" w:fill="EEECE1" w:themeFill="background2"/>
          </w:tcPr>
          <w:p w:rsidR="00BB706B" w:rsidRPr="004D2E92" w:rsidP="00BB706B" w14:paraId="425EB015" w14:textId="77777777">
            <w:pPr>
              <w:pStyle w:val="TableTextDecimal"/>
              <w:tabs>
                <w:tab w:val="clear" w:pos="576"/>
                <w:tab w:val="decimal" w:pos="735"/>
              </w:tabs>
              <w:rPr>
                <w:rFonts w:asciiTheme="minorHAnsi" w:hAnsiTheme="minorHAnsi" w:cstheme="minorHAnsi"/>
              </w:rPr>
            </w:pPr>
          </w:p>
        </w:tc>
        <w:tc>
          <w:tcPr>
            <w:tcW w:w="2163" w:type="dxa"/>
          </w:tcPr>
          <w:p w:rsidR="00BB706B" w:rsidRPr="004D2E92" w:rsidP="00BB706B" w14:paraId="4595FAEF" w14:textId="699E814A">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2</w:t>
            </w:r>
            <w:r w:rsidRPr="004D2E92">
              <w:rPr>
                <w:rFonts w:asciiTheme="minorHAnsi" w:hAnsiTheme="minorHAnsi" w:cstheme="minorHAnsi"/>
              </w:rPr>
              <w:t xml:space="preserve"> PP</w:t>
            </w:r>
          </w:p>
        </w:tc>
      </w:tr>
      <w:tr w14:paraId="2481337D" w14:textId="77777777" w:rsidTr="00C363FE">
        <w:tblPrEx>
          <w:tblW w:w="9319" w:type="dxa"/>
          <w:tblLook w:val="04A0"/>
        </w:tblPrEx>
        <w:trPr>
          <w:trHeight w:val="449"/>
        </w:trPr>
        <w:tc>
          <w:tcPr>
            <w:tcW w:w="1898" w:type="dxa"/>
            <w:tcBorders>
              <w:right w:val="none" w:sz="0" w:space="0" w:color="auto"/>
            </w:tcBorders>
            <w:noWrap/>
            <w:hideMark/>
          </w:tcPr>
          <w:p w:rsidR="00BB706B" w:rsidRPr="004D2E92" w:rsidP="00BB706B" w14:paraId="14F6735E"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40/60% prevalence rate</w:t>
            </w:r>
          </w:p>
        </w:tc>
        <w:tc>
          <w:tcPr>
            <w:tcW w:w="1948" w:type="dxa"/>
            <w:shd w:val="clear" w:color="auto" w:fill="EEECE1" w:themeFill="background2"/>
            <w:noWrap/>
          </w:tcPr>
          <w:p w:rsidR="00BB706B" w:rsidRPr="004D2E92" w:rsidP="004D2E92" w14:paraId="4DB497F7" w14:textId="77777777">
            <w:pPr>
              <w:pStyle w:val="TableTextDecimal"/>
              <w:tabs>
                <w:tab w:val="clear" w:pos="576"/>
                <w:tab w:val="decimal" w:pos="841"/>
              </w:tabs>
              <w:spacing w:after="0"/>
              <w:rPr>
                <w:rFonts w:asciiTheme="minorHAnsi" w:hAnsiTheme="minorHAnsi" w:cstheme="minorHAnsi"/>
              </w:rPr>
            </w:pPr>
          </w:p>
        </w:tc>
        <w:tc>
          <w:tcPr>
            <w:tcW w:w="1654" w:type="dxa"/>
          </w:tcPr>
          <w:p w:rsidR="00BB706B" w:rsidRPr="004D2E92" w:rsidP="00BB706B" w14:paraId="2436CF20" w14:textId="6F0DAFCA">
            <w:pPr>
              <w:pStyle w:val="TableTextDecimal"/>
              <w:tabs>
                <w:tab w:val="clear" w:pos="576"/>
                <w:tab w:val="decimal" w:pos="690"/>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4</w:t>
            </w:r>
            <w:r w:rsidRPr="004D2E92">
              <w:rPr>
                <w:rFonts w:asciiTheme="minorHAnsi" w:hAnsiTheme="minorHAnsi" w:cstheme="minorHAnsi"/>
              </w:rPr>
              <w:t xml:space="preserve"> PP</w:t>
            </w:r>
          </w:p>
        </w:tc>
        <w:tc>
          <w:tcPr>
            <w:tcW w:w="1654" w:type="dxa"/>
            <w:shd w:val="clear" w:color="auto" w:fill="EEECE1" w:themeFill="background2"/>
          </w:tcPr>
          <w:p w:rsidR="00BB706B" w:rsidRPr="004D2E92" w:rsidP="00BB706B" w14:paraId="65B4C3C8" w14:textId="77777777">
            <w:pPr>
              <w:pStyle w:val="TableTextDecimal"/>
              <w:tabs>
                <w:tab w:val="clear" w:pos="576"/>
                <w:tab w:val="decimal" w:pos="735"/>
              </w:tabs>
              <w:rPr>
                <w:rFonts w:asciiTheme="minorHAnsi" w:hAnsiTheme="minorHAnsi" w:cstheme="minorHAnsi"/>
              </w:rPr>
            </w:pPr>
          </w:p>
        </w:tc>
        <w:tc>
          <w:tcPr>
            <w:tcW w:w="2163" w:type="dxa"/>
          </w:tcPr>
          <w:p w:rsidR="00BB706B" w:rsidRPr="004D2E92" w:rsidP="00BB706B" w14:paraId="62C7C298" w14:textId="3FEE8823">
            <w:pPr>
              <w:pStyle w:val="TableTextDecimal"/>
              <w:tabs>
                <w:tab w:val="clear" w:pos="576"/>
                <w:tab w:val="decimal" w:pos="885"/>
              </w:tabs>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5</w:t>
            </w:r>
            <w:r w:rsidRPr="004D2E92">
              <w:rPr>
                <w:rFonts w:asciiTheme="minorHAnsi" w:hAnsiTheme="minorHAnsi" w:cstheme="minorHAnsi"/>
              </w:rPr>
              <w:t xml:space="preserve"> PP</w:t>
            </w:r>
          </w:p>
        </w:tc>
      </w:tr>
    </w:tbl>
    <w:p w:rsidR="00BB706B" w:rsidP="004D2E92" w14:paraId="0BA0F5F7" w14:textId="29568639">
      <w:pPr>
        <w:pStyle w:val="TableSource"/>
        <w:keepNext/>
        <w:keepLines/>
        <w:spacing w:before="0" w:after="0"/>
        <w:rPr>
          <w:rFonts w:eastAsia="Calibri"/>
        </w:rPr>
      </w:pPr>
      <w:r>
        <w:rPr>
          <w:rFonts w:eastAsia="Calibri"/>
        </w:rPr>
        <w:t>Note:</w:t>
      </w:r>
      <w:r>
        <w:rPr>
          <w:rFonts w:eastAsia="Calibri"/>
        </w:rPr>
        <w:tab/>
        <w:t>For continuous outcomes, we assumed an individual-level R</w:t>
      </w:r>
      <w:r>
        <w:rPr>
          <w:rFonts w:eastAsia="Calibri"/>
          <w:vertAlign w:val="superscript"/>
        </w:rPr>
        <w:t>2</w:t>
      </w:r>
      <w:r>
        <w:rPr>
          <w:rFonts w:eastAsia="Calibri"/>
        </w:rPr>
        <w:t xml:space="preserve"> of 0.40. For dichotomous outcomes, we assumed an individual-level R</w:t>
      </w:r>
      <w:r>
        <w:rPr>
          <w:rFonts w:eastAsia="Calibri"/>
          <w:vertAlign w:val="superscript"/>
        </w:rPr>
        <w:t>2</w:t>
      </w:r>
      <w:r>
        <w:rPr>
          <w:rFonts w:eastAsia="Calibri"/>
        </w:rPr>
        <w:t xml:space="preserve"> of 0.15. These assumptions were based on a draft analysis of impact data from a cross-site evaluation of youth in the child welfare system whose parents or caregivers had a substance use disorder. We also assumed a group-level </w:t>
      </w:r>
      <w:r w:rsidRPr="00927691">
        <w:rPr>
          <w:rFonts w:eastAsia="Calibri"/>
        </w:rPr>
        <w:t>R</w:t>
      </w:r>
      <w:r w:rsidRPr="00927691">
        <w:rPr>
          <w:rFonts w:eastAsia="Calibri"/>
          <w:vertAlign w:val="superscript"/>
        </w:rPr>
        <w:t>2</w:t>
      </w:r>
      <w:r>
        <w:rPr>
          <w:rFonts w:eastAsia="Calibri"/>
        </w:rPr>
        <w:t xml:space="preserve"> of 0.50 for outcomes in both categories and an intraclass correlation coefficient of 0.02 across </w:t>
      </w:r>
      <w:r w:rsidR="00D575B7">
        <w:rPr>
          <w:rFonts w:eastAsia="Calibri"/>
        </w:rPr>
        <w:t>sites</w:t>
      </w:r>
      <w:r>
        <w:rPr>
          <w:rFonts w:eastAsia="Calibri"/>
        </w:rPr>
        <w:t xml:space="preserve">. </w:t>
      </w:r>
    </w:p>
    <w:p w:rsidR="00BB706B" w:rsidP="00057C97" w14:paraId="6302B178" w14:textId="64A2754F">
      <w:pPr>
        <w:pStyle w:val="TableFootnote"/>
        <w:rPr>
          <w:rFonts w:eastAsia="Calibri"/>
        </w:rPr>
      </w:pPr>
      <w:r w:rsidRPr="0047646B">
        <w:rPr>
          <w:rFonts w:eastAsia="Calibri"/>
        </w:rPr>
        <w:t xml:space="preserve">MDES = minimum detectable effect size; MDI = minimum detectable impact; PP = percentage points; </w:t>
      </w:r>
      <w:r w:rsidRPr="005A6FE4">
        <w:rPr>
          <w:rFonts w:eastAsia="Calibri"/>
        </w:rPr>
        <w:t xml:space="preserve">QED = </w:t>
      </w:r>
      <w:r>
        <w:rPr>
          <w:rFonts w:eastAsia="Calibri"/>
        </w:rPr>
        <w:t>quasi-experimental design.</w:t>
      </w:r>
    </w:p>
    <w:p w:rsidR="00057C97" w:rsidRPr="006D704C" w:rsidP="00057C97" w14:paraId="6F122DA7" w14:textId="77777777">
      <w:pPr>
        <w:pStyle w:val="H4"/>
        <w:numPr>
          <w:ilvl w:val="0"/>
          <w:numId w:val="43"/>
        </w:numPr>
        <w:ind w:left="450" w:hanging="450"/>
        <w:rPr>
          <w:rFonts w:eastAsia="Calibri"/>
        </w:rPr>
      </w:pPr>
      <w:r w:rsidRPr="006D704C">
        <w:rPr>
          <w:rFonts w:eastAsia="Calibri"/>
        </w:rPr>
        <w:t>Effectiveness findings from comparable interventions</w:t>
      </w:r>
    </w:p>
    <w:p w:rsidR="00057C97" w:rsidRPr="00CC5697" w:rsidP="00CC5697" w14:paraId="72DF3215" w14:textId="502C8621">
      <w:pPr>
        <w:pStyle w:val="ParagraphContinued"/>
      </w:pPr>
      <w:r w:rsidRPr="006D704C">
        <w:rPr>
          <w:rFonts w:eastAsia="Calibri"/>
          <w:szCs w:val="24"/>
        </w:rPr>
        <w:t>Few rigorous studies have evaluated the effectiveness</w:t>
      </w:r>
      <w:r w:rsidRPr="00F34887">
        <w:rPr>
          <w:rFonts w:eastAsia="Calibri"/>
        </w:rPr>
        <w:t xml:space="preserve"> of a coach-like</w:t>
      </w:r>
      <w:r>
        <w:rPr>
          <w:rFonts w:eastAsia="Calibri"/>
        </w:rPr>
        <w:t>, strength-</w:t>
      </w:r>
      <w:r w:rsidRPr="00F34887">
        <w:rPr>
          <w:rFonts w:eastAsia="Calibri"/>
        </w:rPr>
        <w:t>based intervention</w:t>
      </w:r>
      <w:r>
        <w:rPr>
          <w:rFonts w:eastAsia="Calibri"/>
        </w:rPr>
        <w:t xml:space="preserve"> for homeless youth or youth who are in or transitioning out of foster care (see Morton et al. 2020 for a systematic review of a broad set of interventions to address youth homelessness). We identified five studies with comparable service models and/or populations that we could use to anchor our estimates of MDI</w:t>
      </w:r>
      <w:r w:rsidR="00F90600">
        <w:rPr>
          <w:rFonts w:eastAsia="Calibri"/>
        </w:rPr>
        <w:t xml:space="preserve"> (Power et al 2012; US DHHS ACF 2008; Valentine et al 2015; Skemer and Valentine 2016; Theodos et al. 2016)</w:t>
      </w:r>
      <w:r>
        <w:rPr>
          <w:rFonts w:eastAsia="Calibri"/>
        </w:rPr>
        <w:t xml:space="preserve">. </w:t>
      </w:r>
      <w:r w:rsidR="00F90600">
        <w:rPr>
          <w:rFonts w:eastAsia="Calibri"/>
        </w:rPr>
        <w:t xml:space="preserve">The five studies examined populations and interventions similar to the proposed study. Estimated impacts ranged from 2 to 13 percentage point differences or .18 and .83 standard deviations. </w:t>
      </w:r>
      <w:r>
        <w:rPr>
          <w:rFonts w:eastAsia="Calibri"/>
        </w:rPr>
        <w:t xml:space="preserve">Judging from our review of these studies, we believe that the proposed QED impact study of Pathways may be sufficiently powered to produce statistically significant effects for some but not all </w:t>
      </w:r>
      <w:r>
        <w:rPr>
          <w:rFonts w:eastAsia="Calibri"/>
        </w:rPr>
        <w:t xml:space="preserve">outcomes, if recruitment and response rate targets are achieved. </w:t>
      </w:r>
      <w:r w:rsidR="00CC5697">
        <w:rPr>
          <w:rFonts w:eastAsia="Calibri"/>
        </w:rPr>
        <w:t xml:space="preserve">Next, we discuss additional analytic approach for the impact study. </w:t>
      </w:r>
    </w:p>
    <w:p w:rsidR="0000688D" w:rsidRPr="007949D0" w:rsidP="0000688D" w14:paraId="74023535" w14:textId="77777777">
      <w:pPr>
        <w:pStyle w:val="H2"/>
        <w:rPr>
          <w:rFonts w:eastAsia="Times New Roman" w:asciiTheme="minorHAnsi" w:hAnsiTheme="minorHAnsi" w:cstheme="minorHAnsi"/>
          <w:bCs/>
          <w:i/>
          <w:color w:val="000000"/>
          <w:sz w:val="22"/>
          <w:szCs w:val="22"/>
        </w:rPr>
      </w:pPr>
      <w:r w:rsidRPr="007949D0">
        <w:rPr>
          <w:rFonts w:eastAsia="Times New Roman" w:asciiTheme="minorHAnsi" w:hAnsiTheme="minorHAnsi" w:cstheme="minorHAnsi"/>
          <w:bCs/>
          <w:i/>
          <w:color w:val="000000"/>
          <w:sz w:val="22"/>
          <w:szCs w:val="22"/>
        </w:rPr>
        <w:t>Additional analytic approach to complement the main design for the impact study</w:t>
      </w:r>
    </w:p>
    <w:p w:rsidR="0000688D" w:rsidRPr="00271002" w:rsidP="00CC5697" w14:paraId="4ED9D510" w14:textId="00CAB482">
      <w:pPr>
        <w:pStyle w:val="H3"/>
        <w:ind w:left="0" w:firstLine="0"/>
        <w:rPr>
          <w:rFonts w:eastAsia="Calibri"/>
          <w:b w:val="0"/>
          <w:bCs/>
        </w:rPr>
      </w:pPr>
      <w:r w:rsidRPr="00271002">
        <w:rPr>
          <w:rFonts w:eastAsia="Calibri"/>
          <w:b w:val="0"/>
          <w:bCs/>
        </w:rPr>
        <w:t>We</w:t>
      </w:r>
      <w:r w:rsidRPr="00271002" w:rsidR="00CC5697">
        <w:rPr>
          <w:rFonts w:eastAsia="Calibri"/>
          <w:b w:val="0"/>
          <w:bCs/>
        </w:rPr>
        <w:t xml:space="preserve"> propose</w:t>
      </w:r>
      <w:r w:rsidRPr="00271002">
        <w:rPr>
          <w:rFonts w:eastAsia="Calibri"/>
          <w:b w:val="0"/>
          <w:bCs/>
        </w:rPr>
        <w:t xml:space="preserve"> an additional impact study design that uses the administrative data sources to supplement the main impact study. Specifically, we will use a larger pool of potential sample members to expand the comparison group and conduct an analysis that obviates the need to do a clustering correction. This change will address the chief limitation of the main study design: statistical power. However, this approach will only provide evidence about the effect of Pathways on the subset of outcomes that are available in administrative data.</w:t>
      </w:r>
      <w:r w:rsidRPr="00271002" w:rsidR="007949D0">
        <w:rPr>
          <w:rFonts w:eastAsia="Calibri"/>
          <w:b w:val="0"/>
          <w:bCs/>
        </w:rPr>
        <w:t xml:space="preserve"> </w:t>
      </w:r>
      <w:r w:rsidRPr="00271002">
        <w:rPr>
          <w:rFonts w:eastAsia="Calibri"/>
          <w:b w:val="0"/>
          <w:bCs/>
        </w:rPr>
        <w:t>Data source</w:t>
      </w:r>
    </w:p>
    <w:p w:rsidR="0000688D" w:rsidRPr="00D0082E" w:rsidP="0000688D" w14:paraId="15CFA24E" w14:textId="0C3BC5E5">
      <w:pPr>
        <w:pStyle w:val="ParagraphContinued"/>
        <w:rPr>
          <w:rFonts w:eastAsia="Calibri"/>
        </w:rPr>
      </w:pPr>
      <w:r>
        <w:rPr>
          <w:rFonts w:eastAsia="Calibri"/>
        </w:rPr>
        <w:t>This analysis will use administrative</w:t>
      </w:r>
      <w:r w:rsidRPr="00D0082E">
        <w:rPr>
          <w:rFonts w:eastAsia="Calibri"/>
        </w:rPr>
        <w:t xml:space="preserve"> data. </w:t>
      </w:r>
      <w:r>
        <w:rPr>
          <w:rFonts w:eastAsia="Calibri"/>
        </w:rPr>
        <w:t>T</w:t>
      </w:r>
      <w:r w:rsidRPr="00D0082E">
        <w:rPr>
          <w:rFonts w:eastAsia="Calibri"/>
        </w:rPr>
        <w:t xml:space="preserve">o boost </w:t>
      </w:r>
      <w:r>
        <w:rPr>
          <w:rFonts w:eastAsia="Calibri"/>
        </w:rPr>
        <w:t xml:space="preserve">the </w:t>
      </w:r>
      <w:r w:rsidRPr="00D0082E">
        <w:rPr>
          <w:rFonts w:eastAsia="Calibri"/>
        </w:rPr>
        <w:t>sample size and statistical power</w:t>
      </w:r>
      <w:r>
        <w:rPr>
          <w:rFonts w:eastAsia="Calibri"/>
        </w:rPr>
        <w:t xml:space="preserve"> relative to the main study, the analysis will include additional</w:t>
      </w:r>
      <w:r w:rsidRPr="00D0082E">
        <w:rPr>
          <w:rFonts w:eastAsia="Calibri"/>
        </w:rPr>
        <w:t xml:space="preserve"> sample members in a pre-intervention period</w:t>
      </w:r>
      <w:r>
        <w:rPr>
          <w:rFonts w:eastAsia="Calibri"/>
        </w:rPr>
        <w:t>,</w:t>
      </w:r>
      <w:r w:rsidRPr="00D0082E">
        <w:rPr>
          <w:rFonts w:eastAsia="Calibri"/>
        </w:rPr>
        <w:t xml:space="preserve"> </w:t>
      </w:r>
      <w:r>
        <w:rPr>
          <w:rFonts w:eastAsia="Calibri"/>
        </w:rPr>
        <w:t>and</w:t>
      </w:r>
      <w:r w:rsidRPr="00D0082E">
        <w:rPr>
          <w:rFonts w:eastAsia="Calibri"/>
        </w:rPr>
        <w:t xml:space="preserve"> noneligible youth</w:t>
      </w:r>
      <w:r>
        <w:rPr>
          <w:rFonts w:eastAsia="Calibri"/>
        </w:rPr>
        <w:t xml:space="preserve"> will be added</w:t>
      </w:r>
      <w:r w:rsidRPr="00D0082E">
        <w:rPr>
          <w:rFonts w:eastAsia="Calibri"/>
        </w:rPr>
        <w:t xml:space="preserve"> in the estimation strategy</w:t>
      </w:r>
      <w:r>
        <w:rPr>
          <w:rFonts w:eastAsia="Calibri"/>
        </w:rPr>
        <w:t xml:space="preserve">. </w:t>
      </w:r>
    </w:p>
    <w:p w:rsidR="0000688D" w:rsidRPr="00D0082E" w:rsidP="00CC5697" w14:paraId="5992357E" w14:textId="77777777">
      <w:pPr>
        <w:pStyle w:val="H3"/>
        <w:ind w:left="0" w:firstLine="0"/>
        <w:rPr>
          <w:rFonts w:eastAsia="Calibri"/>
        </w:rPr>
      </w:pPr>
      <w:r w:rsidRPr="00D0082E">
        <w:rPr>
          <w:rFonts w:eastAsia="Calibri"/>
        </w:rPr>
        <w:t>Difference-in-differences within a natural experiment</w:t>
      </w:r>
    </w:p>
    <w:p w:rsidR="0000688D" w:rsidRPr="00D0082E" w:rsidP="0000688D" w14:paraId="591B1497" w14:textId="7767F76B">
      <w:pPr>
        <w:pStyle w:val="ParagraphContinued"/>
        <w:rPr>
          <w:rFonts w:eastAsia="Calibri"/>
        </w:rPr>
      </w:pPr>
      <w:r w:rsidRPr="00D0082E">
        <w:rPr>
          <w:rFonts w:eastAsia="Calibri"/>
        </w:rPr>
        <w:t xml:space="preserve">The timing of the introduction of Pathways in Colorado counties creates the appropriate circumstances for a natural experiment. </w:t>
      </w:r>
      <w:r w:rsidRPr="00F905FB">
        <w:rPr>
          <w:rFonts w:eastAsia="Calibri"/>
        </w:rPr>
        <w:t>Pathways was initially introduced in five counties in Colorado as part of the YARH-2 grant, in July 2016. W</w:t>
      </w:r>
      <w:r w:rsidRPr="00217143">
        <w:rPr>
          <w:rFonts w:eastAsia="Calibri"/>
        </w:rPr>
        <w:t xml:space="preserve">e expect that Pathways will become available in additional expansion counties, starting in </w:t>
      </w:r>
      <w:r>
        <w:rPr>
          <w:rFonts w:eastAsia="Calibri"/>
        </w:rPr>
        <w:t>summer</w:t>
      </w:r>
      <w:r w:rsidRPr="00F905FB">
        <w:rPr>
          <w:rFonts w:eastAsia="Calibri"/>
        </w:rPr>
        <w:t xml:space="preserve"> 2021 and continuing throughout the </w:t>
      </w:r>
      <w:r>
        <w:rPr>
          <w:rFonts w:eastAsia="Calibri"/>
        </w:rPr>
        <w:t>study</w:t>
      </w:r>
      <w:r w:rsidRPr="00F905FB">
        <w:rPr>
          <w:rFonts w:eastAsia="Calibri"/>
        </w:rPr>
        <w:t xml:space="preserve"> period. Prior to these periods, the same youth did not have the chance to participate in Pathways. Because youth did</w:t>
      </w:r>
      <w:r w:rsidRPr="00217143">
        <w:rPr>
          <w:rFonts w:eastAsia="Calibri"/>
        </w:rPr>
        <w:t xml:space="preserve"> not choose when Pathw</w:t>
      </w:r>
      <w:r w:rsidRPr="00D0082E">
        <w:rPr>
          <w:rFonts w:eastAsia="Calibri"/>
        </w:rPr>
        <w:t>ays would be introduced</w:t>
      </w:r>
      <w:r>
        <w:rPr>
          <w:rFonts w:eastAsia="Calibri"/>
        </w:rPr>
        <w:t>—</w:t>
      </w:r>
      <w:r w:rsidRPr="00D0082E">
        <w:rPr>
          <w:rFonts w:eastAsia="Calibri"/>
        </w:rPr>
        <w:t xml:space="preserve">analogous to an RCT </w:t>
      </w:r>
      <w:r>
        <w:rPr>
          <w:rFonts w:eastAsia="Calibri"/>
        </w:rPr>
        <w:t>in which</w:t>
      </w:r>
      <w:r w:rsidRPr="00D0082E">
        <w:rPr>
          <w:rFonts w:eastAsia="Calibri"/>
        </w:rPr>
        <w:t xml:space="preserve"> youth cannot determine their treatment condition</w:t>
      </w:r>
      <w:r>
        <w:rPr>
          <w:rFonts w:eastAsia="Calibri"/>
        </w:rPr>
        <w:t>—the situation</w:t>
      </w:r>
      <w:r w:rsidRPr="00D0082E">
        <w:rPr>
          <w:rFonts w:eastAsia="Calibri"/>
        </w:rPr>
        <w:t xml:space="preserve"> constitutes a natural experiment. </w:t>
      </w:r>
      <w:r>
        <w:rPr>
          <w:rFonts w:eastAsia="Calibri"/>
        </w:rPr>
        <w:t>Following from</w:t>
      </w:r>
      <w:r w:rsidRPr="00D0082E">
        <w:rPr>
          <w:rFonts w:eastAsia="Calibri"/>
        </w:rPr>
        <w:t xml:space="preserve"> the difference-in-differences approach used in Asheer and colleagues (2017), we will leverage this natural experiment to estimate the effectiveness of Pathways on a larger pool of youth than possible in the </w:t>
      </w:r>
      <w:r w:rsidRPr="00282633">
        <w:rPr>
          <w:rFonts w:eastAsia="Calibri"/>
        </w:rPr>
        <w:t>main impact design. We will use administrative data for three years before the introduction to Pathways in a given</w:t>
      </w:r>
      <w:r w:rsidRPr="00D0082E">
        <w:rPr>
          <w:rFonts w:eastAsia="Calibri"/>
        </w:rPr>
        <w:t xml:space="preserve"> </w:t>
      </w:r>
      <w:r w:rsidR="00D575B7">
        <w:rPr>
          <w:rFonts w:eastAsia="Calibri"/>
        </w:rPr>
        <w:t>site</w:t>
      </w:r>
      <w:r w:rsidRPr="00D0082E" w:rsidR="00D575B7">
        <w:rPr>
          <w:rFonts w:eastAsia="Calibri"/>
        </w:rPr>
        <w:t xml:space="preserve"> </w:t>
      </w:r>
      <w:r w:rsidRPr="00D0082E">
        <w:rPr>
          <w:rFonts w:eastAsia="Calibri"/>
        </w:rPr>
        <w:t xml:space="preserve">and three years after the introduction. </w:t>
      </w:r>
    </w:p>
    <w:p w:rsidR="0000688D" w:rsidP="0000688D" w14:paraId="0382C536" w14:textId="6A8BC558">
      <w:pPr>
        <w:pStyle w:val="ParagraphContinued"/>
        <w:rPr>
          <w:rFonts w:eastAsia="Calibri"/>
        </w:rPr>
      </w:pPr>
      <w:r>
        <w:rPr>
          <w:rFonts w:eastAsia="Calibri"/>
        </w:rPr>
        <w:t xml:space="preserve">To estimate the impacts, we will use a three-step approach common in difference-in-differences estimation. The first step estimates the differences in outcomes among eligible youth in the post-Pathways period relative to those for youth in </w:t>
      </w:r>
      <w:r w:rsidRPr="00D13F39">
        <w:rPr>
          <w:rFonts w:eastAsia="Calibri"/>
        </w:rPr>
        <w:t>the pre-Pathways period</w:t>
      </w:r>
      <w:r>
        <w:rPr>
          <w:rFonts w:eastAsia="Calibri"/>
        </w:rPr>
        <w:t>. This first difference would be the impact of Pathways, provided</w:t>
      </w:r>
      <w:r w:rsidRPr="00BA0DB7">
        <w:rPr>
          <w:rFonts w:eastAsia="Calibri"/>
        </w:rPr>
        <w:t xml:space="preserve"> nothing else changed in treatment </w:t>
      </w:r>
      <w:r w:rsidR="00E612DF">
        <w:rPr>
          <w:rFonts w:eastAsia="Calibri"/>
        </w:rPr>
        <w:t>sites</w:t>
      </w:r>
      <w:r w:rsidRPr="00BA0DB7" w:rsidR="00E612DF">
        <w:rPr>
          <w:rFonts w:eastAsia="Calibri"/>
        </w:rPr>
        <w:t xml:space="preserve"> </w:t>
      </w:r>
      <w:r w:rsidRPr="00BA0DB7">
        <w:rPr>
          <w:rFonts w:eastAsia="Calibri"/>
        </w:rPr>
        <w:t>and in the environment of all youth when Pathways was</w:t>
      </w:r>
      <w:r>
        <w:rPr>
          <w:rFonts w:eastAsia="Calibri"/>
        </w:rPr>
        <w:t xml:space="preserve"> introduced. However, this circumstance is unlikely, and such an estimate probably cannot be attributed solely to Pathways. To address this limitation, the second difference calculates the change in outcomes in the post-Pathways period relative to the pre-Pathways period among ineligible youth, who should not be impacted by Pathways but could be impacted by other factors</w:t>
      </w:r>
      <w:r w:rsidRPr="00BA0DB7">
        <w:rPr>
          <w:rFonts w:eastAsia="Calibri"/>
        </w:rPr>
        <w:t>. The third step subtracts these</w:t>
      </w:r>
      <w:r>
        <w:rPr>
          <w:rFonts w:eastAsia="Calibri"/>
        </w:rPr>
        <w:t xml:space="preserve"> two differences, the change in outcomes for ineligible youth and the change for eligible youth. This will be the difference-in-differences estimate of the impact of Pathways on youth outcomes. </w:t>
      </w:r>
    </w:p>
    <w:p w:rsidR="00E1604A" w:rsidRPr="00CC5697" w:rsidP="00CC5697" w14:paraId="0BBA65B4" w14:textId="4017FD03">
      <w:pPr>
        <w:pStyle w:val="Paragraph"/>
        <w:rPr>
          <w:rFonts w:eastAsia="Calibri"/>
        </w:rPr>
      </w:pPr>
      <w:r w:rsidRPr="007643AE">
        <w:rPr>
          <w:rFonts w:eastAsia="Calibri"/>
        </w:rPr>
        <w:t xml:space="preserve">Our estimation strategy will be based </w:t>
      </w:r>
      <w:r>
        <w:rPr>
          <w:rFonts w:eastAsia="Calibri"/>
        </w:rPr>
        <w:t>on</w:t>
      </w:r>
      <w:r w:rsidRPr="007643AE">
        <w:rPr>
          <w:rFonts w:eastAsia="Calibri"/>
        </w:rPr>
        <w:t xml:space="preserve"> a linear regression approach, limited to those individuals who are well matched according to the propensity model. We will statistically adjust for available demographic characteristics in our regression model to account for potential changes in the characteristics of eligible youth that could bias our impact estimates. </w:t>
      </w:r>
      <w:r>
        <w:rPr>
          <w:rFonts w:eastAsia="Calibri"/>
        </w:rPr>
        <w:t>As with</w:t>
      </w:r>
      <w:r w:rsidRPr="007643AE">
        <w:rPr>
          <w:rFonts w:eastAsia="Calibri"/>
        </w:rPr>
        <w:t xml:space="preserve"> the </w:t>
      </w:r>
      <w:r w:rsidRPr="00282633">
        <w:rPr>
          <w:rFonts w:eastAsia="Calibri"/>
        </w:rPr>
        <w:t xml:space="preserve">main impact analysis, </w:t>
      </w:r>
      <w:r w:rsidRPr="00282633">
        <w:rPr>
          <w:rFonts w:eastAsia="Calibri"/>
        </w:rPr>
        <w:t>we will define the Pathways status in two ways. We will estimate the impact of the offer of Pathways</w:t>
      </w:r>
      <w:r w:rsidRPr="007643AE">
        <w:rPr>
          <w:rFonts w:eastAsia="Calibri"/>
        </w:rPr>
        <w:t xml:space="preserve"> based on all eligible youth in the post-Pathways period (ITT-like effect) and the impact among youth in the post-Pathways period who actually enroll in Pathways (TOT-like effect), because only a subset of eligible individuals in participating </w:t>
      </w:r>
      <w:r w:rsidR="00E612DF">
        <w:rPr>
          <w:rFonts w:eastAsia="Calibri"/>
        </w:rPr>
        <w:t>sites</w:t>
      </w:r>
      <w:r w:rsidRPr="007643AE" w:rsidR="00E612DF">
        <w:rPr>
          <w:rFonts w:eastAsia="Calibri"/>
        </w:rPr>
        <w:t xml:space="preserve"> </w:t>
      </w:r>
      <w:r>
        <w:rPr>
          <w:rFonts w:eastAsia="Calibri"/>
        </w:rPr>
        <w:t>will</w:t>
      </w:r>
      <w:r w:rsidRPr="007643AE">
        <w:rPr>
          <w:rFonts w:eastAsia="Calibri"/>
        </w:rPr>
        <w:t xml:space="preserve"> actually be offered and receive the program. We will estimate the TOT-like impact by using the Bloom (1984) adjustment, dividing the ITT-like impact by the take-up rate to produce a credible TOT-like impact estimate.</w:t>
      </w:r>
    </w:p>
    <w:p w:rsidR="006D260B" w:rsidP="006D260B" w14:paraId="7F83EF91" w14:textId="6C16E595">
      <w:pPr>
        <w:pStyle w:val="ParagraphContinued"/>
        <w:rPr>
          <w:rFonts w:eastAsia="Times New Roman" w:cstheme="minorHAnsi"/>
          <w:bCs/>
          <w:i/>
          <w:color w:val="000000"/>
        </w:rPr>
      </w:pPr>
      <w:r w:rsidRPr="001F0253">
        <w:rPr>
          <w:rFonts w:eastAsia="Times New Roman" w:cstheme="minorHAnsi"/>
          <w:bCs/>
          <w:i/>
          <w:color w:val="000000"/>
        </w:rPr>
        <w:t xml:space="preserve">Impact Study </w:t>
      </w:r>
      <w:r>
        <w:rPr>
          <w:rFonts w:eastAsia="Times New Roman" w:cstheme="minorHAnsi"/>
          <w:bCs/>
          <w:i/>
          <w:color w:val="000000"/>
        </w:rPr>
        <w:t>Reporting Approach</w:t>
      </w:r>
    </w:p>
    <w:p w:rsidR="006D260B" w:rsidRPr="000E1C0E" w:rsidP="006D260B" w14:paraId="32B5FA7D" w14:textId="1A31B1EF">
      <w:pPr>
        <w:pStyle w:val="ParagraphContinued"/>
      </w:pPr>
      <w:r w:rsidRPr="000E1C0E">
        <w:t>Given the large number of impacts to be estimated in this impact study, it is important to specify a plan for reporting and interpreting these impact findings. The main study design includes three follow-up survey assessment points</w:t>
      </w:r>
      <w:r>
        <w:t>;</w:t>
      </w:r>
      <w:r w:rsidRPr="000E1C0E">
        <w:t xml:space="preserve"> ten outcome domains (with multiple outcomes of interest within each domain)</w:t>
      </w:r>
      <w:r>
        <w:t>;</w:t>
      </w:r>
      <w:r w:rsidRPr="000E1C0E">
        <w:t xml:space="preserve"> a plan to estimate both ITT and TOT impacts in the main study approach </w:t>
      </w:r>
      <w:r>
        <w:t>(</w:t>
      </w:r>
      <w:r w:rsidRPr="000E1C0E">
        <w:t>and to conduct impact analyses using a difference-in-difference technique</w:t>
      </w:r>
      <w:r>
        <w:t>);</w:t>
      </w:r>
      <w:r w:rsidRPr="000E1C0E">
        <w:t xml:space="preserve"> and </w:t>
      </w:r>
      <w:r>
        <w:t xml:space="preserve">analyses </w:t>
      </w:r>
      <w:r w:rsidRPr="000E1C0E">
        <w:t xml:space="preserve">to explore </w:t>
      </w:r>
      <w:r>
        <w:t xml:space="preserve">the </w:t>
      </w:r>
      <w:r w:rsidRPr="000E1C0E">
        <w:t>heterogeneity of impacts across key subgroups</w:t>
      </w:r>
      <w:r>
        <w:t xml:space="preserve">. </w:t>
      </w:r>
      <w:r w:rsidRPr="000E1C0E">
        <w:t xml:space="preserve">A prespecified reporting approach to distill the key findings and summarize conclusions from this large number of impact estimates will enable a focused interpretation of findings and mitigate concerns </w:t>
      </w:r>
      <w:r>
        <w:t xml:space="preserve">with </w:t>
      </w:r>
      <w:r w:rsidRPr="000E1C0E">
        <w:t>multiple hypothesis tests.</w:t>
      </w:r>
    </w:p>
    <w:p w:rsidR="006D260B" w:rsidRPr="000E1C0E" w:rsidP="006D260B" w14:paraId="570F6930" w14:textId="23EE1CFE">
      <w:pPr>
        <w:pStyle w:val="Paragraph"/>
      </w:pPr>
      <w:r w:rsidRPr="000E1C0E">
        <w:t>The first aspect of our proposed reporting approach is to separate findings by assessment period and analytic approach. The second aspect of our approach is to prespecify a relatively small number of impact estimates as confirmatory tests</w:t>
      </w:r>
      <w:r w:rsidR="00CC5697">
        <w:t xml:space="preserve"> in the registry at</w:t>
      </w:r>
      <w:r w:rsidR="00BA742B">
        <w:t xml:space="preserve"> OSF</w:t>
      </w:r>
      <w:r w:rsidR="00CC5697">
        <w:t xml:space="preserve">. </w:t>
      </w:r>
      <w:r w:rsidRPr="000E1C0E">
        <w:t>We will highlight those confirmatory tests in the main body of the report and use those test results to guide interpretation</w:t>
      </w:r>
      <w:r>
        <w:t xml:space="preserve"> and conclusions about the effectiveness of Pathways</w:t>
      </w:r>
      <w:r w:rsidRPr="000E1C0E">
        <w:t xml:space="preserve">. For the purposes of the impact study, </w:t>
      </w:r>
      <w:r>
        <w:t xml:space="preserve">we will use the </w:t>
      </w:r>
      <w:r w:rsidRPr="000E1C0E">
        <w:t>full</w:t>
      </w:r>
      <w:r>
        <w:t>-</w:t>
      </w:r>
      <w:r w:rsidRPr="000E1C0E">
        <w:t xml:space="preserve">sample, ITT analyses of one or two key outcomes per domain </w:t>
      </w:r>
      <w:r>
        <w:t xml:space="preserve">as </w:t>
      </w:r>
      <w:r w:rsidRPr="000E1C0E">
        <w:t xml:space="preserve">the confirmatory </w:t>
      </w:r>
      <w:r>
        <w:t>tests</w:t>
      </w:r>
      <w:r w:rsidRPr="000E1C0E">
        <w:t>.</w:t>
      </w:r>
      <w:r>
        <w:rPr>
          <w:rStyle w:val="FootnoteReference"/>
          <w:sz w:val="24"/>
          <w:szCs w:val="24"/>
        </w:rPr>
        <w:footnoteReference w:id="9"/>
      </w:r>
      <w:r w:rsidRPr="000E1C0E">
        <w:t xml:space="preserve"> The results of this relatively small number of confirmatory hypothesis tests</w:t>
      </w:r>
      <w:r>
        <w:t xml:space="preserve">, </w:t>
      </w:r>
      <w:r w:rsidRPr="000E1C0E">
        <w:t>along with the Bayesian interpretation of the findings</w:t>
      </w:r>
      <w:r>
        <w:t>,</w:t>
      </w:r>
      <w:r w:rsidRPr="000E1C0E">
        <w:t xml:space="preserve"> will guide the summar</w:t>
      </w:r>
      <w:r>
        <w:t>y</w:t>
      </w:r>
      <w:r w:rsidRPr="000E1C0E">
        <w:t xml:space="preserve"> of the evidence of Pathways</w:t>
      </w:r>
      <w:r>
        <w:t>. We will integrate the information from both the traditional hypothesis tests and the Bayesian posterior probabilities associated with these tests when summarizing and interpreting the evidence for these confirmatory findings.</w:t>
      </w:r>
    </w:p>
    <w:p w:rsidR="006D260B" w:rsidP="006D260B" w14:paraId="0543330E" w14:textId="497F8F90">
      <w:pPr>
        <w:pStyle w:val="Paragraph"/>
      </w:pPr>
      <w:r w:rsidRPr="000E1C0E">
        <w:t xml:space="preserve">We will complement the reporting of the confirmatory tests by summarizing the TOT impact estimates and subgroup findings in the main body. </w:t>
      </w:r>
      <w:r>
        <w:t xml:space="preserve">These findings will help illustrate the populations for whom Pathways appears to work best, and the extent to which program take-up influences results. We will also summarize the results of the exploratory analyses for research question 3, which link features of implementation to participant outcomes. Importantly, we will </w:t>
      </w:r>
      <w:r w:rsidRPr="000E1C0E">
        <w:t xml:space="preserve">not use </w:t>
      </w:r>
      <w:r>
        <w:t>nonconfirmatory results (the TOT or subgroup or exploratory</w:t>
      </w:r>
      <w:r w:rsidRPr="000E1C0E">
        <w:t xml:space="preserve"> findings</w:t>
      </w:r>
      <w:r>
        <w:t xml:space="preserve"> linking implementation to outcomes)</w:t>
      </w:r>
      <w:r w:rsidRPr="000E1C0E">
        <w:t xml:space="preserve"> to draw conclusions about the effectiveness of Pathways, </w:t>
      </w:r>
      <w:r w:rsidRPr="00BA464E">
        <w:t>unless confirmatory tests corroborate the findings</w:t>
      </w:r>
      <w:r>
        <w:t xml:space="preserve">. </w:t>
      </w:r>
    </w:p>
    <w:p w:rsidR="006D260B" w:rsidRPr="00DD6BCA" w:rsidP="004D2E92" w14:paraId="7E0A40AD" w14:textId="29EE84C2">
      <w:pPr>
        <w:pStyle w:val="Paragraph"/>
        <w:spacing w:after="0"/>
      </w:pPr>
      <w:r w:rsidRPr="000E1C0E">
        <w:t>We will ensure a fully transparent presentation of all impact findings by including all nonconfirmatory test results in appendices</w:t>
      </w:r>
      <w:r>
        <w:t xml:space="preserve"> to the reports</w:t>
      </w:r>
      <w:r w:rsidRPr="000E1C0E">
        <w:t xml:space="preserve">. </w:t>
      </w:r>
      <w:r>
        <w:t>In doing so, the main report</w:t>
      </w:r>
      <w:r w:rsidR="00CC5697">
        <w:t>(s)</w:t>
      </w:r>
      <w:r>
        <w:t xml:space="preserve"> will fully answer research questions 1, 2, and 3. However, the main body of the report</w:t>
      </w:r>
      <w:r w:rsidR="00CC5697">
        <w:t>(s)</w:t>
      </w:r>
      <w:r>
        <w:t>, as well as the conclusions that guide interpretation for the report, will be based on the small set of confirmatory tests outlined above.</w:t>
      </w:r>
    </w:p>
    <w:p w:rsidR="00D27BA1" w:rsidP="004D2E92" w14:paraId="3838F11A" w14:textId="77777777">
      <w:pPr>
        <w:pStyle w:val="Paragraph"/>
        <w:spacing w:after="0"/>
        <w:rPr>
          <w:iCs/>
          <w:u w:val="single"/>
        </w:rPr>
      </w:pPr>
    </w:p>
    <w:p w:rsidR="00E1604A" w:rsidRPr="001F0253" w:rsidP="00EC1F58" w14:paraId="24E23581" w14:textId="6415ED2E">
      <w:pPr>
        <w:pStyle w:val="Paragraph"/>
        <w:spacing w:after="60"/>
        <w:rPr>
          <w:i/>
        </w:rPr>
      </w:pPr>
      <w:r w:rsidRPr="001F0253">
        <w:rPr>
          <w:i/>
        </w:rPr>
        <w:t xml:space="preserve">Implementation Study </w:t>
      </w:r>
    </w:p>
    <w:p w:rsidR="00C633C3" w:rsidP="00802802"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00C633C3" w:rsidRPr="00F668E1" w:rsidP="00EC1F58"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00A42C71" w:rsidRPr="001A59B6" w:rsidP="00A42C71" w14:paraId="17631BBB" w14:textId="77777777">
      <w:pPr>
        <w:autoSpaceDE w:val="0"/>
        <w:autoSpaceDN w:val="0"/>
        <w:adjustRightInd w:val="0"/>
        <w:spacing w:after="0" w:line="240" w:lineRule="atLeast"/>
        <w:rPr>
          <w:rFonts w:eastAsia="Times New Roman" w:cstheme="minorHAnsi"/>
          <w:bCs/>
          <w:color w:val="000000"/>
        </w:rPr>
      </w:pPr>
    </w:p>
    <w:p w:rsidR="005D1160" w:rsidRPr="003C32A9" w:rsidP="003C32A9"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00A42C71" w:rsidRPr="00A2114A" w:rsidP="00A42C71"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r:id="rId10" w:history="1">
        <w:r w:rsidR="00A2114A">
          <w:rPr>
            <w:rStyle w:val="Hyperlink"/>
          </w:rPr>
          <w:t>National Data Archive on Child Abuse and Neglect (NDACAN) (hhs.gov)</w:t>
        </w:r>
      </w:hyperlink>
      <w:r w:rsidR="00123A7A">
        <w:t xml:space="preserve">. </w:t>
      </w:r>
    </w:p>
    <w:p w:rsidR="00094113" w:rsidRPr="001A59B6" w:rsidP="00A42C71" w14:paraId="1D9A8C20" w14:textId="77777777">
      <w:pPr>
        <w:spacing w:after="0" w:line="240" w:lineRule="auto"/>
        <w:rPr>
          <w:rFonts w:eastAsia="Times New Roman" w:cstheme="minorHAnsi"/>
        </w:rPr>
      </w:pPr>
    </w:p>
    <w:p w:rsidR="00A42C71" w:rsidRPr="001A59B6" w:rsidP="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00A42C71" w:rsidRPr="003C32A9" w:rsidP="003C32A9" w14:paraId="3F327361" w14:textId="1B1001D8">
      <w:pPr>
        <w:pStyle w:val="ListParagraph"/>
        <w:spacing w:after="0" w:line="240" w:lineRule="auto"/>
        <w:ind w:left="0"/>
        <w:rPr>
          <w:rFonts w:cstheme="minorHAnsi"/>
          <w:bCs/>
        </w:rPr>
      </w:pPr>
      <w:bookmarkStart w:id="6" w:name="_Hlk62224359"/>
      <w:r w:rsidRPr="003C32A9">
        <w:rPr>
          <w:rFonts w:cstheme="minorHAnsi"/>
          <w:bCs/>
        </w:rPr>
        <w:t>ACF</w:t>
      </w:r>
    </w:p>
    <w:p w:rsidR="003C32A9" w:rsidRPr="003C32A9" w:rsidP="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00D042AE" w:rsidRPr="00D042AE" w:rsidP="00A42C71" w14:paraId="65A5CCAD" w14:textId="24A9F4AC">
      <w:pPr>
        <w:pStyle w:val="ListParagraph"/>
        <w:spacing w:after="0" w:line="240" w:lineRule="auto"/>
        <w:ind w:left="0"/>
        <w:rPr>
          <w:rFonts w:cstheme="minorHAnsi"/>
          <w:bCs/>
        </w:rPr>
      </w:pPr>
    </w:p>
    <w:p w:rsidR="00D042AE" w:rsidRPr="003C32A9" w:rsidP="00A42C71" w14:paraId="271C2C93" w14:textId="2FDE37A2">
      <w:pPr>
        <w:pStyle w:val="ListParagraph"/>
        <w:spacing w:after="0" w:line="240" w:lineRule="auto"/>
        <w:ind w:left="0"/>
        <w:rPr>
          <w:rFonts w:cstheme="minorHAnsi"/>
          <w:bCs/>
        </w:rPr>
      </w:pPr>
      <w:r w:rsidRPr="003C32A9">
        <w:rPr>
          <w:rFonts w:cstheme="minorHAnsi"/>
          <w:bCs/>
        </w:rPr>
        <w:t xml:space="preserve">Mathematica </w:t>
      </w:r>
    </w:p>
    <w:p w:rsidR="00782BF8" w:rsidRPr="00D042AE" w:rsidP="00777C2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003E6E05" w:rsidRPr="00D042AE" w:rsidP="00777C2E"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003E6E05" w:rsidRPr="00D042AE" w:rsidP="00777C2E"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00782BF8" w:rsidRPr="00D042AE" w:rsidP="00777C2E" w14:paraId="00AE1DB7" w14:textId="02C9516F">
      <w:pPr>
        <w:pStyle w:val="ListParagraph"/>
        <w:numPr>
          <w:ilvl w:val="0"/>
          <w:numId w:val="36"/>
        </w:numPr>
        <w:spacing w:after="0" w:line="240" w:lineRule="auto"/>
        <w:rPr>
          <w:rFonts w:cstheme="minorHAnsi"/>
          <w:bCs/>
        </w:rPr>
      </w:pPr>
      <w:r w:rsidRPr="00D042AE">
        <w:rPr>
          <w:rFonts w:cstheme="minorHAnsi"/>
          <w:bCs/>
        </w:rPr>
        <w:t>Melissa Thomas</w:t>
      </w:r>
      <w:r w:rsidR="00FF5C32">
        <w:rPr>
          <w:rFonts w:cstheme="minorHAnsi"/>
          <w:bCs/>
        </w:rPr>
        <w:t>, MThomas@mathematica-mpr.com</w:t>
      </w:r>
    </w:p>
    <w:p w:rsidR="00500379" w:rsidRPr="00500379" w:rsidP="00777C2E" w14:paraId="47CF6263" w14:textId="58D1CCEF">
      <w:pPr>
        <w:pStyle w:val="ListParagraph"/>
        <w:numPr>
          <w:ilvl w:val="0"/>
          <w:numId w:val="36"/>
        </w:numPr>
        <w:spacing w:after="0" w:line="240" w:lineRule="auto"/>
        <w:rPr>
          <w:rFonts w:cstheme="minorHAnsi"/>
          <w:bCs/>
        </w:rPr>
      </w:pPr>
      <w:hyperlink r:id="rId11" w:history="1">
        <w:r w:rsidRPr="004D2E92" w:rsidR="00CD01AC">
          <w:rPr>
            <w:rStyle w:val="Hyperlink"/>
            <w:rFonts w:cstheme="minorHAnsi"/>
            <w:bCs/>
            <w:color w:val="auto"/>
            <w:u w:val="none"/>
          </w:rPr>
          <w:t>Nickie</w:t>
        </w:r>
      </w:hyperlink>
      <w:r w:rsidRPr="00500379" w:rsidR="00CD01AC">
        <w:rPr>
          <w:rFonts w:cstheme="minorHAnsi"/>
          <w:bCs/>
        </w:rPr>
        <w:t xml:space="preserve"> Fung, NFung@mathematia-mpr.com</w:t>
      </w:r>
      <w:hyperlink r:id="rId12" w:history="1"/>
      <w:r w:rsidRPr="00500379" w:rsidR="00CD01AC">
        <w:rPr>
          <w:rFonts w:cstheme="minorHAnsi"/>
          <w:bCs/>
        </w:rPr>
        <w:t xml:space="preserve"> </w:t>
      </w:r>
    </w:p>
    <w:p w:rsidR="003E6E05" w:rsidRPr="00500379" w:rsidP="00777C2E" w14:paraId="28164325" w14:textId="669E53D5">
      <w:pPr>
        <w:pStyle w:val="ListParagraph"/>
        <w:numPr>
          <w:ilvl w:val="0"/>
          <w:numId w:val="36"/>
        </w:numPr>
        <w:spacing w:after="0" w:line="240" w:lineRule="auto"/>
        <w:rPr>
          <w:rFonts w:cstheme="minorHAnsi"/>
          <w:bCs/>
        </w:rPr>
      </w:pPr>
      <w:hyperlink r:id="rId13" w:history="1">
        <w:r w:rsidRPr="00C363FE" w:rsidR="00500379">
          <w:rPr>
            <w:rStyle w:val="Hyperlink"/>
            <w:rFonts w:cstheme="minorHAnsi"/>
            <w:bCs/>
            <w:color w:val="auto"/>
            <w:u w:val="none"/>
          </w:rPr>
          <w:t>Liz</w:t>
        </w:r>
      </w:hyperlink>
      <w:r w:rsidRPr="00500379" w:rsidR="00CD01AC">
        <w:rPr>
          <w:rFonts w:cstheme="minorHAnsi"/>
          <w:bCs/>
        </w:rPr>
        <w:t xml:space="preserve"> Clary, </w:t>
      </w:r>
      <w:hyperlink r:id="rId14" w:history="1">
        <w:r w:rsidRPr="00C363FE" w:rsidR="00CD01AC">
          <w:rPr>
            <w:rStyle w:val="Hyperlink"/>
            <w:rFonts w:cstheme="minorHAnsi"/>
            <w:bCs/>
            <w:color w:val="auto"/>
            <w:u w:val="none"/>
          </w:rPr>
          <w:t>LClary@mathematica-mpr.com</w:t>
        </w:r>
      </w:hyperlink>
      <w:r w:rsidRPr="00500379" w:rsidR="00CD01AC">
        <w:rPr>
          <w:rFonts w:cstheme="minorHAnsi"/>
          <w:bCs/>
        </w:rPr>
        <w:t xml:space="preserve"> </w:t>
      </w:r>
      <w:bookmarkStart w:id="7" w:name="_Hlk62224159"/>
      <w:hyperlink r:id="rId12" w:history="1"/>
    </w:p>
    <w:bookmarkEnd w:id="6"/>
    <w:bookmarkEnd w:id="7"/>
    <w:p w:rsidR="003E6E05" w:rsidRPr="00500379" w:rsidP="00A42C71" w14:paraId="411A02B1" w14:textId="77777777">
      <w:pPr>
        <w:pStyle w:val="ListParagraph"/>
        <w:spacing w:after="0" w:line="240" w:lineRule="auto"/>
        <w:ind w:left="0"/>
        <w:rPr>
          <w:rFonts w:cstheme="minorHAnsi"/>
          <w:b/>
        </w:rPr>
      </w:pPr>
    </w:p>
    <w:p w:rsidR="00A42C71" w:rsidRPr="001A59B6" w:rsidP="00A42C71" w14:paraId="0D8125A9" w14:textId="77777777">
      <w:pPr>
        <w:pStyle w:val="ListParagraph"/>
        <w:spacing w:after="0" w:line="240" w:lineRule="auto"/>
        <w:ind w:left="0"/>
        <w:rPr>
          <w:rFonts w:cstheme="minorHAnsi"/>
          <w:b/>
        </w:rPr>
      </w:pPr>
    </w:p>
    <w:p w:rsidR="0039160D" w:rsidP="0039160D" w14:paraId="79D9BF6F" w14:textId="77777777">
      <w:pPr>
        <w:spacing w:after="120" w:line="240" w:lineRule="auto"/>
        <w:rPr>
          <w:rFonts w:cstheme="minorHAnsi"/>
          <w:b/>
        </w:rPr>
      </w:pPr>
    </w:p>
    <w:p w:rsidR="00D8180F" w:rsidRPr="0039160D" w:rsidP="0039160D" w14:paraId="3FC08847" w14:textId="420CA319">
      <w:pPr>
        <w:spacing w:after="120" w:line="240" w:lineRule="auto"/>
        <w:rPr>
          <w:rFonts w:cstheme="minorHAnsi"/>
          <w:b/>
        </w:rPr>
      </w:pPr>
      <w:r w:rsidRPr="001A59B6">
        <w:rPr>
          <w:rFonts w:cstheme="minorHAnsi"/>
          <w:b/>
        </w:rPr>
        <w:t>Attachments</w:t>
      </w:r>
    </w:p>
    <w:p w:rsidR="00D8180F" w:rsidP="00D8180F" w14:paraId="43D81F1B" w14:textId="77777777">
      <w:pPr>
        <w:spacing w:after="0"/>
      </w:pPr>
      <w:r>
        <w:t>Instrument 1: SYSIL Youth Survey (Baseline and Follow-Ups 1-3)</w:t>
      </w:r>
    </w:p>
    <w:p w:rsidR="00D8180F" w:rsidP="00D8180F" w14:paraId="552E28A6" w14:textId="77777777">
      <w:pPr>
        <w:spacing w:after="0" w:line="240" w:lineRule="auto"/>
      </w:pPr>
      <w:r>
        <w:t xml:space="preserve">Instrument 2: Interview Guide </w:t>
      </w:r>
      <w:r>
        <w:tab/>
      </w:r>
    </w:p>
    <w:p w:rsidR="00D8180F" w:rsidP="00D8180F" w14:paraId="66DA39F9" w14:textId="77777777">
      <w:pPr>
        <w:spacing w:after="0" w:line="240" w:lineRule="auto"/>
      </w:pPr>
      <w:r>
        <w:tab/>
        <w:t xml:space="preserve">2a: Interview Guide (Treatment Sites) </w:t>
      </w:r>
    </w:p>
    <w:p w:rsidR="00D8180F" w:rsidP="00D8180F" w14:paraId="5CEF0535" w14:textId="77777777">
      <w:pPr>
        <w:spacing w:after="0" w:line="240" w:lineRule="auto"/>
      </w:pPr>
      <w:r>
        <w:tab/>
        <w:t>2b:</w:t>
      </w:r>
      <w:r w:rsidRPr="00624F49">
        <w:t xml:space="preserve"> </w:t>
      </w:r>
      <w:r>
        <w:t>Interview Guide (Comparison Sites)</w:t>
      </w:r>
    </w:p>
    <w:p w:rsidR="00D8180F" w:rsidP="00D8180F" w14:paraId="58A7B6D7" w14:textId="77777777">
      <w:pPr>
        <w:spacing w:after="0" w:line="240" w:lineRule="auto"/>
      </w:pPr>
      <w:r>
        <w:t>Instrument 3: Program Director Check-ins</w:t>
      </w:r>
      <w:r>
        <w:tab/>
      </w:r>
    </w:p>
    <w:p w:rsidR="00D8180F" w:rsidP="00D8180F" w14:paraId="351E4839" w14:textId="77777777">
      <w:pPr>
        <w:spacing w:after="0" w:line="240" w:lineRule="auto"/>
      </w:pPr>
      <w:r>
        <w:tab/>
        <w:t>3a: Program Director Check-ins (Treatment Sites)</w:t>
      </w:r>
    </w:p>
    <w:p w:rsidR="00D8180F" w:rsidP="00D8180F" w14:paraId="65C57EAF" w14:textId="77777777">
      <w:pPr>
        <w:spacing w:after="0" w:line="240" w:lineRule="auto"/>
      </w:pPr>
      <w:r>
        <w:tab/>
        <w:t>3b:</w:t>
      </w:r>
      <w:r w:rsidRPr="00624F49">
        <w:t xml:space="preserve"> </w:t>
      </w:r>
      <w:r>
        <w:t>Program Director Check-ins (Comparison Sites)</w:t>
      </w:r>
    </w:p>
    <w:p w:rsidR="00D8180F" w:rsidP="00D8180F" w14:paraId="6499E074" w14:textId="77777777">
      <w:pPr>
        <w:spacing w:after="0" w:line="240" w:lineRule="auto"/>
      </w:pPr>
      <w:r>
        <w:t xml:space="preserve">Instrument 4: Focus Group Guide </w:t>
      </w:r>
      <w:r>
        <w:tab/>
      </w:r>
    </w:p>
    <w:p w:rsidR="00D8180F" w:rsidP="00D8180F" w14:paraId="7E44BD05" w14:textId="77777777">
      <w:pPr>
        <w:spacing w:after="0" w:line="240" w:lineRule="auto"/>
      </w:pPr>
      <w:r>
        <w:tab/>
        <w:t xml:space="preserve">4a: Focus Group Guide (Treatment Youth) </w:t>
      </w:r>
    </w:p>
    <w:p w:rsidR="00D8180F" w:rsidP="00D8180F" w14:paraId="2E1464D3" w14:textId="4FE4F257">
      <w:pPr>
        <w:spacing w:after="0" w:line="240" w:lineRule="auto"/>
      </w:pPr>
      <w:r>
        <w:tab/>
        <w:t>4b:</w:t>
      </w:r>
      <w:r w:rsidRPr="00624F49">
        <w:t xml:space="preserve"> </w:t>
      </w:r>
      <w:r>
        <w:t>Focus Group Guide (Comparison Youth)</w:t>
      </w:r>
    </w:p>
    <w:p w:rsidR="00BF3B39" w:rsidP="00D8180F" w14:paraId="1D31C727" w14:textId="2A8DFECD">
      <w:pPr>
        <w:spacing w:after="0" w:line="240" w:lineRule="auto"/>
      </w:pPr>
      <w:r>
        <w:t>Instrument 5: Contact Information Update Request</w:t>
      </w:r>
    </w:p>
    <w:p w:rsidR="00310158" w:rsidP="00310158" w14:paraId="2F40613D" w14:textId="77777777">
      <w:pPr>
        <w:spacing w:after="0"/>
      </w:pPr>
      <w:r>
        <w:t>Appendix A: Consent and Assent Forms</w:t>
      </w:r>
    </w:p>
    <w:p w:rsidR="00310158" w:rsidP="00310158" w14:paraId="53DF29C4" w14:textId="77777777">
      <w:pPr>
        <w:spacing w:after="0"/>
      </w:pPr>
      <w:r>
        <w:t xml:space="preserve">Appendix B: List of Surveys Referenced </w:t>
      </w:r>
    </w:p>
    <w:p w:rsidR="00310158" w:rsidP="00310158" w14:paraId="33521E6B" w14:textId="31CF5572">
      <w:pPr>
        <w:spacing w:after="0"/>
      </w:pPr>
      <w:r>
        <w:t>Appendix C: Emails and Text for Outreach to Youth</w:t>
      </w:r>
    </w:p>
    <w:p w:rsidR="00F864BF" w:rsidP="00F864BF" w14:paraId="000F12E0" w14:textId="77777777">
      <w:pPr>
        <w:spacing w:after="0"/>
      </w:pPr>
      <w:r>
        <w:t>Appendix D: One-page Informational Documents for Implementation Study</w:t>
      </w:r>
    </w:p>
    <w:p w:rsidR="00F864BF" w:rsidRPr="006B53F1" w:rsidP="00310158" w14:paraId="7A0DD771" w14:textId="77777777">
      <w:pPr>
        <w:spacing w:after="0"/>
      </w:pPr>
    </w:p>
    <w:p w:rsidR="00123A7A" w14:paraId="289FCC34" w14:textId="77777777">
      <w:pPr>
        <w:rPr>
          <w:rFonts w:cstheme="minorHAnsi"/>
          <w:b/>
        </w:rPr>
      </w:pPr>
      <w:r>
        <w:rPr>
          <w:rFonts w:cstheme="minorHAnsi"/>
          <w:b/>
        </w:rPr>
        <w:br w:type="page"/>
      </w:r>
    </w:p>
    <w:p w:rsidR="00123A7A" w:rsidP="003E30F2" w14:paraId="11D7BCDB" w14:textId="77777777">
      <w:pPr>
        <w:spacing w:after="120" w:line="240" w:lineRule="auto"/>
        <w:rPr>
          <w:rFonts w:cstheme="minorHAnsi"/>
          <w:b/>
        </w:rPr>
      </w:pPr>
    </w:p>
    <w:p w:rsidR="003E30F2" w:rsidRPr="003E30F2" w:rsidP="00123A7A" w14:paraId="59BE0331" w14:textId="1569AB27">
      <w:pPr>
        <w:spacing w:after="120" w:line="240" w:lineRule="auto"/>
        <w:jc w:val="center"/>
        <w:rPr>
          <w:rFonts w:cstheme="minorHAnsi"/>
          <w:b/>
        </w:rPr>
      </w:pPr>
      <w:r w:rsidRPr="003E30F2">
        <w:rPr>
          <w:rFonts w:cstheme="minorHAnsi"/>
          <w:b/>
        </w:rPr>
        <w:t>References</w:t>
      </w:r>
    </w:p>
    <w:p w:rsidR="003E30F2" w:rsidP="00F35DAB"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14:paraId="77914FAF" w14:textId="5BE1C4EE">
      <w:pPr>
        <w:pStyle w:val="Reference"/>
      </w:pPr>
      <w:r w:rsidRPr="003A7575">
        <w:t>Deke, J., and M. Finucane. “Moving Beyond Statistical Significance: The BASIE (BAyeSian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00E4427B" w:rsidP="00E4427B" w14:paraId="16616309" w14:textId="68762D24">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00285774" w:rsidRPr="00F90600" w:rsidP="00285774" w14:paraId="4CAAF69C" w14:textId="77777777">
      <w:pPr>
        <w:pStyle w:val="Reference"/>
      </w:pPr>
      <w:r w:rsidRPr="00470815">
        <w:t>Morton, M.H., S. Kugley, R. Epstein, and A. Farrell. “Interventions for Youth Homelessness: A Systematic Review of Effectiveness Studies.” Children and Youth Services Review, vol. 116, September 2020, p.105096.</w:t>
      </w:r>
    </w:p>
    <w:p w:rsidR="00285774" w:rsidP="00285774" w14:paraId="55C3A074" w14:textId="15828DA8">
      <w:pPr>
        <w:pStyle w:val="Reference"/>
      </w:pPr>
      <w:r w:rsidRPr="004A6CAE">
        <w:t>Powers, L.E., S. Geenen, J. Powers, S. Pommier-Satya, A. Turner, L.D. Dalton, D. Drummon, and P. Swank. “My Life: Effects of a Longitudinal, Randomized Study of Self-Determination Enhancement on the Transition Outcomes of Youth in Foster Care and Special Education.” </w:t>
      </w:r>
      <w:r w:rsidRPr="00470815">
        <w:t>Children and Youth Services Review, </w:t>
      </w:r>
      <w:r w:rsidRPr="004A6CAE">
        <w:t>vol. 34, no. 11, 2012, pp. 2179–2187.</w:t>
      </w:r>
    </w:p>
    <w:p w:rsidR="006821E2" w:rsidRPr="004A6CAE" w:rsidP="006821E2" w14:paraId="1279C259" w14:textId="77777777">
      <w:pPr>
        <w:pStyle w:val="Reference"/>
      </w:pPr>
      <w:r w:rsidRPr="00A12B09">
        <w:t xml:space="preserve">Skemer, M., </w:t>
      </w:r>
      <w:r>
        <w:t>and</w:t>
      </w:r>
      <w:r w:rsidRPr="00A12B09">
        <w:t xml:space="preserve"> </w:t>
      </w:r>
      <w:r>
        <w:t>E.J. Valentine</w:t>
      </w:r>
      <w:r w:rsidRPr="00A12B09">
        <w:t xml:space="preserve">. </w:t>
      </w:r>
      <w:r>
        <w:t>“</w:t>
      </w:r>
      <w:r w:rsidRPr="00A12B09">
        <w:t xml:space="preserve">Striving for </w:t>
      </w:r>
      <w:r>
        <w:t>I</w:t>
      </w:r>
      <w:r w:rsidRPr="00A12B09">
        <w:t>ndependence: Two-</w:t>
      </w:r>
      <w:r>
        <w:t>Y</w:t>
      </w:r>
      <w:r w:rsidRPr="00A12B09">
        <w:t xml:space="preserve">ear </w:t>
      </w:r>
      <w:r>
        <w:t>I</w:t>
      </w:r>
      <w:r w:rsidRPr="00A12B09">
        <w:t xml:space="preserve">mpact </w:t>
      </w:r>
      <w:r>
        <w:t>F</w:t>
      </w:r>
      <w:r w:rsidRPr="00A12B09">
        <w:t xml:space="preserve">indings from the </w:t>
      </w:r>
      <w:r>
        <w:t>Y</w:t>
      </w:r>
      <w:r w:rsidRPr="00A12B09">
        <w:t xml:space="preserve">outh </w:t>
      </w:r>
      <w:r>
        <w:t>V</w:t>
      </w:r>
      <w:r w:rsidRPr="00A12B09">
        <w:t xml:space="preserve">illages </w:t>
      </w:r>
      <w:r>
        <w:t>T</w:t>
      </w:r>
      <w:r w:rsidRPr="00A12B09">
        <w:t xml:space="preserve">ransitional </w:t>
      </w:r>
      <w:r>
        <w:t>L</w:t>
      </w:r>
      <w:r w:rsidRPr="00A12B09">
        <w:t xml:space="preserve">iving </w:t>
      </w:r>
      <w:r>
        <w:t>E</w:t>
      </w:r>
      <w:r w:rsidRPr="00A12B09">
        <w:t>valuation. New York: MDRC</w:t>
      </w:r>
      <w:r>
        <w:t>, 2016</w:t>
      </w:r>
      <w:r w:rsidRPr="00A12B09">
        <w:t>.</w:t>
      </w:r>
    </w:p>
    <w:p w:rsidR="00285774" w:rsidRPr="004A6CAE" w:rsidP="00285774" w14:paraId="2FD9B3C3" w14:textId="0F5E3CC6">
      <w:pPr>
        <w:pStyle w:val="Reference"/>
      </w:pPr>
      <w:r w:rsidRPr="00470815">
        <w:t>Theodos, B., M.R. Pergamit, A. Derian, S. Edelstein, and A. Stolte. 2016. “Solutions for Youth: An Evaluation of the Latin American Youth Center’s Promotor Pathway Program.” Washington, DC: Urban Institute.</w:t>
      </w:r>
      <w:r w:rsidRPr="004A6CAE">
        <w:t>U.S. Department of Health and Human Services, Administration for Children and Families</w:t>
      </w:r>
      <w:r>
        <w:t xml:space="preserve"> (HHS/ACF)</w:t>
      </w:r>
      <w:r w:rsidRPr="004A6CAE">
        <w:t xml:space="preserve">. </w:t>
      </w:r>
      <w:r>
        <w:t>“</w:t>
      </w:r>
      <w:r w:rsidRPr="004A6CAE">
        <w:t>Evaluation of the Life Skills Training Program: Los Angeles County.</w:t>
      </w:r>
      <w:r>
        <w:t>”</w:t>
      </w:r>
      <w:r w:rsidRPr="004A6CAE">
        <w:t xml:space="preserve"> Washington, DC: </w:t>
      </w:r>
      <w:r>
        <w:t>HHS/ACF</w:t>
      </w:r>
      <w:r w:rsidRPr="004A6CAE">
        <w:t>, 2008.</w:t>
      </w:r>
    </w:p>
    <w:p w:rsidR="00285774" w:rsidRPr="00DD6BCA" w:rsidP="00285774" w14:paraId="5FBE5D61" w14:textId="77777777">
      <w:pPr>
        <w:pStyle w:val="Reference"/>
      </w:pPr>
      <w:r w:rsidRPr="00470815">
        <w:t>Valentine, E.J., M. Skemer, and M. Courtney “Becoming Adults: One-Year Impact Findings from the Youth Villages Transitional Living Evaluation.” New York: MDRC, 2015.</w:t>
      </w:r>
    </w:p>
    <w:p w:rsidR="00E4427B" w:rsidP="00F35DAB" w14:paraId="6018116D" w14:textId="77777777">
      <w:pPr>
        <w:pStyle w:val="Reference"/>
        <w:spacing w:after="120"/>
      </w:pPr>
    </w:p>
    <w:p w:rsidR="00154313" w:rsidRPr="003E30F2" w:rsidP="003E30F2" w14:paraId="79352700" w14:textId="77777777">
      <w:pPr>
        <w:spacing w:after="0"/>
      </w:pPr>
    </w:p>
    <w:p w:rsidR="004A14B1" w:rsidRPr="006B53F1" w:rsidP="003E30F2" w14:paraId="627C215B" w14:textId="77777777">
      <w:pPr>
        <w:spacing w:after="0"/>
      </w:pPr>
    </w:p>
    <w:sectPr w:rsidSect="00C91C71">
      <w:headerReference w:type="default" r:id="rId15"/>
      <w:footerReference w:type="default" r:id="rI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E13D76" w14:paraId="03A5A331" w14:textId="4A048A73">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rsidR="00E13D76" w14:paraId="04723F2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F7479" w:rsidP="0004063C" w14:paraId="12D8EDDD" w14:textId="77777777">
      <w:pPr>
        <w:spacing w:after="0" w:line="240" w:lineRule="auto"/>
      </w:pPr>
      <w:r>
        <w:separator/>
      </w:r>
    </w:p>
  </w:footnote>
  <w:footnote w:type="continuationSeparator" w:id="1">
    <w:p w:rsidR="001F7479" w:rsidP="0004063C" w14:paraId="0CF519F7" w14:textId="77777777">
      <w:pPr>
        <w:spacing w:after="0" w:line="240" w:lineRule="auto"/>
      </w:pPr>
      <w:r>
        <w:continuationSeparator/>
      </w:r>
    </w:p>
  </w:footnote>
  <w:footnote w:id="2">
    <w:p w:rsidR="00E612DF" w14:paraId="2D9341BC" w14:textId="6F2B90DF">
      <w:pPr>
        <w:pStyle w:val="FootnoteText"/>
      </w:pPr>
      <w:r>
        <w:rPr>
          <w:rStyle w:val="FootnoteReference"/>
        </w:rPr>
        <w:footnoteRef/>
      </w:r>
      <w:r>
        <w:t xml:space="preserve"> A “site” is a service unit that may include one or more counties. </w:t>
      </w:r>
      <w:r w:rsidR="00343611">
        <w:t xml:space="preserve">The 37 counties form </w:t>
      </w:r>
      <w:r w:rsidR="0056361A">
        <w:t xml:space="preserve">15 </w:t>
      </w:r>
      <w:r w:rsidR="00343611">
        <w:t>sites (</w:t>
      </w:r>
      <w:r w:rsidR="0056361A">
        <w:t xml:space="preserve">9 </w:t>
      </w:r>
      <w:r w:rsidR="00343611">
        <w:t>intervention and 6 comparison) due to coordination of services across small adjacent counties.</w:t>
      </w:r>
    </w:p>
  </w:footnote>
  <w:footnote w:id="3">
    <w:p w:rsidR="00E13D76" w:rsidRPr="00977AE5" w:rsidP="006C05A4" w14:paraId="39BE2F15" w14:textId="7C78E8EB">
      <w:pPr>
        <w:pStyle w:val="FootnoteText"/>
        <w:rPr>
          <w:sz w:val="16"/>
          <w:szCs w:val="16"/>
        </w:rPr>
      </w:pPr>
      <w:r w:rsidRPr="00977AE5">
        <w:rPr>
          <w:rStyle w:val="FootnoteReference"/>
          <w:sz w:val="16"/>
          <w:szCs w:val="16"/>
        </w:rPr>
        <w:footnoteRef/>
      </w:r>
      <w:r w:rsidRPr="00977AE5">
        <w:rPr>
          <w:sz w:val="16"/>
          <w:szCs w:val="16"/>
        </w:rPr>
        <w:t xml:space="preserve"> </w:t>
      </w:r>
      <w:r w:rsidRPr="00977AE5">
        <w:rPr>
          <w:rFonts w:eastAsia="Calibri" w:cstheme="minorHAnsi"/>
          <w:sz w:val="16"/>
          <w:szCs w:val="16"/>
        </w:rPr>
        <w:t>The youth eligibility will be identified through the Pathways Screening Assessment, which will identify risk factors for homelessness and determine eligibility among youth ages 14</w:t>
      </w:r>
      <w:r w:rsidRPr="00977AE5">
        <w:rPr>
          <w:rFonts w:cstheme="minorHAnsi"/>
          <w:sz w:val="16"/>
          <w:szCs w:val="16"/>
        </w:rPr>
        <w:t xml:space="preserve"> to </w:t>
      </w:r>
      <w:r w:rsidRPr="00977AE5">
        <w:rPr>
          <w:rFonts w:eastAsia="Calibri" w:cstheme="minorHAnsi"/>
          <w:sz w:val="16"/>
          <w:szCs w:val="16"/>
        </w:rPr>
        <w:t xml:space="preserve">20 who are currently in foster care. This assessment is administered to youth by their case managers and is part of the regular service enrollment procedures; it is not part of the SYSIL study. </w:t>
      </w:r>
      <w:r w:rsidRPr="00977AE5">
        <w:rPr>
          <w:rFonts w:cstheme="minorHAnsi"/>
          <w:sz w:val="16"/>
          <w:szCs w:val="16"/>
        </w:rPr>
        <w:t>For the purposes of the SYSIL study</w:t>
      </w:r>
      <w:r w:rsidRPr="00977AE5">
        <w:rPr>
          <w:sz w:val="16"/>
          <w:szCs w:val="16"/>
        </w:rPr>
        <w:t xml:space="preserve"> </w:t>
      </w:r>
      <w:r w:rsidRPr="00977AE5">
        <w:rPr>
          <w:rFonts w:cstheme="minorHAnsi"/>
          <w:sz w:val="16"/>
          <w:szCs w:val="16"/>
        </w:rPr>
        <w:t>we will use the established Pathways eligibility screening process</w:t>
      </w:r>
      <w:r w:rsidRPr="00977AE5">
        <w:rPr>
          <w:rFonts w:cstheme="minorHAnsi"/>
          <w:sz w:val="16"/>
          <w:szCs w:val="16"/>
        </w:rPr>
        <w:t xml:space="preserve"> </w:t>
      </w:r>
      <w:r w:rsidRPr="00977AE5">
        <w:rPr>
          <w:rFonts w:cstheme="minorHAnsi"/>
          <w:sz w:val="16"/>
          <w:szCs w:val="16"/>
        </w:rPr>
        <w:t xml:space="preserve">to identify potential sample members in both the treatment and comparison </w:t>
      </w:r>
      <w:r w:rsidR="00E612DF">
        <w:rPr>
          <w:rFonts w:cstheme="minorHAnsi"/>
          <w:sz w:val="16"/>
          <w:szCs w:val="16"/>
        </w:rPr>
        <w:t>sites</w:t>
      </w:r>
      <w:r w:rsidRPr="00977AE5">
        <w:rPr>
          <w:rFonts w:cstheme="minorHAnsi"/>
          <w:sz w:val="16"/>
          <w:szCs w:val="16"/>
        </w:rPr>
        <w:t>.</w:t>
      </w:r>
    </w:p>
  </w:footnote>
  <w:footnote w:id="4">
    <w:p w:rsidR="00E13D76" w:rsidRPr="00977AE5" w:rsidP="004244DD" w14:paraId="4502F8A1" w14:textId="3A269AC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is not included as part of this Information Collection Request. Chafee workers in treatment and comparison </w:t>
      </w:r>
      <w:r w:rsidR="00E612DF">
        <w:rPr>
          <w:sz w:val="16"/>
          <w:szCs w:val="16"/>
        </w:rPr>
        <w:t>sites</w:t>
      </w:r>
      <w:r w:rsidRPr="00977AE5" w:rsidR="00E612DF">
        <w:rPr>
          <w:sz w:val="16"/>
          <w:szCs w:val="16"/>
        </w:rPr>
        <w:t xml:space="preserve"> </w:t>
      </w:r>
      <w:r w:rsidRPr="00977AE5">
        <w:rPr>
          <w:sz w:val="16"/>
          <w:szCs w:val="16"/>
        </w:rPr>
        <w:t>administer the same screening assessment with all potentially eligible youth.  This consistency in approach and instrumentation will help minimize the threat of differential screening results across conditions.</w:t>
      </w:r>
    </w:p>
  </w:footnote>
  <w:footnote w:id="5">
    <w:p w:rsidR="00E13D76" w:rsidRPr="000F5149" w:rsidP="002D4FD2" w14:paraId="7FC93C9E" w14:textId="42BE7C40">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w:t>
      </w:r>
      <w:r w:rsidR="00E612DF">
        <w:rPr>
          <w:rFonts w:eastAsia="Calibri" w:cstheme="minorHAnsi"/>
          <w:sz w:val="16"/>
          <w:szCs w:val="16"/>
        </w:rPr>
        <w:t xml:space="preserve">sites </w:t>
      </w:r>
      <w:r>
        <w:rPr>
          <w:rFonts w:eastAsia="Calibri" w:cstheme="minorHAnsi"/>
          <w:sz w:val="16"/>
          <w:szCs w:val="16"/>
        </w:rPr>
        <w:t xml:space="preserve">will be trained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w:t>
      </w:r>
      <w:r w:rsidR="00E612DF">
        <w:rPr>
          <w:rFonts w:eastAsia="Calibri" w:cstheme="minorHAnsi"/>
          <w:sz w:val="16"/>
          <w:szCs w:val="16"/>
        </w:rPr>
        <w:t xml:space="preserve">sites </w:t>
      </w:r>
      <w:r>
        <w:rPr>
          <w:rFonts w:eastAsia="Calibri" w:cstheme="minorHAnsi"/>
          <w:sz w:val="16"/>
          <w:szCs w:val="16"/>
        </w:rPr>
        <w:t xml:space="preserve">will </w:t>
      </w:r>
      <w:r w:rsidRPr="00B763B3">
        <w:rPr>
          <w:rFonts w:eastAsia="Calibri" w:cstheme="minorHAnsi"/>
          <w:sz w:val="16"/>
          <w:szCs w:val="16"/>
        </w:rPr>
        <w:t>not</w:t>
      </w:r>
      <w:r w:rsidRPr="000F5149">
        <w:rPr>
          <w:rFonts w:eastAsia="Calibri" w:cstheme="minorHAnsi"/>
          <w:sz w:val="16"/>
          <w:szCs w:val="16"/>
        </w:rPr>
        <w:t xml:space="preserve"> </w:t>
      </w:r>
      <w:r>
        <w:rPr>
          <w:rFonts w:eastAsia="Calibri" w:cstheme="minorHAnsi"/>
          <w:sz w:val="16"/>
          <w:szCs w:val="16"/>
        </w:rPr>
        <w:t>be trained as</w:t>
      </w:r>
      <w:r w:rsidRPr="000F5149">
        <w:rPr>
          <w:rFonts w:eastAsia="Calibri" w:cstheme="minorHAnsi"/>
          <w:sz w:val="16"/>
          <w:szCs w:val="16"/>
        </w:rPr>
        <w:t xml:space="preserve"> Pathways Navigators during the impact study; in those </w:t>
      </w:r>
      <w:r w:rsidR="00E612DF">
        <w:rPr>
          <w:rFonts w:eastAsia="Calibri" w:cstheme="minorHAnsi"/>
          <w:sz w:val="16"/>
          <w:szCs w:val="16"/>
        </w:rPr>
        <w:t>sites</w:t>
      </w:r>
      <w:r w:rsidRPr="000F5149">
        <w:rPr>
          <w:rFonts w:eastAsia="Calibri" w:cstheme="minorHAnsi"/>
          <w:sz w:val="16"/>
          <w:szCs w:val="16"/>
        </w:rPr>
        <w:t>, youth and young adults will receive business-as-usual services.</w:t>
      </w:r>
      <w:r>
        <w:rPr>
          <w:rFonts w:eastAsia="Calibri" w:cstheme="minorHAnsi"/>
          <w:sz w:val="16"/>
          <w:szCs w:val="16"/>
        </w:rPr>
        <w:t xml:space="preserve"> </w:t>
      </w:r>
    </w:p>
  </w:footnote>
  <w:footnote w:id="6">
    <w:p w:rsidR="00E13D76" w:rsidRPr="00977AE5" w:rsidP="00F95629" w14:paraId="7DD6F19D" w14:textId="039878FA">
      <w:pPr>
        <w:pStyle w:val="FootnoteText"/>
        <w:rPr>
          <w:sz w:val="16"/>
          <w:szCs w:val="16"/>
        </w:rPr>
      </w:pPr>
      <w:r w:rsidRPr="00977AE5">
        <w:rPr>
          <w:rStyle w:val="Superscript"/>
          <w:sz w:val="16"/>
          <w:szCs w:val="16"/>
        </w:rPr>
        <w:footnoteRef/>
      </w:r>
      <w:r w:rsidRPr="00977AE5">
        <w:rPr>
          <w:rStyle w:val="Superscript"/>
          <w:sz w:val="16"/>
          <w:szCs w:val="16"/>
        </w:rPr>
        <w:t xml:space="preserve"> </w:t>
      </w:r>
      <w:r w:rsidRPr="00977AE5">
        <w:rPr>
          <w:sz w:val="16"/>
          <w:szCs w:val="16"/>
        </w:rPr>
        <w:t>For the purposes of this design, we assume that the child welfare agency will provide consent for youth younger than age of 18 whose parent or guardian consent cannot be obtained. We will first contact parents or guardians to obtain consent for youth younger than age 18.  We will work with the child welfare agency to obtain consent where we cannot reach parents or guardians to consent youth younger than age 18.</w:t>
      </w:r>
    </w:p>
  </w:footnote>
  <w:footnote w:id="7">
    <w:p w:rsidR="00E13D76" w:rsidRPr="00977AE5" w:rsidP="00186E1D" w14:paraId="3F1D3B5E" w14:textId="77777777">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8">
    <w:p w:rsidR="00E13D76" w:rsidRPr="00977AE5" w:rsidP="00CE7665" w14:paraId="5C41E1C9" w14:textId="245D6194">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rsidR="00E13D76" w14:paraId="3748D4F1" w14:textId="667FB696">
      <w:pPr>
        <w:pStyle w:val="FootnoteText"/>
      </w:pPr>
    </w:p>
  </w:footnote>
  <w:footnote w:id="9">
    <w:p w:rsidR="00E13D76" w:rsidRPr="002B235C" w:rsidP="006D260B" w14:paraId="6A602D92" w14:textId="77777777">
      <w:pPr>
        <w:pStyle w:val="FootnoteText"/>
      </w:pPr>
      <w:r w:rsidRPr="002B235C">
        <w:rPr>
          <w:rStyle w:val="Superscript"/>
        </w:rPr>
        <w:footnoteRef/>
      </w:r>
      <w:r w:rsidRPr="002B235C">
        <w:rPr>
          <w:rStyle w:val="Superscript"/>
        </w:rPr>
        <w:t xml:space="preserve"> </w:t>
      </w:r>
      <w:r w:rsidRPr="002B235C">
        <w:t>If there are multiple key outcomes of interest in a domain, and selecting one or two is infeasible, we will develop a composite outcome that pools information across all measures within the domain to be used as the confirmatory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3D76" w:rsidRPr="000D7D44" w:rsidP="00390F85" w14:paraId="424809A2"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E13D76" w:rsidRPr="00390F85" w:rsidP="00390F85" w14:paraId="2A4DFED1" w14:textId="2EF09578">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2">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320BD1"/>
    <w:multiLevelType w:val="hybridMultilevel"/>
    <w:tmpl w:val="774C22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059526A"/>
    <w:multiLevelType w:val="hybridMultilevel"/>
    <w:tmpl w:val="0144E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17443857"/>
    <w:multiLevelType w:val="hybridMultilevel"/>
    <w:tmpl w:val="DFB82A3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8347A77"/>
    <w:multiLevelType w:val="hybridMultilevel"/>
    <w:tmpl w:val="120252F6"/>
    <w:lvl w:ilvl="0">
      <w:start w:va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951F24"/>
    <w:multiLevelType w:val="hybridMultilevel"/>
    <w:tmpl w:val="C73266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A0A799E"/>
    <w:multiLevelType w:val="hybridMultilevel"/>
    <w:tmpl w:val="579686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5C162AF"/>
    <w:multiLevelType w:val="hybridMultilevel"/>
    <w:tmpl w:val="92F6585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22">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22C230B"/>
    <w:multiLevelType w:val="hybridMultilevel"/>
    <w:tmpl w:val="DBD4042A"/>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0">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624F36DE"/>
    <w:multiLevelType w:val="hybridMultilevel"/>
    <w:tmpl w:val="4BD6AE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2645D8A"/>
    <w:multiLevelType w:val="hybridMultilevel"/>
    <w:tmpl w:val="A25E7EE4"/>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8">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40">
    <w:nsid w:val="7BD73033"/>
    <w:multiLevelType w:val="hybridMultilevel"/>
    <w:tmpl w:val="C624FB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26811545">
    <w:abstractNumId w:val="9"/>
  </w:num>
  <w:num w:numId="2" w16cid:durableId="1185167752">
    <w:abstractNumId w:val="25"/>
  </w:num>
  <w:num w:numId="3" w16cid:durableId="2037658467">
    <w:abstractNumId w:val="7"/>
  </w:num>
  <w:num w:numId="4" w16cid:durableId="2076078742">
    <w:abstractNumId w:val="31"/>
  </w:num>
  <w:num w:numId="5" w16cid:durableId="1987390404">
    <w:abstractNumId w:val="21"/>
  </w:num>
  <w:num w:numId="6" w16cid:durableId="1512375493">
    <w:abstractNumId w:val="38"/>
  </w:num>
  <w:num w:numId="7" w16cid:durableId="1094713561">
    <w:abstractNumId w:val="4"/>
  </w:num>
  <w:num w:numId="8" w16cid:durableId="346446148">
    <w:abstractNumId w:val="13"/>
  </w:num>
  <w:num w:numId="9" w16cid:durableId="276109235">
    <w:abstractNumId w:val="20"/>
  </w:num>
  <w:num w:numId="10" w16cid:durableId="224026682">
    <w:abstractNumId w:val="37"/>
  </w:num>
  <w:num w:numId="11" w16cid:durableId="1674335733">
    <w:abstractNumId w:val="42"/>
  </w:num>
  <w:num w:numId="12" w16cid:durableId="748187840">
    <w:abstractNumId w:val="35"/>
  </w:num>
  <w:num w:numId="13" w16cid:durableId="1173909312">
    <w:abstractNumId w:val="30"/>
  </w:num>
  <w:num w:numId="14" w16cid:durableId="667514691">
    <w:abstractNumId w:val="36"/>
  </w:num>
  <w:num w:numId="15" w16cid:durableId="617957235">
    <w:abstractNumId w:val="22"/>
  </w:num>
  <w:num w:numId="16" w16cid:durableId="220287854">
    <w:abstractNumId w:val="29"/>
  </w:num>
  <w:num w:numId="17" w16cid:durableId="757213019">
    <w:abstractNumId w:val="18"/>
  </w:num>
  <w:num w:numId="18" w16cid:durableId="61686422">
    <w:abstractNumId w:val="12"/>
  </w:num>
  <w:num w:numId="19" w16cid:durableId="1378624240">
    <w:abstractNumId w:val="11"/>
  </w:num>
  <w:num w:numId="20" w16cid:durableId="1361931999">
    <w:abstractNumId w:val="27"/>
  </w:num>
  <w:num w:numId="21" w16cid:durableId="114257399">
    <w:abstractNumId w:val="1"/>
  </w:num>
  <w:num w:numId="22" w16cid:durableId="538475071">
    <w:abstractNumId w:val="2"/>
  </w:num>
  <w:num w:numId="23" w16cid:durableId="1106542508">
    <w:abstractNumId w:val="23"/>
  </w:num>
  <w:num w:numId="24" w16cid:durableId="322315610">
    <w:abstractNumId w:val="3"/>
  </w:num>
  <w:num w:numId="25" w16cid:durableId="1372152678">
    <w:abstractNumId w:val="14"/>
  </w:num>
  <w:num w:numId="26" w16cid:durableId="1309475087">
    <w:abstractNumId w:val="26"/>
  </w:num>
  <w:num w:numId="27" w16cid:durableId="1180120676">
    <w:abstractNumId w:val="41"/>
  </w:num>
  <w:num w:numId="28" w16cid:durableId="482090571">
    <w:abstractNumId w:val="34"/>
  </w:num>
  <w:num w:numId="29" w16cid:durableId="1741323924">
    <w:abstractNumId w:val="24"/>
  </w:num>
  <w:num w:numId="30" w16cid:durableId="945304597">
    <w:abstractNumId w:val="0"/>
  </w:num>
  <w:num w:numId="31" w16cid:durableId="89880">
    <w:abstractNumId w:val="19"/>
  </w:num>
  <w:num w:numId="32" w16cid:durableId="1519731594">
    <w:abstractNumId w:val="33"/>
  </w:num>
  <w:num w:numId="33" w16cid:durableId="508721208">
    <w:abstractNumId w:val="17"/>
  </w:num>
  <w:num w:numId="34" w16cid:durableId="1471825556">
    <w:abstractNumId w:val="40"/>
  </w:num>
  <w:num w:numId="35" w16cid:durableId="1700930936">
    <w:abstractNumId w:val="32"/>
  </w:num>
  <w:num w:numId="36" w16cid:durableId="719208717">
    <w:abstractNumId w:val="6"/>
  </w:num>
  <w:num w:numId="37" w16cid:durableId="974336849">
    <w:abstractNumId w:val="39"/>
  </w:num>
  <w:num w:numId="38" w16cid:durableId="1047681671">
    <w:abstractNumId w:val="5"/>
  </w:num>
  <w:num w:numId="39" w16cid:durableId="281310042">
    <w:abstractNumId w:val="16"/>
  </w:num>
  <w:num w:numId="40" w16cid:durableId="3096031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8686048">
    <w:abstractNumId w:val="15"/>
  </w:num>
  <w:num w:numId="42" w16cid:durableId="886601742">
    <w:abstractNumId w:val="10"/>
  </w:num>
  <w:num w:numId="43" w16cid:durableId="276836509">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162F"/>
    <w:rsid w:val="000017FE"/>
    <w:rsid w:val="0000688D"/>
    <w:rsid w:val="00006FF5"/>
    <w:rsid w:val="000076EA"/>
    <w:rsid w:val="00011709"/>
    <w:rsid w:val="00011759"/>
    <w:rsid w:val="0001255D"/>
    <w:rsid w:val="00013178"/>
    <w:rsid w:val="000136E1"/>
    <w:rsid w:val="000157D3"/>
    <w:rsid w:val="00024532"/>
    <w:rsid w:val="0002481E"/>
    <w:rsid w:val="00025E1A"/>
    <w:rsid w:val="00026DEF"/>
    <w:rsid w:val="00027E79"/>
    <w:rsid w:val="00031F70"/>
    <w:rsid w:val="00033913"/>
    <w:rsid w:val="0004063C"/>
    <w:rsid w:val="0004247F"/>
    <w:rsid w:val="000426F5"/>
    <w:rsid w:val="00047030"/>
    <w:rsid w:val="000506F4"/>
    <w:rsid w:val="00050C68"/>
    <w:rsid w:val="00051492"/>
    <w:rsid w:val="00052F16"/>
    <w:rsid w:val="00057C97"/>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4EDC"/>
    <w:rsid w:val="00085E28"/>
    <w:rsid w:val="00086CBE"/>
    <w:rsid w:val="0009019E"/>
    <w:rsid w:val="00090674"/>
    <w:rsid w:val="00090812"/>
    <w:rsid w:val="00091863"/>
    <w:rsid w:val="000919FB"/>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FDC"/>
    <w:rsid w:val="000C6D5A"/>
    <w:rsid w:val="000C7B93"/>
    <w:rsid w:val="000D126C"/>
    <w:rsid w:val="000D183E"/>
    <w:rsid w:val="000D2297"/>
    <w:rsid w:val="000D4E9A"/>
    <w:rsid w:val="000D5AA1"/>
    <w:rsid w:val="000D7D44"/>
    <w:rsid w:val="000E1C0E"/>
    <w:rsid w:val="000E402F"/>
    <w:rsid w:val="000E499C"/>
    <w:rsid w:val="000E4E43"/>
    <w:rsid w:val="000E6C14"/>
    <w:rsid w:val="000E6E98"/>
    <w:rsid w:val="000E7BB8"/>
    <w:rsid w:val="000F1E4A"/>
    <w:rsid w:val="000F2506"/>
    <w:rsid w:val="000F5081"/>
    <w:rsid w:val="000F5149"/>
    <w:rsid w:val="0010009F"/>
    <w:rsid w:val="00100A56"/>
    <w:rsid w:val="00100D34"/>
    <w:rsid w:val="00101F0E"/>
    <w:rsid w:val="00103EFD"/>
    <w:rsid w:val="00107D87"/>
    <w:rsid w:val="0011061F"/>
    <w:rsid w:val="001118ED"/>
    <w:rsid w:val="001158E7"/>
    <w:rsid w:val="0011603F"/>
    <w:rsid w:val="00116FB0"/>
    <w:rsid w:val="0012102B"/>
    <w:rsid w:val="0012356A"/>
    <w:rsid w:val="00123A7A"/>
    <w:rsid w:val="001253F4"/>
    <w:rsid w:val="00126C67"/>
    <w:rsid w:val="0012741F"/>
    <w:rsid w:val="00134D38"/>
    <w:rsid w:val="001357D9"/>
    <w:rsid w:val="00135BC2"/>
    <w:rsid w:val="00140841"/>
    <w:rsid w:val="00140EDD"/>
    <w:rsid w:val="00141A53"/>
    <w:rsid w:val="0014268F"/>
    <w:rsid w:val="00144665"/>
    <w:rsid w:val="001450C8"/>
    <w:rsid w:val="001474BC"/>
    <w:rsid w:val="00154313"/>
    <w:rsid w:val="001545F3"/>
    <w:rsid w:val="001554B6"/>
    <w:rsid w:val="00155FCF"/>
    <w:rsid w:val="001562D2"/>
    <w:rsid w:val="00156655"/>
    <w:rsid w:val="00157482"/>
    <w:rsid w:val="00164A0D"/>
    <w:rsid w:val="001701F6"/>
    <w:rsid w:val="001707D8"/>
    <w:rsid w:val="001741CE"/>
    <w:rsid w:val="001742F8"/>
    <w:rsid w:val="00175E58"/>
    <w:rsid w:val="00182FD4"/>
    <w:rsid w:val="001854BF"/>
    <w:rsid w:val="00186588"/>
    <w:rsid w:val="00186E1D"/>
    <w:rsid w:val="00192AAD"/>
    <w:rsid w:val="00196A24"/>
    <w:rsid w:val="00196C26"/>
    <w:rsid w:val="001A1FB3"/>
    <w:rsid w:val="001A3D4C"/>
    <w:rsid w:val="001A59B6"/>
    <w:rsid w:val="001B06A3"/>
    <w:rsid w:val="001B0A76"/>
    <w:rsid w:val="001B23DD"/>
    <w:rsid w:val="001B26E2"/>
    <w:rsid w:val="001B52DF"/>
    <w:rsid w:val="001B5662"/>
    <w:rsid w:val="001B5B9A"/>
    <w:rsid w:val="001B7166"/>
    <w:rsid w:val="001B7AAF"/>
    <w:rsid w:val="001C0AB4"/>
    <w:rsid w:val="001C4762"/>
    <w:rsid w:val="001C7000"/>
    <w:rsid w:val="001D12F3"/>
    <w:rsid w:val="001D34D6"/>
    <w:rsid w:val="001D3ADB"/>
    <w:rsid w:val="001E05FB"/>
    <w:rsid w:val="001E11EF"/>
    <w:rsid w:val="001E24DF"/>
    <w:rsid w:val="001E251E"/>
    <w:rsid w:val="001E2C92"/>
    <w:rsid w:val="001E2CE3"/>
    <w:rsid w:val="001E769C"/>
    <w:rsid w:val="001E7D54"/>
    <w:rsid w:val="001F0253"/>
    <w:rsid w:val="001F0A31"/>
    <w:rsid w:val="001F0E1F"/>
    <w:rsid w:val="001F1F1A"/>
    <w:rsid w:val="001F40F4"/>
    <w:rsid w:val="001F54F6"/>
    <w:rsid w:val="001F57F5"/>
    <w:rsid w:val="001F7479"/>
    <w:rsid w:val="002019E8"/>
    <w:rsid w:val="00201A78"/>
    <w:rsid w:val="002020C4"/>
    <w:rsid w:val="00202B18"/>
    <w:rsid w:val="002037F1"/>
    <w:rsid w:val="0020401C"/>
    <w:rsid w:val="00204561"/>
    <w:rsid w:val="0020574F"/>
    <w:rsid w:val="002060BE"/>
    <w:rsid w:val="0020629A"/>
    <w:rsid w:val="00206E11"/>
    <w:rsid w:val="00206FE3"/>
    <w:rsid w:val="00207554"/>
    <w:rsid w:val="00207576"/>
    <w:rsid w:val="00207E36"/>
    <w:rsid w:val="00211261"/>
    <w:rsid w:val="00211C3D"/>
    <w:rsid w:val="00213507"/>
    <w:rsid w:val="00215074"/>
    <w:rsid w:val="00216640"/>
    <w:rsid w:val="00217143"/>
    <w:rsid w:val="002178DB"/>
    <w:rsid w:val="002218D7"/>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1002"/>
    <w:rsid w:val="0027307A"/>
    <w:rsid w:val="00276CE2"/>
    <w:rsid w:val="00281E18"/>
    <w:rsid w:val="00282314"/>
    <w:rsid w:val="00282633"/>
    <w:rsid w:val="00283770"/>
    <w:rsid w:val="0028574B"/>
    <w:rsid w:val="00285774"/>
    <w:rsid w:val="00287587"/>
    <w:rsid w:val="00287AF1"/>
    <w:rsid w:val="00292E1A"/>
    <w:rsid w:val="00296B62"/>
    <w:rsid w:val="002A1961"/>
    <w:rsid w:val="002A41C6"/>
    <w:rsid w:val="002A61D7"/>
    <w:rsid w:val="002A6312"/>
    <w:rsid w:val="002A67F6"/>
    <w:rsid w:val="002B235C"/>
    <w:rsid w:val="002B3133"/>
    <w:rsid w:val="002B38C7"/>
    <w:rsid w:val="002B4278"/>
    <w:rsid w:val="002B6E5C"/>
    <w:rsid w:val="002B778B"/>
    <w:rsid w:val="002B785B"/>
    <w:rsid w:val="002C2578"/>
    <w:rsid w:val="002C3446"/>
    <w:rsid w:val="002D4477"/>
    <w:rsid w:val="002D4FD2"/>
    <w:rsid w:val="002E0088"/>
    <w:rsid w:val="002E09FD"/>
    <w:rsid w:val="002E3210"/>
    <w:rsid w:val="002E66EE"/>
    <w:rsid w:val="002E6A31"/>
    <w:rsid w:val="002E6CCF"/>
    <w:rsid w:val="002E7EFD"/>
    <w:rsid w:val="002F33D0"/>
    <w:rsid w:val="002F4570"/>
    <w:rsid w:val="002F5D25"/>
    <w:rsid w:val="00300722"/>
    <w:rsid w:val="00300B63"/>
    <w:rsid w:val="00301F03"/>
    <w:rsid w:val="00302294"/>
    <w:rsid w:val="0030316D"/>
    <w:rsid w:val="003045E5"/>
    <w:rsid w:val="003046F4"/>
    <w:rsid w:val="00306F9C"/>
    <w:rsid w:val="00307843"/>
    <w:rsid w:val="00310158"/>
    <w:rsid w:val="0031635E"/>
    <w:rsid w:val="003164CE"/>
    <w:rsid w:val="00316FC2"/>
    <w:rsid w:val="00320E87"/>
    <w:rsid w:val="0032365B"/>
    <w:rsid w:val="00323946"/>
    <w:rsid w:val="003257B8"/>
    <w:rsid w:val="0032661D"/>
    <w:rsid w:val="00333481"/>
    <w:rsid w:val="003349E5"/>
    <w:rsid w:val="003367E0"/>
    <w:rsid w:val="00343611"/>
    <w:rsid w:val="0034369A"/>
    <w:rsid w:val="00345E06"/>
    <w:rsid w:val="00352350"/>
    <w:rsid w:val="003579D2"/>
    <w:rsid w:val="00360812"/>
    <w:rsid w:val="00361286"/>
    <w:rsid w:val="00362736"/>
    <w:rsid w:val="00363D88"/>
    <w:rsid w:val="00364A74"/>
    <w:rsid w:val="003712D9"/>
    <w:rsid w:val="00373D2F"/>
    <w:rsid w:val="00373FFB"/>
    <w:rsid w:val="00376527"/>
    <w:rsid w:val="003810A0"/>
    <w:rsid w:val="00390B0F"/>
    <w:rsid w:val="00390F85"/>
    <w:rsid w:val="0039160D"/>
    <w:rsid w:val="003932E1"/>
    <w:rsid w:val="00397107"/>
    <w:rsid w:val="003A00C3"/>
    <w:rsid w:val="003A1038"/>
    <w:rsid w:val="003A14A4"/>
    <w:rsid w:val="003A329E"/>
    <w:rsid w:val="003A3FD8"/>
    <w:rsid w:val="003A5642"/>
    <w:rsid w:val="003A643D"/>
    <w:rsid w:val="003A7575"/>
    <w:rsid w:val="003A7774"/>
    <w:rsid w:val="003B040D"/>
    <w:rsid w:val="003B24E8"/>
    <w:rsid w:val="003B31E7"/>
    <w:rsid w:val="003B4C35"/>
    <w:rsid w:val="003B70D8"/>
    <w:rsid w:val="003B7501"/>
    <w:rsid w:val="003C1691"/>
    <w:rsid w:val="003C22D0"/>
    <w:rsid w:val="003C24F2"/>
    <w:rsid w:val="003C32A9"/>
    <w:rsid w:val="003C33B8"/>
    <w:rsid w:val="003C3BE9"/>
    <w:rsid w:val="003C5C09"/>
    <w:rsid w:val="003C6CF2"/>
    <w:rsid w:val="003C7358"/>
    <w:rsid w:val="003D48B3"/>
    <w:rsid w:val="003D6E6B"/>
    <w:rsid w:val="003E213B"/>
    <w:rsid w:val="003E30F2"/>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5545"/>
    <w:rsid w:val="004165BD"/>
    <w:rsid w:val="0042220D"/>
    <w:rsid w:val="004229A7"/>
    <w:rsid w:val="004244DD"/>
    <w:rsid w:val="00426CAA"/>
    <w:rsid w:val="00427FCF"/>
    <w:rsid w:val="004306E7"/>
    <w:rsid w:val="004307A4"/>
    <w:rsid w:val="00430B32"/>
    <w:rsid w:val="00432D41"/>
    <w:rsid w:val="00433317"/>
    <w:rsid w:val="0043377A"/>
    <w:rsid w:val="004346DB"/>
    <w:rsid w:val="00437489"/>
    <w:rsid w:val="004379B6"/>
    <w:rsid w:val="00440665"/>
    <w:rsid w:val="0044428E"/>
    <w:rsid w:val="004449E4"/>
    <w:rsid w:val="0044525A"/>
    <w:rsid w:val="00446465"/>
    <w:rsid w:val="004468C0"/>
    <w:rsid w:val="00450A81"/>
    <w:rsid w:val="004513B3"/>
    <w:rsid w:val="00454467"/>
    <w:rsid w:val="00455AD8"/>
    <w:rsid w:val="00456D44"/>
    <w:rsid w:val="00460D54"/>
    <w:rsid w:val="00461D3E"/>
    <w:rsid w:val="00463BCF"/>
    <w:rsid w:val="004706CC"/>
    <w:rsid w:val="00470815"/>
    <w:rsid w:val="004736D2"/>
    <w:rsid w:val="00474C6F"/>
    <w:rsid w:val="0047646B"/>
    <w:rsid w:val="0048036F"/>
    <w:rsid w:val="0048346F"/>
    <w:rsid w:val="0049643E"/>
    <w:rsid w:val="00496C97"/>
    <w:rsid w:val="00496DC2"/>
    <w:rsid w:val="00497266"/>
    <w:rsid w:val="00497AFE"/>
    <w:rsid w:val="004A12A2"/>
    <w:rsid w:val="004A14B1"/>
    <w:rsid w:val="004A6C1C"/>
    <w:rsid w:val="004A6CAE"/>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2E92"/>
    <w:rsid w:val="004D3055"/>
    <w:rsid w:val="004D40CB"/>
    <w:rsid w:val="004D4E46"/>
    <w:rsid w:val="004D7845"/>
    <w:rsid w:val="004E22AE"/>
    <w:rsid w:val="004E235A"/>
    <w:rsid w:val="004E364E"/>
    <w:rsid w:val="004E3826"/>
    <w:rsid w:val="004E5778"/>
    <w:rsid w:val="004E7ED8"/>
    <w:rsid w:val="004F09A5"/>
    <w:rsid w:val="004F1430"/>
    <w:rsid w:val="004F1843"/>
    <w:rsid w:val="004F4769"/>
    <w:rsid w:val="004F569F"/>
    <w:rsid w:val="004F6885"/>
    <w:rsid w:val="004F6AEA"/>
    <w:rsid w:val="00500379"/>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913"/>
    <w:rsid w:val="00530D91"/>
    <w:rsid w:val="00530EE9"/>
    <w:rsid w:val="00531408"/>
    <w:rsid w:val="00532431"/>
    <w:rsid w:val="00533E32"/>
    <w:rsid w:val="00533FDB"/>
    <w:rsid w:val="005359F7"/>
    <w:rsid w:val="00536723"/>
    <w:rsid w:val="00536B20"/>
    <w:rsid w:val="00537023"/>
    <w:rsid w:val="00540FCB"/>
    <w:rsid w:val="00544C42"/>
    <w:rsid w:val="0055219A"/>
    <w:rsid w:val="00553B6A"/>
    <w:rsid w:val="0055434C"/>
    <w:rsid w:val="00556FFA"/>
    <w:rsid w:val="005577DA"/>
    <w:rsid w:val="00560802"/>
    <w:rsid w:val="00560D63"/>
    <w:rsid w:val="00561298"/>
    <w:rsid w:val="00562889"/>
    <w:rsid w:val="00562ED5"/>
    <w:rsid w:val="0056361A"/>
    <w:rsid w:val="00563B00"/>
    <w:rsid w:val="00565D28"/>
    <w:rsid w:val="0057204C"/>
    <w:rsid w:val="00572C59"/>
    <w:rsid w:val="00573917"/>
    <w:rsid w:val="005777B0"/>
    <w:rsid w:val="005821A8"/>
    <w:rsid w:val="00582585"/>
    <w:rsid w:val="00582BD0"/>
    <w:rsid w:val="00582F09"/>
    <w:rsid w:val="00585E04"/>
    <w:rsid w:val="00591283"/>
    <w:rsid w:val="00591969"/>
    <w:rsid w:val="00594256"/>
    <w:rsid w:val="005966D4"/>
    <w:rsid w:val="00597CDC"/>
    <w:rsid w:val="005A040B"/>
    <w:rsid w:val="005A0C6C"/>
    <w:rsid w:val="005A428D"/>
    <w:rsid w:val="005A4A27"/>
    <w:rsid w:val="005A61CE"/>
    <w:rsid w:val="005A6FE4"/>
    <w:rsid w:val="005A76A5"/>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3DD9"/>
    <w:rsid w:val="005F4FE2"/>
    <w:rsid w:val="005F689F"/>
    <w:rsid w:val="005F6FE6"/>
    <w:rsid w:val="005F775B"/>
    <w:rsid w:val="00600507"/>
    <w:rsid w:val="00600906"/>
    <w:rsid w:val="00600AF2"/>
    <w:rsid w:val="00604E2F"/>
    <w:rsid w:val="00605D61"/>
    <w:rsid w:val="00607C04"/>
    <w:rsid w:val="006126CD"/>
    <w:rsid w:val="00614751"/>
    <w:rsid w:val="00614860"/>
    <w:rsid w:val="00615D00"/>
    <w:rsid w:val="006179FD"/>
    <w:rsid w:val="00621D3F"/>
    <w:rsid w:val="006222DC"/>
    <w:rsid w:val="0062286E"/>
    <w:rsid w:val="006237F5"/>
    <w:rsid w:val="00624CC3"/>
    <w:rsid w:val="00624DDC"/>
    <w:rsid w:val="00624F49"/>
    <w:rsid w:val="006253B6"/>
    <w:rsid w:val="006257ED"/>
    <w:rsid w:val="0062686E"/>
    <w:rsid w:val="00630861"/>
    <w:rsid w:val="00630B30"/>
    <w:rsid w:val="006317D4"/>
    <w:rsid w:val="00631FE4"/>
    <w:rsid w:val="00634116"/>
    <w:rsid w:val="006416D9"/>
    <w:rsid w:val="00641775"/>
    <w:rsid w:val="0064217B"/>
    <w:rsid w:val="00643C05"/>
    <w:rsid w:val="00645146"/>
    <w:rsid w:val="006459B5"/>
    <w:rsid w:val="00646514"/>
    <w:rsid w:val="00651FF6"/>
    <w:rsid w:val="006523FA"/>
    <w:rsid w:val="0065322C"/>
    <w:rsid w:val="00656C6A"/>
    <w:rsid w:val="006624A6"/>
    <w:rsid w:val="006659DE"/>
    <w:rsid w:val="0066634A"/>
    <w:rsid w:val="00671BF7"/>
    <w:rsid w:val="006726A9"/>
    <w:rsid w:val="00674334"/>
    <w:rsid w:val="006764F2"/>
    <w:rsid w:val="006773AD"/>
    <w:rsid w:val="006816D6"/>
    <w:rsid w:val="006821E2"/>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238A"/>
    <w:rsid w:val="006A329E"/>
    <w:rsid w:val="006A4D02"/>
    <w:rsid w:val="006A609F"/>
    <w:rsid w:val="006A6CD4"/>
    <w:rsid w:val="006A6F1D"/>
    <w:rsid w:val="006B1BF9"/>
    <w:rsid w:val="006B31DA"/>
    <w:rsid w:val="006B53F1"/>
    <w:rsid w:val="006B5F6F"/>
    <w:rsid w:val="006B6037"/>
    <w:rsid w:val="006B6E12"/>
    <w:rsid w:val="006C05A4"/>
    <w:rsid w:val="006C0E56"/>
    <w:rsid w:val="006C1343"/>
    <w:rsid w:val="006C2D50"/>
    <w:rsid w:val="006C4623"/>
    <w:rsid w:val="006C5916"/>
    <w:rsid w:val="006D02E3"/>
    <w:rsid w:val="006D0CCE"/>
    <w:rsid w:val="006D1812"/>
    <w:rsid w:val="006D260B"/>
    <w:rsid w:val="006D3228"/>
    <w:rsid w:val="006D36DF"/>
    <w:rsid w:val="006D6BF5"/>
    <w:rsid w:val="006D704C"/>
    <w:rsid w:val="006E1346"/>
    <w:rsid w:val="006E2BC8"/>
    <w:rsid w:val="006E3710"/>
    <w:rsid w:val="006E389A"/>
    <w:rsid w:val="006E48BC"/>
    <w:rsid w:val="006E4F82"/>
    <w:rsid w:val="006F0731"/>
    <w:rsid w:val="006F36F0"/>
    <w:rsid w:val="006F3E8C"/>
    <w:rsid w:val="006F5078"/>
    <w:rsid w:val="006F5AE4"/>
    <w:rsid w:val="006F78FE"/>
    <w:rsid w:val="00700B26"/>
    <w:rsid w:val="00704F3A"/>
    <w:rsid w:val="00712BDA"/>
    <w:rsid w:val="00713058"/>
    <w:rsid w:val="00713303"/>
    <w:rsid w:val="00714258"/>
    <w:rsid w:val="00716419"/>
    <w:rsid w:val="0071744F"/>
    <w:rsid w:val="00717BDC"/>
    <w:rsid w:val="00720747"/>
    <w:rsid w:val="00721803"/>
    <w:rsid w:val="00723A28"/>
    <w:rsid w:val="00725903"/>
    <w:rsid w:val="00726911"/>
    <w:rsid w:val="0073006E"/>
    <w:rsid w:val="00731E38"/>
    <w:rsid w:val="00733AF9"/>
    <w:rsid w:val="00736B62"/>
    <w:rsid w:val="00740214"/>
    <w:rsid w:val="00744A40"/>
    <w:rsid w:val="00746EA8"/>
    <w:rsid w:val="007474F3"/>
    <w:rsid w:val="0075145E"/>
    <w:rsid w:val="00752D3F"/>
    <w:rsid w:val="00755344"/>
    <w:rsid w:val="00755F67"/>
    <w:rsid w:val="00756D20"/>
    <w:rsid w:val="007606D4"/>
    <w:rsid w:val="007643AE"/>
    <w:rsid w:val="00764BA3"/>
    <w:rsid w:val="00764C85"/>
    <w:rsid w:val="0076535A"/>
    <w:rsid w:val="00765CBB"/>
    <w:rsid w:val="0076600A"/>
    <w:rsid w:val="007733D5"/>
    <w:rsid w:val="0077528B"/>
    <w:rsid w:val="00776CBB"/>
    <w:rsid w:val="00776D0E"/>
    <w:rsid w:val="00777C2E"/>
    <w:rsid w:val="00782BF8"/>
    <w:rsid w:val="0078446C"/>
    <w:rsid w:val="00793E3E"/>
    <w:rsid w:val="007949D0"/>
    <w:rsid w:val="00797868"/>
    <w:rsid w:val="007A27DF"/>
    <w:rsid w:val="007A29C5"/>
    <w:rsid w:val="007A3F95"/>
    <w:rsid w:val="007A5596"/>
    <w:rsid w:val="007B1C87"/>
    <w:rsid w:val="007B26A3"/>
    <w:rsid w:val="007B74E7"/>
    <w:rsid w:val="007B74FC"/>
    <w:rsid w:val="007C6EF7"/>
    <w:rsid w:val="007C717C"/>
    <w:rsid w:val="007C7B4B"/>
    <w:rsid w:val="007C7E62"/>
    <w:rsid w:val="007D4997"/>
    <w:rsid w:val="007D49B5"/>
    <w:rsid w:val="007D5878"/>
    <w:rsid w:val="007D6D1E"/>
    <w:rsid w:val="007E222E"/>
    <w:rsid w:val="007E3A7E"/>
    <w:rsid w:val="007E6304"/>
    <w:rsid w:val="007E7CDC"/>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3B3E"/>
    <w:rsid w:val="00814A50"/>
    <w:rsid w:val="008154E9"/>
    <w:rsid w:val="00817561"/>
    <w:rsid w:val="00823428"/>
    <w:rsid w:val="008247E7"/>
    <w:rsid w:val="00825DD4"/>
    <w:rsid w:val="00825FBC"/>
    <w:rsid w:val="0083043F"/>
    <w:rsid w:val="00834472"/>
    <w:rsid w:val="008361EB"/>
    <w:rsid w:val="008369BA"/>
    <w:rsid w:val="00840D32"/>
    <w:rsid w:val="00843933"/>
    <w:rsid w:val="00844BFF"/>
    <w:rsid w:val="0084670F"/>
    <w:rsid w:val="008504AD"/>
    <w:rsid w:val="00851B96"/>
    <w:rsid w:val="00852B7E"/>
    <w:rsid w:val="0085437D"/>
    <w:rsid w:val="008559C4"/>
    <w:rsid w:val="00855DCF"/>
    <w:rsid w:val="008561BC"/>
    <w:rsid w:val="00856459"/>
    <w:rsid w:val="00856ECD"/>
    <w:rsid w:val="00857EA1"/>
    <w:rsid w:val="0086201E"/>
    <w:rsid w:val="0086332D"/>
    <w:rsid w:val="00864C1F"/>
    <w:rsid w:val="008653A5"/>
    <w:rsid w:val="00865904"/>
    <w:rsid w:val="0086701A"/>
    <w:rsid w:val="00867533"/>
    <w:rsid w:val="00867893"/>
    <w:rsid w:val="008705E4"/>
    <w:rsid w:val="0087068F"/>
    <w:rsid w:val="00870FA1"/>
    <w:rsid w:val="00873FA9"/>
    <w:rsid w:val="00874B9D"/>
    <w:rsid w:val="00875220"/>
    <w:rsid w:val="0087584B"/>
    <w:rsid w:val="00875F81"/>
    <w:rsid w:val="00881E21"/>
    <w:rsid w:val="00883258"/>
    <w:rsid w:val="00884A3D"/>
    <w:rsid w:val="00885A8A"/>
    <w:rsid w:val="008876BC"/>
    <w:rsid w:val="00890DFB"/>
    <w:rsid w:val="00891AC0"/>
    <w:rsid w:val="00891BFA"/>
    <w:rsid w:val="00891CD9"/>
    <w:rsid w:val="00891F40"/>
    <w:rsid w:val="008932D5"/>
    <w:rsid w:val="0089385D"/>
    <w:rsid w:val="008965A7"/>
    <w:rsid w:val="00897197"/>
    <w:rsid w:val="008A1F13"/>
    <w:rsid w:val="008A5B2D"/>
    <w:rsid w:val="008B083A"/>
    <w:rsid w:val="008B1F43"/>
    <w:rsid w:val="008B60B9"/>
    <w:rsid w:val="008B7E4B"/>
    <w:rsid w:val="008D4E5B"/>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2A50"/>
    <w:rsid w:val="00913807"/>
    <w:rsid w:val="0091381E"/>
    <w:rsid w:val="00914503"/>
    <w:rsid w:val="00916C83"/>
    <w:rsid w:val="00923F25"/>
    <w:rsid w:val="00927691"/>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3EC6"/>
    <w:rsid w:val="0096507C"/>
    <w:rsid w:val="00965DBD"/>
    <w:rsid w:val="00965E64"/>
    <w:rsid w:val="00967D65"/>
    <w:rsid w:val="00970985"/>
    <w:rsid w:val="0097102D"/>
    <w:rsid w:val="00971944"/>
    <w:rsid w:val="009739A0"/>
    <w:rsid w:val="009745D4"/>
    <w:rsid w:val="00974904"/>
    <w:rsid w:val="009765FD"/>
    <w:rsid w:val="009769B7"/>
    <w:rsid w:val="00976C6B"/>
    <w:rsid w:val="0097710E"/>
    <w:rsid w:val="00977AE5"/>
    <w:rsid w:val="00977F04"/>
    <w:rsid w:val="0098060B"/>
    <w:rsid w:val="009809A2"/>
    <w:rsid w:val="009815C6"/>
    <w:rsid w:val="00982738"/>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7FB9"/>
    <w:rsid w:val="009C0722"/>
    <w:rsid w:val="009C0A9A"/>
    <w:rsid w:val="009C2AB7"/>
    <w:rsid w:val="009C3380"/>
    <w:rsid w:val="009C41D0"/>
    <w:rsid w:val="009C6112"/>
    <w:rsid w:val="009C69AF"/>
    <w:rsid w:val="009C6F3D"/>
    <w:rsid w:val="009C7A9D"/>
    <w:rsid w:val="009D0CCE"/>
    <w:rsid w:val="009D20F2"/>
    <w:rsid w:val="009E0A7E"/>
    <w:rsid w:val="009E22B6"/>
    <w:rsid w:val="009E2935"/>
    <w:rsid w:val="009E5CCC"/>
    <w:rsid w:val="009E5FB5"/>
    <w:rsid w:val="009E7A0B"/>
    <w:rsid w:val="009E7E38"/>
    <w:rsid w:val="009F07B2"/>
    <w:rsid w:val="009F14F1"/>
    <w:rsid w:val="009F21B4"/>
    <w:rsid w:val="009F265B"/>
    <w:rsid w:val="009F269D"/>
    <w:rsid w:val="009F2915"/>
    <w:rsid w:val="009F482C"/>
    <w:rsid w:val="009F68DB"/>
    <w:rsid w:val="00A03E3F"/>
    <w:rsid w:val="00A059A9"/>
    <w:rsid w:val="00A1108E"/>
    <w:rsid w:val="00A12B09"/>
    <w:rsid w:val="00A15116"/>
    <w:rsid w:val="00A151D1"/>
    <w:rsid w:val="00A159A1"/>
    <w:rsid w:val="00A17E6E"/>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06C"/>
    <w:rsid w:val="00A85501"/>
    <w:rsid w:val="00A85701"/>
    <w:rsid w:val="00A85A20"/>
    <w:rsid w:val="00A935C6"/>
    <w:rsid w:val="00A94AE1"/>
    <w:rsid w:val="00AA2C3C"/>
    <w:rsid w:val="00AA49FD"/>
    <w:rsid w:val="00AA7154"/>
    <w:rsid w:val="00AA781D"/>
    <w:rsid w:val="00AA7CC9"/>
    <w:rsid w:val="00AB1A16"/>
    <w:rsid w:val="00AB31FD"/>
    <w:rsid w:val="00AB39AF"/>
    <w:rsid w:val="00AB57D0"/>
    <w:rsid w:val="00AB736A"/>
    <w:rsid w:val="00AC16E4"/>
    <w:rsid w:val="00AC28BB"/>
    <w:rsid w:val="00AC3164"/>
    <w:rsid w:val="00AC3ECC"/>
    <w:rsid w:val="00AC46B1"/>
    <w:rsid w:val="00AD1A0D"/>
    <w:rsid w:val="00AD2AE3"/>
    <w:rsid w:val="00AD3261"/>
    <w:rsid w:val="00AD4355"/>
    <w:rsid w:val="00AD5A0F"/>
    <w:rsid w:val="00AD5FD1"/>
    <w:rsid w:val="00AD6341"/>
    <w:rsid w:val="00AD6B60"/>
    <w:rsid w:val="00AE07CA"/>
    <w:rsid w:val="00AE27C2"/>
    <w:rsid w:val="00AE3131"/>
    <w:rsid w:val="00AE3F5F"/>
    <w:rsid w:val="00AF0079"/>
    <w:rsid w:val="00AF297F"/>
    <w:rsid w:val="00AF3017"/>
    <w:rsid w:val="00AF4408"/>
    <w:rsid w:val="00AF4AEA"/>
    <w:rsid w:val="00B006D6"/>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34D"/>
    <w:rsid w:val="00B64D05"/>
    <w:rsid w:val="00B671A4"/>
    <w:rsid w:val="00B70460"/>
    <w:rsid w:val="00B7270C"/>
    <w:rsid w:val="00B72A15"/>
    <w:rsid w:val="00B72C64"/>
    <w:rsid w:val="00B73D72"/>
    <w:rsid w:val="00B7424B"/>
    <w:rsid w:val="00B75537"/>
    <w:rsid w:val="00B763B3"/>
    <w:rsid w:val="00B76591"/>
    <w:rsid w:val="00B778AC"/>
    <w:rsid w:val="00B83378"/>
    <w:rsid w:val="00B848B1"/>
    <w:rsid w:val="00B86DE2"/>
    <w:rsid w:val="00B86EBA"/>
    <w:rsid w:val="00B87962"/>
    <w:rsid w:val="00B9441B"/>
    <w:rsid w:val="00B95ADD"/>
    <w:rsid w:val="00BA0DB7"/>
    <w:rsid w:val="00BA2136"/>
    <w:rsid w:val="00BA34A2"/>
    <w:rsid w:val="00BA464E"/>
    <w:rsid w:val="00BA5034"/>
    <w:rsid w:val="00BA6BF9"/>
    <w:rsid w:val="00BA742B"/>
    <w:rsid w:val="00BB024F"/>
    <w:rsid w:val="00BB0445"/>
    <w:rsid w:val="00BB046E"/>
    <w:rsid w:val="00BB49EF"/>
    <w:rsid w:val="00BB4BF8"/>
    <w:rsid w:val="00BB5A44"/>
    <w:rsid w:val="00BB5B1F"/>
    <w:rsid w:val="00BB706B"/>
    <w:rsid w:val="00BC0F36"/>
    <w:rsid w:val="00BC1E9F"/>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3B39"/>
    <w:rsid w:val="00BF4312"/>
    <w:rsid w:val="00BF6A7F"/>
    <w:rsid w:val="00BF6CE1"/>
    <w:rsid w:val="00BF7E41"/>
    <w:rsid w:val="00C02ED6"/>
    <w:rsid w:val="00C05352"/>
    <w:rsid w:val="00C06BF5"/>
    <w:rsid w:val="00C07278"/>
    <w:rsid w:val="00C07918"/>
    <w:rsid w:val="00C07D23"/>
    <w:rsid w:val="00C10B87"/>
    <w:rsid w:val="00C1107D"/>
    <w:rsid w:val="00C12E1C"/>
    <w:rsid w:val="00C13936"/>
    <w:rsid w:val="00C14250"/>
    <w:rsid w:val="00C149D3"/>
    <w:rsid w:val="00C14F6D"/>
    <w:rsid w:val="00C16257"/>
    <w:rsid w:val="00C20FA1"/>
    <w:rsid w:val="00C248C3"/>
    <w:rsid w:val="00C25FD0"/>
    <w:rsid w:val="00C3007C"/>
    <w:rsid w:val="00C305ED"/>
    <w:rsid w:val="00C323F5"/>
    <w:rsid w:val="00C32404"/>
    <w:rsid w:val="00C32ADC"/>
    <w:rsid w:val="00C32C8A"/>
    <w:rsid w:val="00C363FE"/>
    <w:rsid w:val="00C449A3"/>
    <w:rsid w:val="00C4634A"/>
    <w:rsid w:val="00C50713"/>
    <w:rsid w:val="00C532CE"/>
    <w:rsid w:val="00C60F41"/>
    <w:rsid w:val="00C62757"/>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4E5F"/>
    <w:rsid w:val="00C8551F"/>
    <w:rsid w:val="00C86CB2"/>
    <w:rsid w:val="00C91C71"/>
    <w:rsid w:val="00C926F9"/>
    <w:rsid w:val="00C92848"/>
    <w:rsid w:val="00C95126"/>
    <w:rsid w:val="00CA2500"/>
    <w:rsid w:val="00CA3360"/>
    <w:rsid w:val="00CA3884"/>
    <w:rsid w:val="00CA72A5"/>
    <w:rsid w:val="00CB6AFA"/>
    <w:rsid w:val="00CB7F39"/>
    <w:rsid w:val="00CC07BF"/>
    <w:rsid w:val="00CC2951"/>
    <w:rsid w:val="00CC4651"/>
    <w:rsid w:val="00CC5697"/>
    <w:rsid w:val="00CC6120"/>
    <w:rsid w:val="00CC6466"/>
    <w:rsid w:val="00CC7762"/>
    <w:rsid w:val="00CD01AC"/>
    <w:rsid w:val="00CD38DF"/>
    <w:rsid w:val="00CD5CB0"/>
    <w:rsid w:val="00CD6277"/>
    <w:rsid w:val="00CE018E"/>
    <w:rsid w:val="00CE08A5"/>
    <w:rsid w:val="00CE1607"/>
    <w:rsid w:val="00CE3499"/>
    <w:rsid w:val="00CE558F"/>
    <w:rsid w:val="00CE655D"/>
    <w:rsid w:val="00CE7665"/>
    <w:rsid w:val="00CE7A4A"/>
    <w:rsid w:val="00CF06C6"/>
    <w:rsid w:val="00CF2797"/>
    <w:rsid w:val="00CF2BD9"/>
    <w:rsid w:val="00CF361D"/>
    <w:rsid w:val="00CF37BA"/>
    <w:rsid w:val="00CF5D0B"/>
    <w:rsid w:val="00D00463"/>
    <w:rsid w:val="00D0082E"/>
    <w:rsid w:val="00D018CD"/>
    <w:rsid w:val="00D042AE"/>
    <w:rsid w:val="00D04C57"/>
    <w:rsid w:val="00D05116"/>
    <w:rsid w:val="00D052EA"/>
    <w:rsid w:val="00D0731A"/>
    <w:rsid w:val="00D10340"/>
    <w:rsid w:val="00D1343F"/>
    <w:rsid w:val="00D13AA8"/>
    <w:rsid w:val="00D13F39"/>
    <w:rsid w:val="00D1584E"/>
    <w:rsid w:val="00D2075F"/>
    <w:rsid w:val="00D2180B"/>
    <w:rsid w:val="00D21A5D"/>
    <w:rsid w:val="00D21AEB"/>
    <w:rsid w:val="00D221B1"/>
    <w:rsid w:val="00D22B4B"/>
    <w:rsid w:val="00D231EF"/>
    <w:rsid w:val="00D239B5"/>
    <w:rsid w:val="00D24834"/>
    <w:rsid w:val="00D27BA1"/>
    <w:rsid w:val="00D3162A"/>
    <w:rsid w:val="00D316AF"/>
    <w:rsid w:val="00D32B72"/>
    <w:rsid w:val="00D33896"/>
    <w:rsid w:val="00D401F1"/>
    <w:rsid w:val="00D4033C"/>
    <w:rsid w:val="00D4412A"/>
    <w:rsid w:val="00D45504"/>
    <w:rsid w:val="00D45FD9"/>
    <w:rsid w:val="00D5346A"/>
    <w:rsid w:val="00D53DDB"/>
    <w:rsid w:val="00D54679"/>
    <w:rsid w:val="00D55767"/>
    <w:rsid w:val="00D565D7"/>
    <w:rsid w:val="00D575B7"/>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9AF"/>
    <w:rsid w:val="00D81DE6"/>
    <w:rsid w:val="00D82755"/>
    <w:rsid w:val="00D82874"/>
    <w:rsid w:val="00D82E67"/>
    <w:rsid w:val="00D831AC"/>
    <w:rsid w:val="00D8587F"/>
    <w:rsid w:val="00D86490"/>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D538B"/>
    <w:rsid w:val="00DD6BCA"/>
    <w:rsid w:val="00DE119E"/>
    <w:rsid w:val="00DE3865"/>
    <w:rsid w:val="00DE3AB1"/>
    <w:rsid w:val="00DE3ED7"/>
    <w:rsid w:val="00DE6518"/>
    <w:rsid w:val="00DE6CE8"/>
    <w:rsid w:val="00DF00BC"/>
    <w:rsid w:val="00DF0F20"/>
    <w:rsid w:val="00DF1291"/>
    <w:rsid w:val="00DF4475"/>
    <w:rsid w:val="00DF4498"/>
    <w:rsid w:val="00DF6093"/>
    <w:rsid w:val="00E004DD"/>
    <w:rsid w:val="00E013A5"/>
    <w:rsid w:val="00E018E3"/>
    <w:rsid w:val="00E06873"/>
    <w:rsid w:val="00E06DC7"/>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1C03"/>
    <w:rsid w:val="00E34737"/>
    <w:rsid w:val="00E347E0"/>
    <w:rsid w:val="00E35208"/>
    <w:rsid w:val="00E3548C"/>
    <w:rsid w:val="00E40454"/>
    <w:rsid w:val="00E41C62"/>
    <w:rsid w:val="00E41EE9"/>
    <w:rsid w:val="00E4427B"/>
    <w:rsid w:val="00E44AE4"/>
    <w:rsid w:val="00E44C43"/>
    <w:rsid w:val="00E44E91"/>
    <w:rsid w:val="00E461D4"/>
    <w:rsid w:val="00E46E61"/>
    <w:rsid w:val="00E47584"/>
    <w:rsid w:val="00E47E28"/>
    <w:rsid w:val="00E51398"/>
    <w:rsid w:val="00E5413C"/>
    <w:rsid w:val="00E55414"/>
    <w:rsid w:val="00E602D7"/>
    <w:rsid w:val="00E60CE3"/>
    <w:rsid w:val="00E612DF"/>
    <w:rsid w:val="00E61623"/>
    <w:rsid w:val="00E62285"/>
    <w:rsid w:val="00E62819"/>
    <w:rsid w:val="00E6594D"/>
    <w:rsid w:val="00E6717C"/>
    <w:rsid w:val="00E67B11"/>
    <w:rsid w:val="00E71A3B"/>
    <w:rsid w:val="00E71E25"/>
    <w:rsid w:val="00E7279E"/>
    <w:rsid w:val="00E7559F"/>
    <w:rsid w:val="00E755A1"/>
    <w:rsid w:val="00E83BFB"/>
    <w:rsid w:val="00E8447E"/>
    <w:rsid w:val="00E85387"/>
    <w:rsid w:val="00E856C7"/>
    <w:rsid w:val="00E9045F"/>
    <w:rsid w:val="00E91764"/>
    <w:rsid w:val="00E93A3A"/>
    <w:rsid w:val="00E9553E"/>
    <w:rsid w:val="00E95612"/>
    <w:rsid w:val="00E958FE"/>
    <w:rsid w:val="00E963BE"/>
    <w:rsid w:val="00EA0D4F"/>
    <w:rsid w:val="00EA264B"/>
    <w:rsid w:val="00EA405B"/>
    <w:rsid w:val="00EA76FF"/>
    <w:rsid w:val="00EB0D30"/>
    <w:rsid w:val="00EB20F6"/>
    <w:rsid w:val="00EB2486"/>
    <w:rsid w:val="00EB292A"/>
    <w:rsid w:val="00EB3254"/>
    <w:rsid w:val="00EB3E7D"/>
    <w:rsid w:val="00EB4C26"/>
    <w:rsid w:val="00EB6134"/>
    <w:rsid w:val="00EB7515"/>
    <w:rsid w:val="00EC1809"/>
    <w:rsid w:val="00EC1A6C"/>
    <w:rsid w:val="00EC1F58"/>
    <w:rsid w:val="00EC4A12"/>
    <w:rsid w:val="00EC6403"/>
    <w:rsid w:val="00ED0228"/>
    <w:rsid w:val="00ED27C5"/>
    <w:rsid w:val="00ED4C50"/>
    <w:rsid w:val="00ED7509"/>
    <w:rsid w:val="00ED7A8E"/>
    <w:rsid w:val="00EE0471"/>
    <w:rsid w:val="00EE15C2"/>
    <w:rsid w:val="00EE2521"/>
    <w:rsid w:val="00EE38AF"/>
    <w:rsid w:val="00EF0794"/>
    <w:rsid w:val="00EF254B"/>
    <w:rsid w:val="00EF4672"/>
    <w:rsid w:val="00EF4FF2"/>
    <w:rsid w:val="00EF531A"/>
    <w:rsid w:val="00EF5C8F"/>
    <w:rsid w:val="00EF6637"/>
    <w:rsid w:val="00EF7FAC"/>
    <w:rsid w:val="00F022F8"/>
    <w:rsid w:val="00F02C48"/>
    <w:rsid w:val="00F071DE"/>
    <w:rsid w:val="00F10829"/>
    <w:rsid w:val="00F16D07"/>
    <w:rsid w:val="00F16F72"/>
    <w:rsid w:val="00F171DF"/>
    <w:rsid w:val="00F2302F"/>
    <w:rsid w:val="00F241D4"/>
    <w:rsid w:val="00F25193"/>
    <w:rsid w:val="00F27A9B"/>
    <w:rsid w:val="00F311B9"/>
    <w:rsid w:val="00F32279"/>
    <w:rsid w:val="00F33B2C"/>
    <w:rsid w:val="00F34123"/>
    <w:rsid w:val="00F34887"/>
    <w:rsid w:val="00F35552"/>
    <w:rsid w:val="00F35DAB"/>
    <w:rsid w:val="00F3613E"/>
    <w:rsid w:val="00F361BC"/>
    <w:rsid w:val="00F369E8"/>
    <w:rsid w:val="00F3797E"/>
    <w:rsid w:val="00F40C28"/>
    <w:rsid w:val="00F42246"/>
    <w:rsid w:val="00F4342D"/>
    <w:rsid w:val="00F459BE"/>
    <w:rsid w:val="00F45E13"/>
    <w:rsid w:val="00F50C77"/>
    <w:rsid w:val="00F50EC4"/>
    <w:rsid w:val="00F518A3"/>
    <w:rsid w:val="00F53101"/>
    <w:rsid w:val="00F53929"/>
    <w:rsid w:val="00F559C3"/>
    <w:rsid w:val="00F56EB8"/>
    <w:rsid w:val="00F57E9E"/>
    <w:rsid w:val="00F61703"/>
    <w:rsid w:val="00F632F9"/>
    <w:rsid w:val="00F64B18"/>
    <w:rsid w:val="00F668E1"/>
    <w:rsid w:val="00F66D50"/>
    <w:rsid w:val="00F676EE"/>
    <w:rsid w:val="00F70210"/>
    <w:rsid w:val="00F7141F"/>
    <w:rsid w:val="00F74630"/>
    <w:rsid w:val="00F76F2B"/>
    <w:rsid w:val="00F77D61"/>
    <w:rsid w:val="00F82CA8"/>
    <w:rsid w:val="00F864BF"/>
    <w:rsid w:val="00F905FB"/>
    <w:rsid w:val="00F90600"/>
    <w:rsid w:val="00F9122A"/>
    <w:rsid w:val="00F92480"/>
    <w:rsid w:val="00F92791"/>
    <w:rsid w:val="00F93497"/>
    <w:rsid w:val="00F94E44"/>
    <w:rsid w:val="00F94F7F"/>
    <w:rsid w:val="00F95629"/>
    <w:rsid w:val="00F96A13"/>
    <w:rsid w:val="00F97299"/>
    <w:rsid w:val="00FA1A2E"/>
    <w:rsid w:val="00FA2056"/>
    <w:rsid w:val="00FA529B"/>
    <w:rsid w:val="00FA6D2C"/>
    <w:rsid w:val="00FB04B3"/>
    <w:rsid w:val="00FB448E"/>
    <w:rsid w:val="00FB5BF6"/>
    <w:rsid w:val="00FC0593"/>
    <w:rsid w:val="00FC4404"/>
    <w:rsid w:val="00FC526F"/>
    <w:rsid w:val="00FC779A"/>
    <w:rsid w:val="00FD130D"/>
    <w:rsid w:val="00FD1414"/>
    <w:rsid w:val="00FD5A66"/>
    <w:rsid w:val="00FD7336"/>
    <w:rsid w:val="00FD7CE9"/>
    <w:rsid w:val="00FE4906"/>
    <w:rsid w:val="00FE5503"/>
    <w:rsid w:val="00FE7D66"/>
    <w:rsid w:val="00FF144C"/>
    <w:rsid w:val="00FF2ADB"/>
    <w:rsid w:val="00FF3216"/>
    <w:rsid w:val="00FF4C32"/>
    <w:rsid w:val="00FF5C32"/>
    <w:rsid w:val="00FF5C51"/>
    <w:rsid w:val="00FF6228"/>
  </w:rsids>
  <w:docVars>
    <w:docVar w:name="__Grammarly_42___1" w:val="H4sIAAAAAAAEAKtWcslP9kxRslIyNDYyNTUwNrc0MzOwNDEwNjRW0lEKTi0uzszPAykwqgUAy5cg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ndacan.acf.hhs.gov/" TargetMode="External" /><Relationship Id="rId11" Type="http://schemas.openxmlformats.org/officeDocument/2006/relationships/hyperlink" Target="mailto:Nickie" TargetMode="External" /><Relationship Id="rId12" Type="http://schemas.openxmlformats.org/officeDocument/2006/relationships/hyperlink" Target="mailto:" TargetMode="External" /><Relationship Id="rId13" Type="http://schemas.openxmlformats.org/officeDocument/2006/relationships/hyperlink" Target="mailto:Liz" TargetMode="External" /><Relationship Id="rId14" Type="http://schemas.openxmlformats.org/officeDocument/2006/relationships/hyperlink" Target="mailto:LClary@mathematica-mpr.com"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sf.io/km37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d (documented)</Include_x0020_in_x0020_Transition_x0020_Materials>
  </documentManagement>
</p:properties>
</file>

<file path=customXml/itemProps1.xml><?xml version="1.0" encoding="utf-8"?>
<ds:datastoreItem xmlns:ds="http://schemas.openxmlformats.org/officeDocument/2006/customXml" ds:itemID="{DF8656AF-6753-44E8-9CC3-4409EEB66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9047fb6c-9071-4514-aa56-f9611b5b8f3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381</Words>
  <Characters>3637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Thomas</dc:creator>
  <cp:lastModifiedBy>Mathematica</cp:lastModifiedBy>
  <cp:revision>3</cp:revision>
  <cp:lastPrinted>2021-01-30T15:28:00Z</cp:lastPrinted>
  <dcterms:created xsi:type="dcterms:W3CDTF">2023-03-17T10:15:00Z</dcterms:created>
  <dcterms:modified xsi:type="dcterms:W3CDTF">2023-03-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Order">
    <vt:r8>97900</vt:r8>
  </property>
  <property fmtid="{D5CDD505-2E9C-101B-9397-08002B2CF9AE}" pid="4" name="TriggerFlowInfo">
    <vt:lpwstr/>
  </property>
  <property fmtid="{D5CDD505-2E9C-101B-9397-08002B2CF9AE}" pid="5" name="URL">
    <vt:lpwstr/>
  </property>
  <property fmtid="{D5CDD505-2E9C-101B-9397-08002B2CF9AE}" pid="6" name="_ExtendedDescription">
    <vt:lpwstr/>
  </property>
</Properties>
</file>